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08CF" w:rsidRDefault="0038578B" w:rsidP="005108CF">
      <w:pPr>
        <w:jc w:val="right"/>
        <w:rPr>
          <w:rFonts w:ascii="Arial" w:hAnsi="Arial" w:cs="Arial"/>
          <w:sz w:val="32"/>
        </w:rPr>
      </w:pPr>
      <w:bookmarkStart w:id="0" w:name="_GoBack"/>
      <w:bookmarkEnd w:id="0"/>
      <w:r>
        <w:rPr>
          <w:rFonts w:ascii="Arial" w:hAnsi="Arial" w:cs="Arial"/>
          <w:noProof/>
          <w:sz w:val="32"/>
          <w:lang w:eastAsia="en-US"/>
        </w:rPr>
        <w:drawing>
          <wp:inline distT="0" distB="0" distL="0" distR="0">
            <wp:extent cx="3092450" cy="885825"/>
            <wp:effectExtent l="0" t="0" r="0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aet-innsbruck-logo-rgb-farbe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2" t="18776" r="6929" b="18858"/>
                    <a:stretch/>
                  </pic:blipFill>
                  <pic:spPr bwMode="auto">
                    <a:xfrm>
                      <a:off x="0" y="0"/>
                      <a:ext cx="3095826" cy="886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2C6A" w:rsidRPr="005108CF" w:rsidRDefault="00E62C6A" w:rsidP="005108CF">
      <w:pPr>
        <w:jc w:val="right"/>
        <w:rPr>
          <w:rFonts w:ascii="Arial" w:hAnsi="Arial" w:cs="Arial"/>
          <w:sz w:val="32"/>
        </w:rPr>
      </w:pPr>
    </w:p>
    <w:p w:rsidR="005108CF" w:rsidRPr="005108CF" w:rsidRDefault="005108CF" w:rsidP="005108CF">
      <w:pPr>
        <w:jc w:val="right"/>
        <w:rPr>
          <w:rFonts w:ascii="Arial" w:hAnsi="Arial" w:cs="Arial"/>
          <w:sz w:val="32"/>
        </w:rPr>
      </w:pPr>
    </w:p>
    <w:p w:rsidR="005108CF" w:rsidRPr="000D37AF" w:rsidRDefault="005108CF" w:rsidP="005108CF">
      <w:pPr>
        <w:jc w:val="right"/>
        <w:rPr>
          <w:rFonts w:ascii="Arial" w:hAnsi="Arial" w:cs="Arial"/>
          <w:b/>
          <w:sz w:val="40"/>
          <w:szCs w:val="34"/>
        </w:rPr>
      </w:pPr>
      <w:r w:rsidRPr="000D37AF">
        <w:rPr>
          <w:rFonts w:ascii="Arial" w:hAnsi="Arial" w:cs="Arial"/>
          <w:b/>
          <w:sz w:val="40"/>
          <w:szCs w:val="34"/>
        </w:rPr>
        <w:t>Title of the Thesis</w:t>
      </w:r>
    </w:p>
    <w:p w:rsidR="005108CF" w:rsidRPr="005108CF" w:rsidRDefault="005108CF" w:rsidP="005108CF">
      <w:pPr>
        <w:jc w:val="right"/>
        <w:rPr>
          <w:rFonts w:ascii="Arial" w:hAnsi="Arial" w:cs="Arial"/>
          <w:sz w:val="32"/>
        </w:rPr>
      </w:pPr>
    </w:p>
    <w:p w:rsidR="005108CF" w:rsidRPr="005108CF" w:rsidRDefault="005108CF" w:rsidP="005108CF">
      <w:pPr>
        <w:jc w:val="right"/>
        <w:rPr>
          <w:rFonts w:ascii="Arial" w:hAnsi="Arial" w:cs="Arial"/>
          <w:sz w:val="32"/>
        </w:rPr>
      </w:pPr>
      <w:r>
        <w:rPr>
          <w:rFonts w:ascii="Arial" w:hAnsi="Arial" w:cs="Arial"/>
          <w:b/>
          <w:sz w:val="32"/>
          <w:szCs w:val="24"/>
        </w:rPr>
        <w:t xml:space="preserve">Master </w:t>
      </w:r>
      <w:r w:rsidRPr="005108CF">
        <w:rPr>
          <w:rFonts w:ascii="Arial" w:hAnsi="Arial" w:cs="Arial"/>
          <w:b/>
          <w:sz w:val="32"/>
          <w:szCs w:val="24"/>
        </w:rPr>
        <w:t>Thesis</w:t>
      </w:r>
    </w:p>
    <w:p w:rsidR="005108CF" w:rsidRPr="005108CF" w:rsidRDefault="005108CF" w:rsidP="005108CF">
      <w:pPr>
        <w:jc w:val="right"/>
        <w:rPr>
          <w:rFonts w:ascii="Arial" w:hAnsi="Arial" w:cs="Arial"/>
          <w:sz w:val="32"/>
        </w:rPr>
      </w:pPr>
    </w:p>
    <w:p w:rsidR="000A1715" w:rsidRPr="000A1715" w:rsidRDefault="000A1715" w:rsidP="000A1715">
      <w:pPr>
        <w:jc w:val="right"/>
        <w:rPr>
          <w:rFonts w:ascii="Arial" w:hAnsi="Arial" w:cs="Arial"/>
          <w:b/>
          <w:sz w:val="36"/>
          <w:szCs w:val="24"/>
        </w:rPr>
      </w:pPr>
      <w:r w:rsidRPr="000A1715">
        <w:rPr>
          <w:rFonts w:ascii="Arial" w:hAnsi="Arial" w:cs="Arial"/>
          <w:b/>
          <w:sz w:val="36"/>
          <w:szCs w:val="24"/>
        </w:rPr>
        <w:t>Author Name</w:t>
      </w:r>
    </w:p>
    <w:p w:rsidR="005108CF" w:rsidRDefault="005108CF" w:rsidP="005108CF">
      <w:pPr>
        <w:jc w:val="right"/>
        <w:rPr>
          <w:rFonts w:ascii="Arial" w:hAnsi="Arial" w:cs="Arial"/>
          <w:sz w:val="32"/>
          <w:szCs w:val="24"/>
        </w:rPr>
      </w:pPr>
    </w:p>
    <w:p w:rsidR="000A1715" w:rsidRDefault="000A1715" w:rsidP="005108CF">
      <w:pPr>
        <w:jc w:val="right"/>
        <w:rPr>
          <w:rFonts w:ascii="Arial" w:hAnsi="Arial" w:cs="Arial"/>
          <w:sz w:val="32"/>
          <w:szCs w:val="24"/>
        </w:rPr>
      </w:pPr>
    </w:p>
    <w:p w:rsidR="000A1715" w:rsidRDefault="000A1715" w:rsidP="005108CF">
      <w:pPr>
        <w:jc w:val="right"/>
        <w:rPr>
          <w:rFonts w:ascii="Arial" w:hAnsi="Arial" w:cs="Arial"/>
          <w:sz w:val="32"/>
          <w:szCs w:val="24"/>
        </w:rPr>
      </w:pPr>
    </w:p>
    <w:p w:rsidR="000A1715" w:rsidRPr="005108CF" w:rsidRDefault="000A1715" w:rsidP="005108CF">
      <w:pPr>
        <w:jc w:val="right"/>
        <w:rPr>
          <w:rFonts w:ascii="Arial" w:hAnsi="Arial" w:cs="Arial"/>
          <w:sz w:val="32"/>
          <w:szCs w:val="24"/>
        </w:rPr>
      </w:pPr>
    </w:p>
    <w:p w:rsidR="000A1715" w:rsidRPr="000A1715" w:rsidRDefault="005108CF" w:rsidP="000A1715">
      <w:pPr>
        <w:spacing w:after="0"/>
        <w:jc w:val="right"/>
        <w:rPr>
          <w:rFonts w:ascii="Arial" w:hAnsi="Arial" w:cs="Arial"/>
          <w:sz w:val="28"/>
          <w:szCs w:val="24"/>
        </w:rPr>
      </w:pPr>
      <w:r w:rsidRPr="000A1715">
        <w:rPr>
          <w:rFonts w:ascii="Arial" w:hAnsi="Arial" w:cs="Arial"/>
          <w:sz w:val="28"/>
          <w:szCs w:val="24"/>
        </w:rPr>
        <w:t>Supervisor:</w:t>
      </w:r>
    </w:p>
    <w:p w:rsidR="005108CF" w:rsidRPr="000A1715" w:rsidRDefault="005108CF" w:rsidP="000A1715">
      <w:pPr>
        <w:spacing w:after="0"/>
        <w:jc w:val="right"/>
        <w:rPr>
          <w:rFonts w:ascii="Arial" w:hAnsi="Arial" w:cs="Arial"/>
          <w:sz w:val="28"/>
          <w:szCs w:val="24"/>
        </w:rPr>
      </w:pPr>
      <w:r w:rsidRPr="000A1715">
        <w:rPr>
          <w:rFonts w:ascii="Arial" w:hAnsi="Arial" w:cs="Arial"/>
          <w:sz w:val="28"/>
          <w:szCs w:val="24"/>
        </w:rPr>
        <w:t>Prof. Dr. Michael Felderer</w:t>
      </w:r>
    </w:p>
    <w:p w:rsidR="005108CF" w:rsidRPr="000A1715" w:rsidRDefault="000A1715" w:rsidP="000A1715">
      <w:pPr>
        <w:spacing w:after="0"/>
        <w:jc w:val="right"/>
        <w:rPr>
          <w:rFonts w:ascii="Arial" w:hAnsi="Arial" w:cs="Arial"/>
          <w:sz w:val="28"/>
        </w:rPr>
      </w:pPr>
      <w:r w:rsidRPr="000A1715">
        <w:rPr>
          <w:rFonts w:ascii="Arial" w:hAnsi="Arial" w:cs="Arial"/>
          <w:sz w:val="28"/>
        </w:rPr>
        <w:t>Department of Computer Science</w:t>
      </w:r>
    </w:p>
    <w:p w:rsidR="000A1715" w:rsidRPr="000A1715" w:rsidRDefault="000A1715" w:rsidP="000A1715">
      <w:pPr>
        <w:spacing w:after="0"/>
        <w:jc w:val="right"/>
        <w:rPr>
          <w:rFonts w:ascii="Arial" w:hAnsi="Arial" w:cs="Arial"/>
          <w:sz w:val="28"/>
        </w:rPr>
      </w:pPr>
      <w:r w:rsidRPr="000A1715">
        <w:rPr>
          <w:rFonts w:ascii="Arial" w:hAnsi="Arial" w:cs="Arial"/>
          <w:sz w:val="28"/>
        </w:rPr>
        <w:t>Universität Innsbruck</w:t>
      </w:r>
    </w:p>
    <w:p w:rsidR="005108CF" w:rsidRPr="000A1715" w:rsidRDefault="005108CF" w:rsidP="005108CF">
      <w:pPr>
        <w:jc w:val="right"/>
        <w:rPr>
          <w:rFonts w:ascii="Arial" w:hAnsi="Arial" w:cs="Arial"/>
          <w:sz w:val="32"/>
        </w:rPr>
      </w:pPr>
    </w:p>
    <w:p w:rsidR="005108CF" w:rsidRPr="000A1715" w:rsidRDefault="005108CF" w:rsidP="005108CF">
      <w:pPr>
        <w:jc w:val="right"/>
        <w:rPr>
          <w:rFonts w:ascii="Arial" w:hAnsi="Arial" w:cs="Arial"/>
          <w:sz w:val="32"/>
        </w:rPr>
      </w:pPr>
    </w:p>
    <w:p w:rsidR="008326F6" w:rsidRPr="000A1715" w:rsidRDefault="005108CF" w:rsidP="005108CF">
      <w:pPr>
        <w:jc w:val="right"/>
        <w:rPr>
          <w:szCs w:val="28"/>
          <w:lang w:val="de-DE"/>
        </w:rPr>
      </w:pPr>
      <w:r w:rsidRPr="000A1715">
        <w:rPr>
          <w:rFonts w:ascii="Arial" w:hAnsi="Arial" w:cs="Arial"/>
          <w:sz w:val="28"/>
          <w:szCs w:val="24"/>
          <w:lang w:val="de-DE"/>
        </w:rPr>
        <w:t xml:space="preserve">Innsbruck, </w:t>
      </w:r>
      <w:r w:rsidR="006E676D" w:rsidRPr="000A1715">
        <w:rPr>
          <w:rFonts w:ascii="Arial" w:hAnsi="Arial" w:cs="Arial"/>
          <w:sz w:val="28"/>
          <w:szCs w:val="24"/>
          <w:lang w:val="de-DE"/>
        </w:rPr>
        <w:t>01</w:t>
      </w:r>
      <w:r w:rsidRPr="000A1715">
        <w:rPr>
          <w:rFonts w:ascii="Arial" w:hAnsi="Arial" w:cs="Arial"/>
          <w:sz w:val="28"/>
          <w:szCs w:val="24"/>
          <w:lang w:val="de-DE"/>
        </w:rPr>
        <w:t>.</w:t>
      </w:r>
      <w:r w:rsidR="006E676D" w:rsidRPr="000A1715">
        <w:rPr>
          <w:rFonts w:ascii="Arial" w:hAnsi="Arial" w:cs="Arial"/>
          <w:sz w:val="28"/>
          <w:szCs w:val="24"/>
          <w:lang w:val="de-DE"/>
        </w:rPr>
        <w:t>01</w:t>
      </w:r>
      <w:r w:rsidRPr="000A1715">
        <w:rPr>
          <w:rFonts w:ascii="Arial" w:hAnsi="Arial" w:cs="Arial"/>
          <w:sz w:val="28"/>
          <w:szCs w:val="24"/>
          <w:lang w:val="de-DE"/>
        </w:rPr>
        <w:t>.20</w:t>
      </w:r>
      <w:r w:rsidR="006E676D" w:rsidRPr="000A1715">
        <w:rPr>
          <w:rFonts w:ascii="Arial" w:hAnsi="Arial" w:cs="Arial"/>
          <w:sz w:val="28"/>
          <w:szCs w:val="24"/>
          <w:lang w:val="de-DE"/>
        </w:rPr>
        <w:t>19</w:t>
      </w:r>
    </w:p>
    <w:p w:rsidR="002A1B73" w:rsidRPr="00E62C6A" w:rsidRDefault="002A1B73" w:rsidP="00D20FB1">
      <w:pPr>
        <w:pStyle w:val="berschrift1"/>
        <w:rPr>
          <w:lang w:val="de-DE"/>
        </w:rPr>
        <w:sectPr w:rsidR="002A1B73" w:rsidRPr="00E62C6A" w:rsidSect="00A918D2">
          <w:type w:val="oddPage"/>
          <w:pgSz w:w="11906" w:h="16838" w:code="9"/>
          <w:pgMar w:top="1134" w:right="1134" w:bottom="1134" w:left="1418" w:header="851" w:footer="567" w:gutter="0"/>
          <w:cols w:space="720"/>
          <w:titlePg/>
          <w:rtlGutter/>
        </w:sectPr>
      </w:pPr>
    </w:p>
    <w:p w:rsidR="008326F6" w:rsidRPr="005108CF" w:rsidRDefault="002D3F22" w:rsidP="005108CF">
      <w:pPr>
        <w:pStyle w:val="Abstract"/>
        <w:spacing w:line="264" w:lineRule="auto"/>
        <w:rPr>
          <w:rFonts w:ascii="Arial" w:hAnsi="Arial" w:cs="Arial"/>
          <w:b w:val="0"/>
          <w:sz w:val="36"/>
          <w:szCs w:val="40"/>
        </w:rPr>
      </w:pPr>
      <w:bookmarkStart w:id="1" w:name="_Toc424657704"/>
      <w:bookmarkStart w:id="2" w:name="_Toc477251280"/>
      <w:r w:rsidRPr="005108CF">
        <w:rPr>
          <w:rFonts w:ascii="Arial" w:hAnsi="Arial" w:cs="Arial"/>
          <w:b w:val="0"/>
          <w:sz w:val="36"/>
          <w:szCs w:val="40"/>
        </w:rPr>
        <w:lastRenderedPageBreak/>
        <w:t>Abstract</w:t>
      </w:r>
      <w:bookmarkEnd w:id="1"/>
      <w:bookmarkEnd w:id="2"/>
    </w:p>
    <w:p w:rsidR="004B0A5B" w:rsidRPr="005108CF" w:rsidRDefault="000B7121" w:rsidP="00BF5E58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Provide a short summary here</w:t>
      </w:r>
    </w:p>
    <w:p w:rsidR="008C0A8F" w:rsidRPr="005108CF" w:rsidRDefault="008C0A8F" w:rsidP="00BF5E58">
      <w:pPr>
        <w:spacing w:line="276" w:lineRule="auto"/>
        <w:rPr>
          <w:sz w:val="22"/>
          <w:szCs w:val="22"/>
        </w:rPr>
      </w:pPr>
    </w:p>
    <w:p w:rsidR="00C40046" w:rsidRPr="005108CF" w:rsidRDefault="006A7603" w:rsidP="00BF5E58">
      <w:pPr>
        <w:spacing w:line="276" w:lineRule="auto"/>
        <w:rPr>
          <w:sz w:val="22"/>
          <w:szCs w:val="22"/>
        </w:rPr>
      </w:pPr>
      <w:r w:rsidRPr="005108CF">
        <w:rPr>
          <w:b/>
          <w:sz w:val="22"/>
          <w:szCs w:val="22"/>
        </w:rPr>
        <w:t>Keywords:</w:t>
      </w:r>
      <w:r w:rsidRPr="005108CF">
        <w:rPr>
          <w:sz w:val="22"/>
          <w:szCs w:val="22"/>
        </w:rPr>
        <w:t xml:space="preserve"> </w:t>
      </w:r>
    </w:p>
    <w:p w:rsidR="002D3F22" w:rsidRPr="005108CF" w:rsidRDefault="002D3F22" w:rsidP="00BF5E58">
      <w:pPr>
        <w:spacing w:line="276" w:lineRule="auto"/>
        <w:rPr>
          <w:sz w:val="22"/>
          <w:szCs w:val="22"/>
        </w:rPr>
      </w:pPr>
    </w:p>
    <w:p w:rsidR="002E49B4" w:rsidRDefault="002E49B4" w:rsidP="00E2429A">
      <w:pPr>
        <w:pStyle w:val="Beschriftung"/>
        <w:sectPr w:rsidR="002E49B4" w:rsidSect="00A918D2">
          <w:headerReference w:type="even" r:id="rId9"/>
          <w:headerReference w:type="default" r:id="rId10"/>
          <w:headerReference w:type="first" r:id="rId11"/>
          <w:pgSz w:w="11906" w:h="16838" w:code="9"/>
          <w:pgMar w:top="1332" w:right="1134" w:bottom="1332" w:left="1701" w:header="851" w:footer="567" w:gutter="0"/>
          <w:cols w:space="720"/>
          <w:titlePg/>
        </w:sectPr>
      </w:pPr>
    </w:p>
    <w:p w:rsidR="002E49B4" w:rsidRPr="005108CF" w:rsidRDefault="002E49B4" w:rsidP="00C423C8">
      <w:pPr>
        <w:pStyle w:val="Beginning"/>
      </w:pPr>
      <w:bookmarkStart w:id="3" w:name="_Toc424233401"/>
      <w:bookmarkStart w:id="4" w:name="_Toc424233676"/>
      <w:bookmarkStart w:id="5" w:name="_Toc424657705"/>
      <w:bookmarkStart w:id="6" w:name="_Toc477251281"/>
      <w:r w:rsidRPr="005108CF">
        <w:lastRenderedPageBreak/>
        <w:t xml:space="preserve">Table </w:t>
      </w:r>
      <w:r w:rsidRPr="00C423C8">
        <w:t>of</w:t>
      </w:r>
      <w:r w:rsidRPr="005108CF">
        <w:t xml:space="preserve"> Contents</w:t>
      </w:r>
      <w:bookmarkEnd w:id="3"/>
      <w:bookmarkEnd w:id="4"/>
      <w:bookmarkEnd w:id="5"/>
      <w:bookmarkEnd w:id="6"/>
    </w:p>
    <w:sdt>
      <w:sdtPr>
        <w:rPr>
          <w:rFonts w:ascii="Times New Roman" w:hAnsi="Times New Roman"/>
          <w:b w:val="0"/>
          <w:bCs w:val="0"/>
          <w:iCs w:val="0"/>
          <w:caps w:val="0"/>
          <w:szCs w:val="20"/>
          <w:lang w:val="de-DE"/>
        </w:rPr>
        <w:id w:val="357470093"/>
        <w:docPartObj>
          <w:docPartGallery w:val="Table of Contents"/>
          <w:docPartUnique/>
        </w:docPartObj>
      </w:sdtPr>
      <w:sdtEndPr/>
      <w:sdtContent>
        <w:p w:rsidR="00D20FB1" w:rsidRDefault="004861C2">
          <w:pPr>
            <w:pStyle w:val="Verzeichnis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sz w:val="22"/>
              <w:szCs w:val="22"/>
              <w:lang w:val="de-AT" w:eastAsia="de-AT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OC \o "2-3" \h \z \t "Überschrift 1;1;AnhangÜberschrift 1;1;MetaÜberschrift2;1;Abstract;1;Appendix;1;Beginning;1" </w:instrText>
          </w:r>
          <w:r>
            <w:rPr>
              <w:noProof/>
            </w:rPr>
            <w:fldChar w:fldCharType="separate"/>
          </w:r>
          <w:hyperlink w:anchor="_Toc477251280" w:history="1">
            <w:r w:rsidR="00D20FB1" w:rsidRPr="00715A4B">
              <w:rPr>
                <w:rStyle w:val="Hyperlink"/>
                <w:rFonts w:ascii="Arial" w:hAnsi="Arial" w:cs="Arial"/>
                <w:noProof/>
              </w:rPr>
              <w:t>Abstract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0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2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D20FB1" w:rsidRDefault="00DA4AEB">
          <w:pPr>
            <w:pStyle w:val="Verzeichnis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sz w:val="22"/>
              <w:szCs w:val="22"/>
              <w:lang w:val="de-AT" w:eastAsia="de-AT"/>
            </w:rPr>
          </w:pPr>
          <w:hyperlink w:anchor="_Toc477251281" w:history="1">
            <w:r w:rsidR="00D20FB1" w:rsidRPr="00715A4B">
              <w:rPr>
                <w:rStyle w:val="Hyperlink"/>
                <w:noProof/>
              </w:rPr>
              <w:t>Table of Contents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1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i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D20FB1" w:rsidRDefault="00DA4AEB">
          <w:pPr>
            <w:pStyle w:val="Verzeichnis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sz w:val="22"/>
              <w:szCs w:val="22"/>
              <w:lang w:val="de-AT" w:eastAsia="de-AT"/>
            </w:rPr>
          </w:pPr>
          <w:hyperlink w:anchor="_Toc477251282" w:history="1">
            <w:r w:rsidR="00D20FB1" w:rsidRPr="00715A4B">
              <w:rPr>
                <w:rStyle w:val="Hyperlink"/>
                <w:noProof/>
              </w:rPr>
              <w:t>1</w:t>
            </w:r>
            <w:r w:rsidR="00D20FB1">
              <w:rPr>
                <w:rFonts w:asciiTheme="minorHAnsi" w:eastAsiaTheme="minorEastAsia" w:hAnsiTheme="minorHAnsi" w:cstheme="minorBidi"/>
                <w:b w:val="0"/>
                <w:bCs w:val="0"/>
                <w:iCs w:val="0"/>
                <w:caps w:val="0"/>
                <w:noProof/>
                <w:sz w:val="22"/>
                <w:szCs w:val="22"/>
                <w:lang w:val="de-AT" w:eastAsia="de-AT"/>
              </w:rPr>
              <w:tab/>
            </w:r>
            <w:r w:rsidR="00D20FB1" w:rsidRPr="00715A4B">
              <w:rPr>
                <w:rStyle w:val="Hyperlink"/>
                <w:noProof/>
              </w:rPr>
              <w:t>Introduction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2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1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D20FB1" w:rsidRDefault="00DA4AEB">
          <w:pPr>
            <w:pStyle w:val="Verzeichnis2"/>
            <w:tabs>
              <w:tab w:val="left" w:pos="960"/>
              <w:tab w:val="right" w:leader="dot" w:pos="9061"/>
            </w:tabs>
            <w:rPr>
              <w:rFonts w:asciiTheme="minorHAnsi" w:eastAsiaTheme="minorEastAsia" w:hAnsiTheme="minorHAnsi" w:cstheme="minorBidi"/>
              <w:bCs w:val="0"/>
              <w:noProof/>
              <w:lang w:val="de-AT" w:eastAsia="de-AT"/>
            </w:rPr>
          </w:pPr>
          <w:hyperlink w:anchor="_Toc477251283" w:history="1">
            <w:r w:rsidR="00D20FB1" w:rsidRPr="00715A4B">
              <w:rPr>
                <w:rStyle w:val="Hyperlink"/>
                <w:noProof/>
              </w:rPr>
              <w:t>1.1</w:t>
            </w:r>
            <w:r w:rsidR="00D20FB1">
              <w:rPr>
                <w:rFonts w:asciiTheme="minorHAnsi" w:eastAsiaTheme="minorEastAsia" w:hAnsiTheme="minorHAnsi" w:cstheme="minorBidi"/>
                <w:bCs w:val="0"/>
                <w:noProof/>
                <w:lang w:val="de-AT" w:eastAsia="de-AT"/>
              </w:rPr>
              <w:tab/>
            </w:r>
            <w:r w:rsidR="00D20FB1" w:rsidRPr="00715A4B">
              <w:rPr>
                <w:rStyle w:val="Hyperlink"/>
                <w:noProof/>
              </w:rPr>
              <w:t>Problem statement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3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1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D20FB1" w:rsidRDefault="00DA4AEB">
          <w:pPr>
            <w:pStyle w:val="Verzeichnis3"/>
            <w:tabs>
              <w:tab w:val="left" w:pos="1200"/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de-AT" w:eastAsia="de-AT"/>
            </w:rPr>
          </w:pPr>
          <w:hyperlink w:anchor="_Toc477251284" w:history="1">
            <w:r w:rsidR="00D20FB1" w:rsidRPr="00715A4B">
              <w:rPr>
                <w:rStyle w:val="Hyperlink"/>
                <w:noProof/>
              </w:rPr>
              <w:t>1.1.1</w:t>
            </w:r>
            <w:r w:rsidR="00D20FB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de-AT" w:eastAsia="de-AT"/>
              </w:rPr>
              <w:tab/>
            </w:r>
            <w:r w:rsidR="00D20FB1" w:rsidRPr="00715A4B">
              <w:rPr>
                <w:rStyle w:val="Hyperlink"/>
                <w:noProof/>
              </w:rPr>
              <w:t>The Concept of …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4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1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D20FB1" w:rsidRDefault="00DA4AEB">
          <w:pPr>
            <w:pStyle w:val="Verzeichnis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caps w:val="0"/>
              <w:noProof/>
              <w:sz w:val="22"/>
              <w:szCs w:val="22"/>
              <w:lang w:val="de-AT" w:eastAsia="de-AT"/>
            </w:rPr>
          </w:pPr>
          <w:hyperlink w:anchor="_Toc477251285" w:history="1">
            <w:r w:rsidR="00D20FB1" w:rsidRPr="00715A4B">
              <w:rPr>
                <w:rStyle w:val="Hyperlink"/>
                <w:noProof/>
              </w:rPr>
              <w:t>References</w:t>
            </w:r>
            <w:r w:rsidR="00D20FB1">
              <w:rPr>
                <w:noProof/>
                <w:webHidden/>
              </w:rPr>
              <w:tab/>
            </w:r>
            <w:r w:rsidR="00D20FB1">
              <w:rPr>
                <w:noProof/>
                <w:webHidden/>
              </w:rPr>
              <w:fldChar w:fldCharType="begin"/>
            </w:r>
            <w:r w:rsidR="00D20FB1">
              <w:rPr>
                <w:noProof/>
                <w:webHidden/>
              </w:rPr>
              <w:instrText xml:space="preserve"> PAGEREF _Toc477251285 \h </w:instrText>
            </w:r>
            <w:r w:rsidR="00D20FB1">
              <w:rPr>
                <w:noProof/>
                <w:webHidden/>
              </w:rPr>
            </w:r>
            <w:r w:rsidR="00D20FB1">
              <w:rPr>
                <w:noProof/>
                <w:webHidden/>
              </w:rPr>
              <w:fldChar w:fldCharType="separate"/>
            </w:r>
            <w:r w:rsidR="0038578B">
              <w:rPr>
                <w:noProof/>
                <w:webHidden/>
              </w:rPr>
              <w:t>2</w:t>
            </w:r>
            <w:r w:rsidR="00D20FB1">
              <w:rPr>
                <w:noProof/>
                <w:webHidden/>
              </w:rPr>
              <w:fldChar w:fldCharType="end"/>
            </w:r>
          </w:hyperlink>
        </w:p>
        <w:p w:rsidR="004D18F4" w:rsidRDefault="004861C2">
          <w:r>
            <w:rPr>
              <w:rFonts w:ascii="Calibri" w:hAnsi="Calibri"/>
              <w:bCs/>
              <w:i/>
              <w:caps/>
              <w:noProof/>
              <w:szCs w:val="24"/>
            </w:rPr>
            <w:fldChar w:fldCharType="end"/>
          </w:r>
        </w:p>
      </w:sdtContent>
    </w:sdt>
    <w:p w:rsidR="002E49B4" w:rsidRDefault="002E49B4">
      <w:pPr>
        <w:spacing w:after="0" w:line="240" w:lineRule="auto"/>
        <w:jc w:val="left"/>
      </w:pPr>
      <w:r>
        <w:br w:type="page"/>
      </w:r>
    </w:p>
    <w:p w:rsidR="009C15A3" w:rsidRDefault="009C15A3" w:rsidP="002E49B4">
      <w:pPr>
        <w:sectPr w:rsidR="009C15A3" w:rsidSect="00A918D2">
          <w:headerReference w:type="default" r:id="rId12"/>
          <w:headerReference w:type="first" r:id="rId13"/>
          <w:pgSz w:w="11906" w:h="16838" w:code="9"/>
          <w:pgMar w:top="1332" w:right="1134" w:bottom="1332" w:left="1701" w:header="851" w:footer="567" w:gutter="0"/>
          <w:pgNumType w:fmt="lowerRoman" w:start="1"/>
          <w:cols w:space="720"/>
          <w:docGrid w:linePitch="326"/>
        </w:sectPr>
      </w:pPr>
    </w:p>
    <w:p w:rsidR="002E49B4" w:rsidRPr="00D20FB1" w:rsidRDefault="00F85172" w:rsidP="00D20FB1">
      <w:pPr>
        <w:pStyle w:val="berschrift1"/>
      </w:pPr>
      <w:bookmarkStart w:id="7" w:name="_Toc477251282"/>
      <w:r w:rsidRPr="00D20FB1">
        <w:lastRenderedPageBreak/>
        <w:t>Introduction</w:t>
      </w:r>
      <w:bookmarkEnd w:id="7"/>
    </w:p>
    <w:p w:rsidR="00AA3ECB" w:rsidRPr="00D20FB1" w:rsidRDefault="00560C0A" w:rsidP="00D20FB1">
      <w:pPr>
        <w:spacing w:line="276" w:lineRule="auto"/>
        <w:rPr>
          <w:sz w:val="22"/>
        </w:rPr>
      </w:pPr>
      <w:r w:rsidRPr="00D20FB1">
        <w:rPr>
          <w:sz w:val="22"/>
        </w:rPr>
        <w:t xml:space="preserve">The </w:t>
      </w:r>
      <w:r w:rsidR="00742F98" w:rsidRPr="00D20FB1">
        <w:rPr>
          <w:sz w:val="22"/>
        </w:rPr>
        <w:t xml:space="preserve">aim of this </w:t>
      </w:r>
      <w:r w:rsidR="006B7296" w:rsidRPr="00D20FB1">
        <w:rPr>
          <w:sz w:val="22"/>
        </w:rPr>
        <w:t>thesis</w:t>
      </w:r>
      <w:r w:rsidR="00742F98" w:rsidRPr="00D20FB1">
        <w:rPr>
          <w:sz w:val="22"/>
        </w:rPr>
        <w:t xml:space="preserve"> is to investigate </w:t>
      </w:r>
      <w:r w:rsidR="005108CF" w:rsidRPr="00D20FB1">
        <w:rPr>
          <w:sz w:val="22"/>
        </w:rPr>
        <w:t>..</w:t>
      </w:r>
      <w:r w:rsidR="00163490" w:rsidRPr="00D20FB1">
        <w:rPr>
          <w:sz w:val="22"/>
        </w:rPr>
        <w:t>.</w:t>
      </w:r>
    </w:p>
    <w:p w:rsidR="00560C0A" w:rsidRPr="00D20FB1" w:rsidRDefault="005108CF" w:rsidP="00D20FB1">
      <w:pPr>
        <w:pStyle w:val="berschrift2"/>
      </w:pPr>
      <w:bookmarkStart w:id="8" w:name="_Toc477251283"/>
      <w:r w:rsidRPr="00D20FB1">
        <w:t>Problem statement</w:t>
      </w:r>
      <w:bookmarkEnd w:id="8"/>
    </w:p>
    <w:p w:rsidR="001B25CD" w:rsidRPr="00A80227" w:rsidRDefault="00A80227" w:rsidP="00D20FB1">
      <w:pPr>
        <w:spacing w:line="276" w:lineRule="auto"/>
        <w:rPr>
          <w:sz w:val="22"/>
          <w:lang w:val="de-AT"/>
        </w:rPr>
      </w:pPr>
      <w:r w:rsidRPr="00A80227">
        <w:rPr>
          <w:sz w:val="22"/>
          <w:lang w:val="de-AT"/>
        </w:rPr>
        <w:t xml:space="preserve">The problem is … </w:t>
      </w:r>
      <w:r>
        <w:rPr>
          <w:sz w:val="22"/>
          <w:lang w:val="de-AT"/>
        </w:rPr>
        <w:t>reference</w:t>
      </w:r>
      <w:r w:rsidR="008959A3">
        <w:rPr>
          <w:sz w:val="22"/>
          <w:lang w:val="de-AT"/>
        </w:rPr>
        <w:t xml:space="preserve"> </w:t>
      </w:r>
      <w:sdt>
        <w:sdtPr>
          <w:rPr>
            <w:sz w:val="22"/>
            <w:lang w:val="de-AT"/>
          </w:rPr>
          <w:id w:val="411205076"/>
          <w:citation/>
        </w:sdtPr>
        <w:sdtEndPr/>
        <w:sdtContent>
          <w:r w:rsidR="006213A4">
            <w:rPr>
              <w:sz w:val="22"/>
              <w:lang w:val="de-AT"/>
            </w:rPr>
            <w:fldChar w:fldCharType="begin"/>
          </w:r>
          <w:r w:rsidR="006213A4">
            <w:rPr>
              <w:sz w:val="22"/>
              <w:lang w:val="de-AT"/>
            </w:rPr>
            <w:instrText xml:space="preserve"> CITATION Fel143 \l 3079 </w:instrText>
          </w:r>
          <w:r w:rsidR="006213A4">
            <w:rPr>
              <w:sz w:val="22"/>
              <w:lang w:val="de-AT"/>
            </w:rPr>
            <w:fldChar w:fldCharType="separate"/>
          </w:r>
          <w:r w:rsidR="006213A4" w:rsidRPr="006213A4">
            <w:rPr>
              <w:noProof/>
              <w:sz w:val="22"/>
              <w:lang w:val="de-AT"/>
            </w:rPr>
            <w:t>[2]</w:t>
          </w:r>
          <w:r w:rsidR="006213A4">
            <w:rPr>
              <w:sz w:val="22"/>
              <w:lang w:val="de-AT"/>
            </w:rPr>
            <w:fldChar w:fldCharType="end"/>
          </w:r>
        </w:sdtContent>
      </w:sdt>
    </w:p>
    <w:p w:rsidR="00D42663" w:rsidRPr="00D20FB1" w:rsidRDefault="00C71F06" w:rsidP="00D20FB1">
      <w:pPr>
        <w:pStyle w:val="berschrift3"/>
      </w:pPr>
      <w:bookmarkStart w:id="9" w:name="_Toc477251284"/>
      <w:r w:rsidRPr="00D20FB1">
        <w:t xml:space="preserve">The </w:t>
      </w:r>
      <w:r w:rsidR="004C50CF" w:rsidRPr="00D20FB1">
        <w:t>C</w:t>
      </w:r>
      <w:r w:rsidRPr="00D20FB1">
        <w:t xml:space="preserve">oncept of </w:t>
      </w:r>
      <w:r w:rsidR="00D20FB1" w:rsidRPr="00D20FB1">
        <w:t>…</w:t>
      </w:r>
      <w:bookmarkEnd w:id="9"/>
    </w:p>
    <w:p w:rsidR="00FA22C0" w:rsidRPr="00D20FB1" w:rsidRDefault="00AE79FE" w:rsidP="00D20FB1">
      <w:pPr>
        <w:spacing w:line="276" w:lineRule="auto"/>
        <w:rPr>
          <w:sz w:val="22"/>
        </w:rPr>
      </w:pPr>
      <w:r w:rsidRPr="00D20FB1">
        <w:rPr>
          <w:sz w:val="22"/>
        </w:rPr>
        <w:t xml:space="preserve">This </w:t>
      </w:r>
      <w:r w:rsidR="00A80227">
        <w:rPr>
          <w:sz w:val="22"/>
        </w:rPr>
        <w:t>section outlines …</w:t>
      </w:r>
    </w:p>
    <w:p w:rsidR="00374D15" w:rsidRDefault="0038578B" w:rsidP="00374D15">
      <w:pPr>
        <w:keepNext/>
        <w:spacing w:line="276" w:lineRule="auto"/>
        <w:jc w:val="center"/>
      </w:pPr>
      <w:r>
        <w:rPr>
          <w:noProof/>
          <w:lang w:eastAsia="en-US"/>
        </w:rPr>
        <w:drawing>
          <wp:inline distT="0" distB="0" distL="0" distR="0" wp14:anchorId="536F285E" wp14:editId="6A6C70B8">
            <wp:extent cx="4301656" cy="2374327"/>
            <wp:effectExtent l="0" t="0" r="3810" b="698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400"/>
                    <a:stretch/>
                  </pic:blipFill>
                  <pic:spPr bwMode="auto">
                    <a:xfrm>
                      <a:off x="0" y="0"/>
                      <a:ext cx="4304665" cy="237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7FEE" w:rsidRPr="00374D15" w:rsidRDefault="00374D15" w:rsidP="00374D15">
      <w:pPr>
        <w:pStyle w:val="Beschriftung"/>
        <w:rPr>
          <w:i w:val="0"/>
        </w:rPr>
      </w:pPr>
      <w:r w:rsidRPr="00374D15">
        <w:rPr>
          <w:b/>
          <w:i w:val="0"/>
        </w:rPr>
        <w:t xml:space="preserve">Figure </w:t>
      </w:r>
      <w:r w:rsidRPr="00374D15">
        <w:rPr>
          <w:b/>
          <w:i w:val="0"/>
        </w:rPr>
        <w:fldChar w:fldCharType="begin"/>
      </w:r>
      <w:r w:rsidRPr="00374D15">
        <w:rPr>
          <w:b/>
          <w:i w:val="0"/>
        </w:rPr>
        <w:instrText xml:space="preserve"> SEQ Figure \* ARABIC </w:instrText>
      </w:r>
      <w:r w:rsidRPr="00374D15">
        <w:rPr>
          <w:b/>
          <w:i w:val="0"/>
        </w:rPr>
        <w:fldChar w:fldCharType="separate"/>
      </w:r>
      <w:r w:rsidRPr="00374D15">
        <w:rPr>
          <w:b/>
          <w:i w:val="0"/>
          <w:noProof/>
        </w:rPr>
        <w:t>1</w:t>
      </w:r>
      <w:r w:rsidRPr="00374D15">
        <w:rPr>
          <w:b/>
          <w:i w:val="0"/>
        </w:rPr>
        <w:fldChar w:fldCharType="end"/>
      </w:r>
      <w:r>
        <w:rPr>
          <w:i w:val="0"/>
        </w:rPr>
        <w:t>. This figure</w:t>
      </w:r>
    </w:p>
    <w:p w:rsidR="00D20FB1" w:rsidRPr="00D20FB1" w:rsidRDefault="00D20FB1" w:rsidP="00D20FB1">
      <w:pPr>
        <w:spacing w:line="276" w:lineRule="auto"/>
        <w:rPr>
          <w:sz w:val="22"/>
        </w:rPr>
      </w:pPr>
    </w:p>
    <w:p w:rsidR="001F3004" w:rsidRPr="007351E1" w:rsidRDefault="00B037D4" w:rsidP="007351E1">
      <w:pPr>
        <w:sectPr w:rsidR="001F3004" w:rsidRPr="007351E1" w:rsidSect="00A918D2">
          <w:headerReference w:type="default" r:id="rId15"/>
          <w:headerReference w:type="first" r:id="rId16"/>
          <w:pgSz w:w="11906" w:h="16838" w:code="9"/>
          <w:pgMar w:top="1332" w:right="1134" w:bottom="1332" w:left="1701" w:header="851" w:footer="567" w:gutter="0"/>
          <w:pgNumType w:start="1"/>
          <w:cols w:space="720"/>
          <w:titlePg/>
        </w:sectPr>
      </w:pPr>
      <w:r w:rsidRPr="00B43AE4">
        <w:br w:type="page"/>
      </w:r>
    </w:p>
    <w:p w:rsidR="007F3903" w:rsidRPr="006213A4" w:rsidRDefault="007F3903" w:rsidP="006213A4">
      <w:pPr>
        <w:pStyle w:val="Appendix"/>
      </w:pPr>
      <w:bookmarkStart w:id="10" w:name="_Toc477251285"/>
      <w:r w:rsidRPr="006213A4">
        <w:lastRenderedPageBreak/>
        <w:t>References</w:t>
      </w:r>
      <w:bookmarkEnd w:id="10"/>
    </w:p>
    <w:p w:rsidR="00281248" w:rsidRPr="00281248" w:rsidRDefault="006213A4" w:rsidP="00281248">
      <w:pPr>
        <w:spacing w:after="60" w:line="240" w:lineRule="auto"/>
        <w:rPr>
          <w:noProof/>
          <w:sz w:val="22"/>
          <w:szCs w:val="22"/>
          <w:lang w:val="de-AT" w:eastAsia="de-AT"/>
        </w:rPr>
      </w:pPr>
      <w:r w:rsidRPr="00281248">
        <w:rPr>
          <w:sz w:val="22"/>
          <w:szCs w:val="22"/>
          <w:lang w:val="de-DE"/>
        </w:rPr>
        <w:fldChar w:fldCharType="begin"/>
      </w:r>
      <w:r w:rsidRPr="00281248">
        <w:rPr>
          <w:sz w:val="22"/>
          <w:szCs w:val="22"/>
          <w:lang w:val="de-AT"/>
        </w:rPr>
        <w:instrText xml:space="preserve"> BIBLIOGRAPHY  \l 3079 </w:instrText>
      </w:r>
      <w:r w:rsidRPr="00281248">
        <w:rPr>
          <w:sz w:val="22"/>
          <w:szCs w:val="22"/>
          <w:lang w:val="de-DE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"/>
        <w:gridCol w:w="8739"/>
      </w:tblGrid>
      <w:tr w:rsidR="00281248" w:rsidRPr="00281248">
        <w:trPr>
          <w:divId w:val="335349695"/>
          <w:tblCellSpacing w:w="15" w:type="dxa"/>
        </w:trPr>
        <w:tc>
          <w:tcPr>
            <w:tcW w:w="50" w:type="pct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 xml:space="preserve">[1] </w:t>
            </w:r>
          </w:p>
        </w:tc>
        <w:tc>
          <w:tcPr>
            <w:tcW w:w="0" w:type="auto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 xml:space="preserve">M. Felderer and I. Schieferdecker, "A taxonomy of risk-based testing," </w:t>
            </w:r>
            <w:r w:rsidRPr="00281248">
              <w:rPr>
                <w:i/>
                <w:iCs/>
                <w:noProof/>
                <w:sz w:val="22"/>
                <w:szCs w:val="22"/>
              </w:rPr>
              <w:t xml:space="preserve">International Journal on Software Tools for Technology Transfer, </w:t>
            </w:r>
            <w:r w:rsidRPr="00281248">
              <w:rPr>
                <w:noProof/>
                <w:sz w:val="22"/>
                <w:szCs w:val="22"/>
              </w:rPr>
              <w:t xml:space="preserve">no. Volume 16, Issue 5, pp. 559-568, October 2014. </w:t>
            </w:r>
          </w:p>
        </w:tc>
      </w:tr>
      <w:tr w:rsidR="00281248" w:rsidRPr="00281248">
        <w:trPr>
          <w:divId w:val="335349695"/>
          <w:tblCellSpacing w:w="15" w:type="dxa"/>
        </w:trPr>
        <w:tc>
          <w:tcPr>
            <w:tcW w:w="50" w:type="pct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 xml:space="preserve">[2] </w:t>
            </w:r>
          </w:p>
        </w:tc>
        <w:tc>
          <w:tcPr>
            <w:tcW w:w="0" w:type="auto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>ISO/IEC 25010:2011, "Systems and software engineering -- Systems and software Quality Requirements and Evaluation (SQuaRE) -- System and software quality models," 2011.</w:t>
            </w:r>
          </w:p>
        </w:tc>
      </w:tr>
      <w:tr w:rsidR="00281248" w:rsidRPr="00281248">
        <w:trPr>
          <w:divId w:val="335349695"/>
          <w:tblCellSpacing w:w="15" w:type="dxa"/>
        </w:trPr>
        <w:tc>
          <w:tcPr>
            <w:tcW w:w="50" w:type="pct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 xml:space="preserve">[3] </w:t>
            </w:r>
          </w:p>
        </w:tc>
        <w:tc>
          <w:tcPr>
            <w:tcW w:w="0" w:type="auto"/>
            <w:hideMark/>
          </w:tcPr>
          <w:p w:rsidR="00281248" w:rsidRPr="00281248" w:rsidRDefault="00281248" w:rsidP="00281248">
            <w:pPr>
              <w:pStyle w:val="Literaturverzeichnis"/>
              <w:spacing w:after="60" w:line="240" w:lineRule="auto"/>
              <w:rPr>
                <w:noProof/>
                <w:sz w:val="22"/>
                <w:szCs w:val="22"/>
              </w:rPr>
            </w:pPr>
            <w:r w:rsidRPr="00281248">
              <w:rPr>
                <w:noProof/>
                <w:sz w:val="22"/>
                <w:szCs w:val="22"/>
              </w:rPr>
              <w:t xml:space="preserve">M. Felderer, C. Haisjackl, V. Pekar and R. Breu, "An Exploratory Study on Risk Estimation in Risk-Based Testing Approaches," </w:t>
            </w:r>
            <w:r w:rsidRPr="00281248">
              <w:rPr>
                <w:i/>
                <w:iCs/>
                <w:noProof/>
                <w:sz w:val="22"/>
                <w:szCs w:val="22"/>
              </w:rPr>
              <w:t xml:space="preserve">Software Quality. Software and Systems Quality in Distributed and Mobile Environments. 7th International Conference, SWQD 2015, Vienna, Austria, January 20-23, 2015, Proceedings, LNBIP 200, </w:t>
            </w:r>
            <w:r w:rsidRPr="00281248">
              <w:rPr>
                <w:noProof/>
                <w:sz w:val="22"/>
                <w:szCs w:val="22"/>
              </w:rPr>
              <w:t xml:space="preserve">pp. 32-43, January 2015. </w:t>
            </w:r>
          </w:p>
        </w:tc>
      </w:tr>
    </w:tbl>
    <w:p w:rsidR="00281248" w:rsidRPr="00281248" w:rsidRDefault="00281248" w:rsidP="00281248">
      <w:pPr>
        <w:spacing w:after="60" w:line="240" w:lineRule="auto"/>
        <w:divId w:val="335349695"/>
        <w:rPr>
          <w:noProof/>
          <w:sz w:val="22"/>
          <w:szCs w:val="22"/>
        </w:rPr>
      </w:pPr>
    </w:p>
    <w:p w:rsidR="003930D8" w:rsidRDefault="006213A4" w:rsidP="00B87220">
      <w:pPr>
        <w:spacing w:after="60" w:line="240" w:lineRule="auto"/>
        <w:sectPr w:rsidR="003930D8" w:rsidSect="00A918D2">
          <w:headerReference w:type="default" r:id="rId17"/>
          <w:headerReference w:type="first" r:id="rId18"/>
          <w:pgSz w:w="11906" w:h="16838" w:code="9"/>
          <w:pgMar w:top="1332" w:right="1134" w:bottom="1332" w:left="1701" w:header="851" w:footer="567" w:gutter="0"/>
          <w:cols w:space="720"/>
          <w:titlePg/>
        </w:sectPr>
      </w:pPr>
      <w:r w:rsidRPr="00281248">
        <w:rPr>
          <w:sz w:val="22"/>
          <w:szCs w:val="22"/>
          <w:lang w:val="de-DE"/>
        </w:rPr>
        <w:fldChar w:fldCharType="end"/>
      </w:r>
    </w:p>
    <w:p w:rsidR="00CF22BE" w:rsidRPr="004D6335" w:rsidRDefault="00CF22BE" w:rsidP="00C225E6"/>
    <w:sectPr w:rsidR="00CF22BE" w:rsidRPr="004D6335" w:rsidSect="00A918D2">
      <w:headerReference w:type="first" r:id="rId19"/>
      <w:pgSz w:w="11906" w:h="16838" w:code="9"/>
      <w:pgMar w:top="1332" w:right="1134" w:bottom="1332" w:left="1701" w:header="851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AEB" w:rsidRDefault="00DA4AEB">
      <w:r>
        <w:separator/>
      </w:r>
    </w:p>
  </w:endnote>
  <w:endnote w:type="continuationSeparator" w:id="0">
    <w:p w:rsidR="00DA4AEB" w:rsidRDefault="00DA4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055F033-C9A6-4CA4-95EC-C4CC5B98DDB8}"/>
    <w:embedBold r:id="rId2" w:fontKey="{C1F666D6-9E00-4F38-B839-B03A6053C86F}"/>
    <w:embedItalic r:id="rId3" w:fontKey="{EEA4C242-B9BD-4F3A-A69E-9490D2C67BD7}"/>
    <w:embedBoldItalic r:id="rId4" w:fontKey="{666B6BF7-6187-41D7-9D3F-66F4C01EB271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59039189-5763-4496-BC57-DCC46870E16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8ED9306C-09F8-421A-94E4-8640E5CAAA6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F8B54D10-373E-47D1-8805-85CE90792C2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E1B58790-A939-4590-8EF7-60F5C7EFAE7A}"/>
    <w:embedBold r:id="rId9" w:fontKey="{19633BED-E227-4E87-82F9-6A9F052021CA}"/>
    <w:embedBoldItalic r:id="rId10" w:fontKey="{53525F64-95E5-456B-8578-F1AF13F3AF81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1" w:fontKey="{9AB1B628-D64A-434D-A282-8D3D83698A64}"/>
    <w:embedBold r:id="rId12" w:fontKey="{9E7BCD2F-5889-4C41-963A-DD3FD278C72E}"/>
    <w:embedItalic r:id="rId13" w:fontKey="{19A8C2AF-837B-47B2-9493-E63C6AC88DA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66E095C7-0EC9-4BFE-88D9-B139A7BA843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1D171581-2F03-4AFD-B380-74EA2908C410}"/>
    <w:embedBold r:id="rId16" w:fontKey="{E293C832-2E3A-4B4E-82E2-0AC73CCB7EEE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AEB" w:rsidRDefault="00DA4AEB">
      <w:r>
        <w:separator/>
      </w:r>
    </w:p>
  </w:footnote>
  <w:footnote w:type="continuationSeparator" w:id="0">
    <w:p w:rsidR="00DA4AEB" w:rsidRDefault="00DA4A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Default="00C423C8" w:rsidP="00C225E6">
    <w:pPr>
      <w:pStyle w:val="Kopfzeile"/>
    </w:pP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AA3ECB" w:rsidRDefault="00C423C8" w:rsidP="00C225E6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Default="00C423C8" w:rsidP="00C225E6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Default="00C423C8" w:rsidP="00C225E6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83618E" w:rsidRDefault="00F932A4" w:rsidP="00C225E6">
    <w:pPr>
      <w:pStyle w:val="Kopfzeile"/>
      <w:rPr>
        <w:lang w:val="de-AT"/>
      </w:rPr>
    </w:pPr>
    <w:fldSimple w:instr=" STYLEREF  Beginning  \* MERGEFORMAT ">
      <w:r w:rsidR="00BB3F01">
        <w:t>Table of Contents</w:t>
      </w:r>
    </w:fldSimple>
    <w:r w:rsidR="00C423C8">
      <w:ptab w:relativeTo="margin" w:alignment="center" w:leader="none"/>
    </w:r>
    <w:r w:rsidR="00C423C8">
      <w:ptab w:relativeTo="margin" w:alignment="right" w:leader="none"/>
    </w:r>
    <w:r w:rsidR="00C423C8">
      <w:fldChar w:fldCharType="begin"/>
    </w:r>
    <w:r w:rsidR="00C423C8">
      <w:instrText xml:space="preserve"> PAGE   \* MERGEFORMAT </w:instrText>
    </w:r>
    <w:r w:rsidR="00C423C8">
      <w:fldChar w:fldCharType="separate"/>
    </w:r>
    <w:r w:rsidR="00BB3F01">
      <w:t>i</w:t>
    </w:r>
    <w:r w:rsidR="00C423C8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83618E" w:rsidRDefault="00C423C8" w:rsidP="00C225E6">
    <w:pPr>
      <w:pStyle w:val="Kopfzeile"/>
      <w:rPr>
        <w:lang w:val="de-AT"/>
      </w:rPr>
    </w:pPr>
    <w:r>
      <w:fldChar w:fldCharType="begin"/>
    </w:r>
    <w:r>
      <w:instrText xml:space="preserve"> STYLEREF  "Überschrift 1"  \* MERGEFORMAT </w:instrText>
    </w:r>
    <w:r>
      <w:fldChar w:fldCharType="end"/>
    </w:r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 w:rsidR="00C423C8" w:rsidRDefault="00C423C8"/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83618E" w:rsidRDefault="00F932A4" w:rsidP="00C225E6">
    <w:pPr>
      <w:pStyle w:val="Kopfzeile"/>
      <w:rPr>
        <w:lang w:val="de-AT"/>
      </w:rPr>
    </w:pPr>
    <w:fldSimple w:instr=" STYLEREF  &quot;Überschrift 1&quot;  \* MERGEFORMAT ">
      <w:r w:rsidR="00D20FB1">
        <w:t>Introduction</w:t>
      </w:r>
    </w:fldSimple>
    <w:r w:rsidR="00C423C8">
      <w:ptab w:relativeTo="margin" w:alignment="center" w:leader="none"/>
    </w:r>
    <w:r w:rsidR="00C423C8">
      <w:ptab w:relativeTo="margin" w:alignment="right" w:leader="none"/>
    </w:r>
    <w:r w:rsidR="00C423C8">
      <w:fldChar w:fldCharType="begin"/>
    </w:r>
    <w:r w:rsidR="00C423C8">
      <w:instrText xml:space="preserve"> PAGE   \* MERGEFORMAT </w:instrText>
    </w:r>
    <w:r w:rsidR="00C423C8">
      <w:fldChar w:fldCharType="separate"/>
    </w:r>
    <w:r w:rsidR="00D20FB1">
      <w:t>3</w:t>
    </w:r>
    <w:r w:rsidR="00C423C8"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C225E6" w:rsidRDefault="00F932A4" w:rsidP="00C225E6">
    <w:pPr>
      <w:pStyle w:val="Kopfzeile"/>
      <w:rPr>
        <w:lang w:val="de-AT"/>
      </w:rPr>
    </w:pPr>
    <w:fldSimple w:instr=" STYLEREF  &quot;Überschrift 1&quot;  \* MERGEFORMAT ">
      <w:r w:rsidR="00BB3F01">
        <w:t>Introduction</w:t>
      </w:r>
    </w:fldSimple>
    <w:r w:rsidR="00C423C8" w:rsidRPr="00C225E6">
      <w:ptab w:relativeTo="margin" w:alignment="center" w:leader="none"/>
    </w:r>
    <w:r w:rsidR="00C423C8" w:rsidRPr="00C225E6">
      <w:ptab w:relativeTo="margin" w:alignment="right" w:leader="none"/>
    </w:r>
    <w:r w:rsidR="00C423C8" w:rsidRPr="00C225E6">
      <w:fldChar w:fldCharType="begin"/>
    </w:r>
    <w:r w:rsidR="00C423C8" w:rsidRPr="00C225E6">
      <w:instrText xml:space="preserve"> PAGE   \* MERGEFORMAT </w:instrText>
    </w:r>
    <w:r w:rsidR="00C423C8" w:rsidRPr="00C225E6">
      <w:fldChar w:fldCharType="separate"/>
    </w:r>
    <w:r w:rsidR="00BB3F01">
      <w:t>1</w:t>
    </w:r>
    <w:r w:rsidR="00C423C8" w:rsidRPr="00C225E6"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83618E" w:rsidRDefault="00F932A4" w:rsidP="00C225E6">
    <w:pPr>
      <w:pStyle w:val="Kopfzeile"/>
      <w:rPr>
        <w:lang w:val="de-AT"/>
      </w:rPr>
    </w:pPr>
    <w:fldSimple w:instr=" STYLEREF  Appendix  \* MERGEFORMAT ">
      <w:r w:rsidR="006213A4">
        <w:t>References</w:t>
      </w:r>
    </w:fldSimple>
    <w:r w:rsidR="00C423C8">
      <w:ptab w:relativeTo="margin" w:alignment="center" w:leader="none"/>
    </w:r>
    <w:r w:rsidR="00C423C8">
      <w:ptab w:relativeTo="margin" w:alignment="right" w:leader="none"/>
    </w:r>
    <w:r w:rsidR="00C423C8">
      <w:fldChar w:fldCharType="begin"/>
    </w:r>
    <w:r w:rsidR="00C423C8">
      <w:instrText xml:space="preserve"> PAGE   \* MERGEFORMAT </w:instrText>
    </w:r>
    <w:r w:rsidR="00C423C8">
      <w:fldChar w:fldCharType="separate"/>
    </w:r>
    <w:r w:rsidR="006213A4">
      <w:t>3</w:t>
    </w:r>
    <w:r w:rsidR="00C423C8"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C8" w:rsidRPr="00AA3ECB" w:rsidRDefault="00F932A4" w:rsidP="00C225E6">
    <w:pPr>
      <w:pStyle w:val="Kopfzeile"/>
      <w:rPr>
        <w:lang w:val="de-AT"/>
      </w:rPr>
    </w:pPr>
    <w:fldSimple w:instr=" STYLEREF  Appendix  \* MERGEFORMAT ">
      <w:r w:rsidR="00BB3F01">
        <w:t>References</w:t>
      </w:r>
    </w:fldSimple>
    <w:r w:rsidR="00C423C8">
      <w:ptab w:relativeTo="margin" w:alignment="center" w:leader="none"/>
    </w:r>
    <w:r w:rsidR="00C423C8">
      <w:ptab w:relativeTo="margin" w:alignment="right" w:leader="none"/>
    </w:r>
    <w:r w:rsidR="00C423C8">
      <w:fldChar w:fldCharType="begin"/>
    </w:r>
    <w:r w:rsidR="00C423C8">
      <w:instrText xml:space="preserve"> PAGE   \* MERGEFORMAT </w:instrText>
    </w:r>
    <w:r w:rsidR="00C423C8">
      <w:fldChar w:fldCharType="separate"/>
    </w:r>
    <w:r w:rsidR="00BB3F01">
      <w:t>2</w:t>
    </w:r>
    <w:r w:rsidR="00C423C8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AE32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FF74D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12281048"/>
    <w:lvl w:ilvl="0">
      <w:numFmt w:val="decimal"/>
      <w:lvlText w:val="*"/>
      <w:lvlJc w:val="left"/>
      <w:rPr>
        <w:rFonts w:cs="Times New Roman"/>
      </w:rPr>
    </w:lvl>
  </w:abstractNum>
  <w:abstractNum w:abstractNumId="3" w15:restartNumberingAfterBreak="0">
    <w:nsid w:val="050F38F4"/>
    <w:multiLevelType w:val="multilevel"/>
    <w:tmpl w:val="8F3E9F6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0B4C1138"/>
    <w:multiLevelType w:val="multilevel"/>
    <w:tmpl w:val="E4D4297E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5" w15:restartNumberingAfterBreak="0">
    <w:nsid w:val="16BB355A"/>
    <w:multiLevelType w:val="hybridMultilevel"/>
    <w:tmpl w:val="1C9CEB5A"/>
    <w:lvl w:ilvl="0" w:tplc="EA684BF4">
      <w:start w:val="1"/>
      <w:numFmt w:val="decimal"/>
      <w:pStyle w:val="Appendix1"/>
      <w:lvlText w:val="A.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7358D"/>
    <w:multiLevelType w:val="hybridMultilevel"/>
    <w:tmpl w:val="42926B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35075"/>
    <w:multiLevelType w:val="multilevel"/>
    <w:tmpl w:val="23CEECF4"/>
    <w:lvl w:ilvl="0">
      <w:start w:val="1"/>
      <w:numFmt w:val="upperLetter"/>
      <w:pStyle w:val="Anhangberschrift1"/>
      <w:suff w:val="space"/>
      <w:lvlText w:val="Anhang %1:"/>
      <w:lvlJc w:val="left"/>
      <w:rPr>
        <w:rFonts w:cs="Times New Roman" w:hint="default"/>
      </w:rPr>
    </w:lvl>
    <w:lvl w:ilvl="1">
      <w:start w:val="1"/>
      <w:numFmt w:val="decimal"/>
      <w:pStyle w:val="Anhangberschrift2"/>
      <w:suff w:val="space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suff w:val="space"/>
      <w:lvlText w:val="%3)"/>
      <w:lvlJc w:val="left"/>
      <w:pPr>
        <w:ind w:firstLine="187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8" w15:restartNumberingAfterBreak="0">
    <w:nsid w:val="30486F70"/>
    <w:multiLevelType w:val="hybridMultilevel"/>
    <w:tmpl w:val="D58612DE"/>
    <w:lvl w:ilvl="0" w:tplc="FCDABD1E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1" w:tplc="CAF84220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4C746DAA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8AF2E3C8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3026AEB8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55922A54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36B8AD46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E29618A0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67621AE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9" w15:restartNumberingAfterBreak="0">
    <w:nsid w:val="38B24671"/>
    <w:multiLevelType w:val="hybridMultilevel"/>
    <w:tmpl w:val="50320C10"/>
    <w:lvl w:ilvl="0" w:tplc="0C0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C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C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C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3BB96C23"/>
    <w:multiLevelType w:val="multilevel"/>
    <w:tmpl w:val="8B9EB1EC"/>
    <w:lvl w:ilvl="0">
      <w:start w:val="26"/>
      <w:numFmt w:val="decimal"/>
      <w:lvlText w:val="%1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2">
      <w:start w:val="98"/>
      <w:numFmt w:val="decimal"/>
      <w:lvlText w:val="%1.%2.%3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6"/>
        </w:tabs>
        <w:ind w:left="1416" w:hanging="1416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1" w15:restartNumberingAfterBreak="0">
    <w:nsid w:val="3EA33E8E"/>
    <w:multiLevelType w:val="hybridMultilevel"/>
    <w:tmpl w:val="2A74F236"/>
    <w:lvl w:ilvl="0" w:tplc="46709276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25DE1260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3064D19E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5814746C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B6BA703A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BB0EB08E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E4182772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856C0F04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890AE48C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599B6512"/>
    <w:multiLevelType w:val="hybridMultilevel"/>
    <w:tmpl w:val="50402CB6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01BA8"/>
    <w:multiLevelType w:val="hybridMultilevel"/>
    <w:tmpl w:val="7B0C0E9A"/>
    <w:lvl w:ilvl="0" w:tplc="031EFC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654F6"/>
    <w:multiLevelType w:val="hybridMultilevel"/>
    <w:tmpl w:val="331881F0"/>
    <w:lvl w:ilvl="0" w:tplc="0C07000F">
      <w:start w:val="1"/>
      <w:numFmt w:val="decimal"/>
      <w:lvlText w:val="%1."/>
      <w:lvlJc w:val="left"/>
      <w:pPr>
        <w:ind w:left="927" w:hanging="360"/>
      </w:pPr>
      <w:rPr>
        <w:rFonts w:cs="Times New Roman"/>
      </w:rPr>
    </w:lvl>
    <w:lvl w:ilvl="1" w:tplc="0C07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C07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C07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C07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C07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C07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C07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C07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5" w15:restartNumberingAfterBreak="0">
    <w:nsid w:val="611241CD"/>
    <w:multiLevelType w:val="singleLevel"/>
    <w:tmpl w:val="A0AEB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152652C"/>
    <w:multiLevelType w:val="hybridMultilevel"/>
    <w:tmpl w:val="443E5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0"/>
  </w:num>
  <w:num w:numId="9">
    <w:abstractNumId w:val="4"/>
  </w:num>
  <w:num w:numId="10">
    <w:abstractNumId w:val="7"/>
  </w:num>
  <w:num w:numId="11">
    <w:abstractNumId w:val="10"/>
  </w:num>
  <w:num w:numId="12">
    <w:abstractNumId w:val="1"/>
  </w:num>
  <w:num w:numId="13">
    <w:abstractNumId w:val="15"/>
  </w:num>
  <w:num w:numId="14">
    <w:abstractNumId w:val="0"/>
  </w:num>
  <w:num w:numId="15">
    <w:abstractNumId w:val="11"/>
  </w:num>
  <w:num w:numId="16">
    <w:abstractNumId w:val="8"/>
  </w:num>
  <w:num w:numId="17">
    <w:abstractNumId w:val="3"/>
  </w:num>
  <w:num w:numId="18">
    <w:abstractNumId w:val="2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Arial" w:hAnsi="Arial" w:hint="default"/>
        </w:rPr>
      </w:lvl>
    </w:lvlOverride>
  </w:num>
  <w:num w:numId="19">
    <w:abstractNumId w:val="9"/>
  </w:num>
  <w:num w:numId="20">
    <w:abstractNumId w:val="14"/>
  </w:num>
  <w:num w:numId="21">
    <w:abstractNumId w:val="13"/>
  </w:num>
  <w:num w:numId="22">
    <w:abstractNumId w:val="5"/>
  </w:num>
  <w:num w:numId="23">
    <w:abstractNumId w:val="6"/>
  </w:num>
  <w:num w:numId="24">
    <w:abstractNumId w:val="1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za2NDE1NbMwMTBX0lEKTi0uzszPAykwrwUAr43QtCwAAAA="/>
    <w:docVar w:name="EN_Doc_Font_List_Name" w:val="Times New Roman"/>
    <w:docVar w:name="EN_Lib_Name_List_Name" w:val="17literatur_cja.enl"/>
    <w:docVar w:name="EN_Main_Body_Style_Name" w:val="TKA.ens"/>
  </w:docVars>
  <w:rsids>
    <w:rsidRoot w:val="00067347"/>
    <w:rsid w:val="00000924"/>
    <w:rsid w:val="00002027"/>
    <w:rsid w:val="000025AC"/>
    <w:rsid w:val="0000534B"/>
    <w:rsid w:val="00005BD6"/>
    <w:rsid w:val="0000618C"/>
    <w:rsid w:val="00006848"/>
    <w:rsid w:val="00007700"/>
    <w:rsid w:val="0001001B"/>
    <w:rsid w:val="0001074E"/>
    <w:rsid w:val="000108A9"/>
    <w:rsid w:val="000112C5"/>
    <w:rsid w:val="00011514"/>
    <w:rsid w:val="00012768"/>
    <w:rsid w:val="00013099"/>
    <w:rsid w:val="000147A1"/>
    <w:rsid w:val="00014805"/>
    <w:rsid w:val="00014ED3"/>
    <w:rsid w:val="00015125"/>
    <w:rsid w:val="000154B6"/>
    <w:rsid w:val="00015FD3"/>
    <w:rsid w:val="00016B1C"/>
    <w:rsid w:val="000177E3"/>
    <w:rsid w:val="00017CE2"/>
    <w:rsid w:val="00020144"/>
    <w:rsid w:val="00020E82"/>
    <w:rsid w:val="00021F29"/>
    <w:rsid w:val="0002705B"/>
    <w:rsid w:val="00030D76"/>
    <w:rsid w:val="00030DA5"/>
    <w:rsid w:val="00030EF0"/>
    <w:rsid w:val="000327E1"/>
    <w:rsid w:val="00034139"/>
    <w:rsid w:val="0003481D"/>
    <w:rsid w:val="00035744"/>
    <w:rsid w:val="00036111"/>
    <w:rsid w:val="00036628"/>
    <w:rsid w:val="00036B9F"/>
    <w:rsid w:val="00037D76"/>
    <w:rsid w:val="000433FE"/>
    <w:rsid w:val="00043472"/>
    <w:rsid w:val="00043723"/>
    <w:rsid w:val="00045629"/>
    <w:rsid w:val="00046300"/>
    <w:rsid w:val="00046783"/>
    <w:rsid w:val="00047E32"/>
    <w:rsid w:val="00050167"/>
    <w:rsid w:val="00051C3E"/>
    <w:rsid w:val="00053636"/>
    <w:rsid w:val="00053CC3"/>
    <w:rsid w:val="00053F13"/>
    <w:rsid w:val="00054599"/>
    <w:rsid w:val="0005555F"/>
    <w:rsid w:val="000564FD"/>
    <w:rsid w:val="000605B0"/>
    <w:rsid w:val="000624B3"/>
    <w:rsid w:val="00062538"/>
    <w:rsid w:val="00062C84"/>
    <w:rsid w:val="00063328"/>
    <w:rsid w:val="00063DA6"/>
    <w:rsid w:val="000650FD"/>
    <w:rsid w:val="00065A4E"/>
    <w:rsid w:val="00066D89"/>
    <w:rsid w:val="00066E22"/>
    <w:rsid w:val="00066E90"/>
    <w:rsid w:val="00067347"/>
    <w:rsid w:val="00067AC6"/>
    <w:rsid w:val="00070608"/>
    <w:rsid w:val="00070D63"/>
    <w:rsid w:val="00071B66"/>
    <w:rsid w:val="000742DD"/>
    <w:rsid w:val="00074CD2"/>
    <w:rsid w:val="00074E78"/>
    <w:rsid w:val="000750EF"/>
    <w:rsid w:val="00076E80"/>
    <w:rsid w:val="0008070A"/>
    <w:rsid w:val="00080EC4"/>
    <w:rsid w:val="00081012"/>
    <w:rsid w:val="000818F0"/>
    <w:rsid w:val="00081FF2"/>
    <w:rsid w:val="0008352D"/>
    <w:rsid w:val="000838F9"/>
    <w:rsid w:val="00084239"/>
    <w:rsid w:val="000844C2"/>
    <w:rsid w:val="000848EC"/>
    <w:rsid w:val="00084901"/>
    <w:rsid w:val="00090407"/>
    <w:rsid w:val="00090B7D"/>
    <w:rsid w:val="000915DE"/>
    <w:rsid w:val="0009296F"/>
    <w:rsid w:val="000934B8"/>
    <w:rsid w:val="00093F0F"/>
    <w:rsid w:val="000947DD"/>
    <w:rsid w:val="0009500F"/>
    <w:rsid w:val="000962C0"/>
    <w:rsid w:val="0009701E"/>
    <w:rsid w:val="00097C5D"/>
    <w:rsid w:val="00097D21"/>
    <w:rsid w:val="00097E72"/>
    <w:rsid w:val="000A0285"/>
    <w:rsid w:val="000A1715"/>
    <w:rsid w:val="000A296C"/>
    <w:rsid w:val="000A2C43"/>
    <w:rsid w:val="000A510D"/>
    <w:rsid w:val="000A7202"/>
    <w:rsid w:val="000A79FD"/>
    <w:rsid w:val="000B07A6"/>
    <w:rsid w:val="000B0A8D"/>
    <w:rsid w:val="000B0B71"/>
    <w:rsid w:val="000B507A"/>
    <w:rsid w:val="000B5580"/>
    <w:rsid w:val="000B5ADD"/>
    <w:rsid w:val="000B5B73"/>
    <w:rsid w:val="000B6654"/>
    <w:rsid w:val="000B6B7B"/>
    <w:rsid w:val="000B7121"/>
    <w:rsid w:val="000C2E2A"/>
    <w:rsid w:val="000C30D9"/>
    <w:rsid w:val="000C3AD7"/>
    <w:rsid w:val="000C4133"/>
    <w:rsid w:val="000C4A75"/>
    <w:rsid w:val="000C4C4F"/>
    <w:rsid w:val="000C4CDD"/>
    <w:rsid w:val="000C65F7"/>
    <w:rsid w:val="000C6E00"/>
    <w:rsid w:val="000C7648"/>
    <w:rsid w:val="000C7F51"/>
    <w:rsid w:val="000D0A4E"/>
    <w:rsid w:val="000D1CFB"/>
    <w:rsid w:val="000D25E2"/>
    <w:rsid w:val="000D37AF"/>
    <w:rsid w:val="000D3B5C"/>
    <w:rsid w:val="000D3CFE"/>
    <w:rsid w:val="000D3D34"/>
    <w:rsid w:val="000D3ED5"/>
    <w:rsid w:val="000D4181"/>
    <w:rsid w:val="000D47DF"/>
    <w:rsid w:val="000D4F6F"/>
    <w:rsid w:val="000D525A"/>
    <w:rsid w:val="000D6C52"/>
    <w:rsid w:val="000D77A3"/>
    <w:rsid w:val="000E048E"/>
    <w:rsid w:val="000E0646"/>
    <w:rsid w:val="000E1866"/>
    <w:rsid w:val="000E2078"/>
    <w:rsid w:val="000E2819"/>
    <w:rsid w:val="000E2E2B"/>
    <w:rsid w:val="000E34AA"/>
    <w:rsid w:val="000E5BC3"/>
    <w:rsid w:val="000E69CC"/>
    <w:rsid w:val="000E7286"/>
    <w:rsid w:val="000E735E"/>
    <w:rsid w:val="000E7C35"/>
    <w:rsid w:val="000F191D"/>
    <w:rsid w:val="000F54BB"/>
    <w:rsid w:val="000F553B"/>
    <w:rsid w:val="000F6E00"/>
    <w:rsid w:val="000F70DD"/>
    <w:rsid w:val="001006C8"/>
    <w:rsid w:val="00100D69"/>
    <w:rsid w:val="001022B5"/>
    <w:rsid w:val="00103E85"/>
    <w:rsid w:val="00104F52"/>
    <w:rsid w:val="00105EC7"/>
    <w:rsid w:val="00110A46"/>
    <w:rsid w:val="00111876"/>
    <w:rsid w:val="00111E22"/>
    <w:rsid w:val="00112217"/>
    <w:rsid w:val="001132A0"/>
    <w:rsid w:val="00113D17"/>
    <w:rsid w:val="00114112"/>
    <w:rsid w:val="00114577"/>
    <w:rsid w:val="00117801"/>
    <w:rsid w:val="00117FFD"/>
    <w:rsid w:val="00120269"/>
    <w:rsid w:val="00120892"/>
    <w:rsid w:val="001220EA"/>
    <w:rsid w:val="0012317A"/>
    <w:rsid w:val="00123D41"/>
    <w:rsid w:val="0012476C"/>
    <w:rsid w:val="001300DE"/>
    <w:rsid w:val="0013166F"/>
    <w:rsid w:val="00132146"/>
    <w:rsid w:val="00132B1E"/>
    <w:rsid w:val="00133D3C"/>
    <w:rsid w:val="00134999"/>
    <w:rsid w:val="001362EC"/>
    <w:rsid w:val="0013665F"/>
    <w:rsid w:val="00136BCD"/>
    <w:rsid w:val="00136E15"/>
    <w:rsid w:val="001379E0"/>
    <w:rsid w:val="00137D77"/>
    <w:rsid w:val="00137FBC"/>
    <w:rsid w:val="001411D2"/>
    <w:rsid w:val="0014176F"/>
    <w:rsid w:val="00141C21"/>
    <w:rsid w:val="00141F49"/>
    <w:rsid w:val="001445D4"/>
    <w:rsid w:val="00145F83"/>
    <w:rsid w:val="001509B6"/>
    <w:rsid w:val="00152BF6"/>
    <w:rsid w:val="00153384"/>
    <w:rsid w:val="0015387F"/>
    <w:rsid w:val="00155741"/>
    <w:rsid w:val="001579E2"/>
    <w:rsid w:val="00157CD2"/>
    <w:rsid w:val="00157D70"/>
    <w:rsid w:val="0016014E"/>
    <w:rsid w:val="001618B8"/>
    <w:rsid w:val="00163490"/>
    <w:rsid w:val="00163A51"/>
    <w:rsid w:val="00163DD7"/>
    <w:rsid w:val="001651C3"/>
    <w:rsid w:val="00165271"/>
    <w:rsid w:val="001665D9"/>
    <w:rsid w:val="00166CB3"/>
    <w:rsid w:val="001676A4"/>
    <w:rsid w:val="00167E62"/>
    <w:rsid w:val="00167E92"/>
    <w:rsid w:val="00167FA2"/>
    <w:rsid w:val="001707FC"/>
    <w:rsid w:val="00170AE7"/>
    <w:rsid w:val="00170E87"/>
    <w:rsid w:val="00172622"/>
    <w:rsid w:val="00172973"/>
    <w:rsid w:val="00172A2C"/>
    <w:rsid w:val="00172D94"/>
    <w:rsid w:val="00173C5C"/>
    <w:rsid w:val="0017611F"/>
    <w:rsid w:val="00177375"/>
    <w:rsid w:val="00181760"/>
    <w:rsid w:val="00182E41"/>
    <w:rsid w:val="001831A0"/>
    <w:rsid w:val="001835BB"/>
    <w:rsid w:val="00184435"/>
    <w:rsid w:val="001845D7"/>
    <w:rsid w:val="00184908"/>
    <w:rsid w:val="00185100"/>
    <w:rsid w:val="0018524B"/>
    <w:rsid w:val="00185413"/>
    <w:rsid w:val="001859AE"/>
    <w:rsid w:val="00185BC4"/>
    <w:rsid w:val="00185DE1"/>
    <w:rsid w:val="001867DC"/>
    <w:rsid w:val="00187D7B"/>
    <w:rsid w:val="00190026"/>
    <w:rsid w:val="00190694"/>
    <w:rsid w:val="00190706"/>
    <w:rsid w:val="00190AAA"/>
    <w:rsid w:val="001912A4"/>
    <w:rsid w:val="00191C01"/>
    <w:rsid w:val="00194392"/>
    <w:rsid w:val="00194433"/>
    <w:rsid w:val="00195CC6"/>
    <w:rsid w:val="00196659"/>
    <w:rsid w:val="00196D34"/>
    <w:rsid w:val="00197197"/>
    <w:rsid w:val="001976E8"/>
    <w:rsid w:val="00197E19"/>
    <w:rsid w:val="001A017C"/>
    <w:rsid w:val="001A220F"/>
    <w:rsid w:val="001A3611"/>
    <w:rsid w:val="001A451C"/>
    <w:rsid w:val="001A564A"/>
    <w:rsid w:val="001A5FD8"/>
    <w:rsid w:val="001A6342"/>
    <w:rsid w:val="001A7C88"/>
    <w:rsid w:val="001B1DD5"/>
    <w:rsid w:val="001B25CD"/>
    <w:rsid w:val="001B2C69"/>
    <w:rsid w:val="001B3054"/>
    <w:rsid w:val="001B3746"/>
    <w:rsid w:val="001B7D89"/>
    <w:rsid w:val="001B7F66"/>
    <w:rsid w:val="001C0631"/>
    <w:rsid w:val="001C2226"/>
    <w:rsid w:val="001C2C61"/>
    <w:rsid w:val="001C7CDB"/>
    <w:rsid w:val="001C7D35"/>
    <w:rsid w:val="001D1256"/>
    <w:rsid w:val="001D2DBF"/>
    <w:rsid w:val="001D30CD"/>
    <w:rsid w:val="001D3652"/>
    <w:rsid w:val="001D4646"/>
    <w:rsid w:val="001D58A1"/>
    <w:rsid w:val="001D6D99"/>
    <w:rsid w:val="001D7F32"/>
    <w:rsid w:val="001E01C6"/>
    <w:rsid w:val="001E1E98"/>
    <w:rsid w:val="001E400A"/>
    <w:rsid w:val="001E55A4"/>
    <w:rsid w:val="001E638D"/>
    <w:rsid w:val="001E6FD1"/>
    <w:rsid w:val="001E721C"/>
    <w:rsid w:val="001E7A3C"/>
    <w:rsid w:val="001F21E1"/>
    <w:rsid w:val="001F3004"/>
    <w:rsid w:val="001F309C"/>
    <w:rsid w:val="001F3217"/>
    <w:rsid w:val="001F3CB6"/>
    <w:rsid w:val="001F4C84"/>
    <w:rsid w:val="001F67FB"/>
    <w:rsid w:val="001F6F8D"/>
    <w:rsid w:val="00200235"/>
    <w:rsid w:val="0020154F"/>
    <w:rsid w:val="00202AB5"/>
    <w:rsid w:val="002034E3"/>
    <w:rsid w:val="00203EF7"/>
    <w:rsid w:val="00206B8B"/>
    <w:rsid w:val="00206C7E"/>
    <w:rsid w:val="002074C0"/>
    <w:rsid w:val="002076D3"/>
    <w:rsid w:val="002100BB"/>
    <w:rsid w:val="002104D6"/>
    <w:rsid w:val="0021066B"/>
    <w:rsid w:val="00210E8D"/>
    <w:rsid w:val="00211C9C"/>
    <w:rsid w:val="00212898"/>
    <w:rsid w:val="00215FF9"/>
    <w:rsid w:val="002215F2"/>
    <w:rsid w:val="00221733"/>
    <w:rsid w:val="00224A0E"/>
    <w:rsid w:val="002316AD"/>
    <w:rsid w:val="0023232B"/>
    <w:rsid w:val="00232B13"/>
    <w:rsid w:val="0023339E"/>
    <w:rsid w:val="00233F44"/>
    <w:rsid w:val="00234060"/>
    <w:rsid w:val="00234405"/>
    <w:rsid w:val="0023473E"/>
    <w:rsid w:val="00234926"/>
    <w:rsid w:val="00235E2A"/>
    <w:rsid w:val="00236718"/>
    <w:rsid w:val="00236FAA"/>
    <w:rsid w:val="002375E5"/>
    <w:rsid w:val="00240030"/>
    <w:rsid w:val="00240DAB"/>
    <w:rsid w:val="00242205"/>
    <w:rsid w:val="002432CA"/>
    <w:rsid w:val="002433DA"/>
    <w:rsid w:val="0024439B"/>
    <w:rsid w:val="00244F42"/>
    <w:rsid w:val="00246BAF"/>
    <w:rsid w:val="002516CF"/>
    <w:rsid w:val="0025218B"/>
    <w:rsid w:val="002540DD"/>
    <w:rsid w:val="00254D08"/>
    <w:rsid w:val="00254E81"/>
    <w:rsid w:val="0026003B"/>
    <w:rsid w:val="00260FBE"/>
    <w:rsid w:val="002616B6"/>
    <w:rsid w:val="00263C0E"/>
    <w:rsid w:val="00264CB1"/>
    <w:rsid w:val="0026606B"/>
    <w:rsid w:val="00266700"/>
    <w:rsid w:val="00266C55"/>
    <w:rsid w:val="0026797A"/>
    <w:rsid w:val="00270A08"/>
    <w:rsid w:val="00270B1C"/>
    <w:rsid w:val="00271091"/>
    <w:rsid w:val="002730B9"/>
    <w:rsid w:val="00276213"/>
    <w:rsid w:val="00277BE3"/>
    <w:rsid w:val="00277D15"/>
    <w:rsid w:val="00280F73"/>
    <w:rsid w:val="002811B0"/>
    <w:rsid w:val="00281248"/>
    <w:rsid w:val="002812D9"/>
    <w:rsid w:val="00281A3F"/>
    <w:rsid w:val="00281B5B"/>
    <w:rsid w:val="00282875"/>
    <w:rsid w:val="00283781"/>
    <w:rsid w:val="0028494C"/>
    <w:rsid w:val="00285826"/>
    <w:rsid w:val="002866DE"/>
    <w:rsid w:val="002933BC"/>
    <w:rsid w:val="002938AB"/>
    <w:rsid w:val="002939AB"/>
    <w:rsid w:val="002942EF"/>
    <w:rsid w:val="00295142"/>
    <w:rsid w:val="00295773"/>
    <w:rsid w:val="0029591E"/>
    <w:rsid w:val="00296C53"/>
    <w:rsid w:val="0029781C"/>
    <w:rsid w:val="002A1B73"/>
    <w:rsid w:val="002A25EA"/>
    <w:rsid w:val="002A36EA"/>
    <w:rsid w:val="002A624D"/>
    <w:rsid w:val="002A7E1A"/>
    <w:rsid w:val="002B0DDB"/>
    <w:rsid w:val="002C0FC4"/>
    <w:rsid w:val="002C3094"/>
    <w:rsid w:val="002C3489"/>
    <w:rsid w:val="002C5D14"/>
    <w:rsid w:val="002C5DFE"/>
    <w:rsid w:val="002C5EFD"/>
    <w:rsid w:val="002C6155"/>
    <w:rsid w:val="002D0200"/>
    <w:rsid w:val="002D29A2"/>
    <w:rsid w:val="002D3F22"/>
    <w:rsid w:val="002D66F9"/>
    <w:rsid w:val="002D6979"/>
    <w:rsid w:val="002D7785"/>
    <w:rsid w:val="002D7D7C"/>
    <w:rsid w:val="002E0869"/>
    <w:rsid w:val="002E1439"/>
    <w:rsid w:val="002E3A20"/>
    <w:rsid w:val="002E3D4C"/>
    <w:rsid w:val="002E3FA2"/>
    <w:rsid w:val="002E4470"/>
    <w:rsid w:val="002E4829"/>
    <w:rsid w:val="002E49B4"/>
    <w:rsid w:val="002E4A5E"/>
    <w:rsid w:val="002E4F4D"/>
    <w:rsid w:val="002E5BCB"/>
    <w:rsid w:val="002F0A98"/>
    <w:rsid w:val="002F1614"/>
    <w:rsid w:val="002F1B56"/>
    <w:rsid w:val="002F216F"/>
    <w:rsid w:val="002F2991"/>
    <w:rsid w:val="002F39D1"/>
    <w:rsid w:val="002F3E6F"/>
    <w:rsid w:val="002F51A0"/>
    <w:rsid w:val="002F55F9"/>
    <w:rsid w:val="002F6A4E"/>
    <w:rsid w:val="002F6FB5"/>
    <w:rsid w:val="002F7104"/>
    <w:rsid w:val="002F7187"/>
    <w:rsid w:val="003004F6"/>
    <w:rsid w:val="0030069A"/>
    <w:rsid w:val="003010B0"/>
    <w:rsid w:val="00301C05"/>
    <w:rsid w:val="0030418F"/>
    <w:rsid w:val="003055CF"/>
    <w:rsid w:val="00305BA1"/>
    <w:rsid w:val="00306414"/>
    <w:rsid w:val="00306F12"/>
    <w:rsid w:val="003079AB"/>
    <w:rsid w:val="003079F5"/>
    <w:rsid w:val="00307FE6"/>
    <w:rsid w:val="00310D71"/>
    <w:rsid w:val="003117CC"/>
    <w:rsid w:val="00311E28"/>
    <w:rsid w:val="00313059"/>
    <w:rsid w:val="00313375"/>
    <w:rsid w:val="00314280"/>
    <w:rsid w:val="0031582D"/>
    <w:rsid w:val="0031706D"/>
    <w:rsid w:val="003200E6"/>
    <w:rsid w:val="00320275"/>
    <w:rsid w:val="0032070B"/>
    <w:rsid w:val="0032231D"/>
    <w:rsid w:val="00326E83"/>
    <w:rsid w:val="003313E1"/>
    <w:rsid w:val="0033195D"/>
    <w:rsid w:val="0033195E"/>
    <w:rsid w:val="00331AF8"/>
    <w:rsid w:val="003320B3"/>
    <w:rsid w:val="00332808"/>
    <w:rsid w:val="00333F76"/>
    <w:rsid w:val="00335C72"/>
    <w:rsid w:val="00337A54"/>
    <w:rsid w:val="00340A17"/>
    <w:rsid w:val="00341769"/>
    <w:rsid w:val="0034239E"/>
    <w:rsid w:val="00343002"/>
    <w:rsid w:val="00343D66"/>
    <w:rsid w:val="00345AAF"/>
    <w:rsid w:val="00346011"/>
    <w:rsid w:val="003472C7"/>
    <w:rsid w:val="0034731B"/>
    <w:rsid w:val="003535B8"/>
    <w:rsid w:val="003563AF"/>
    <w:rsid w:val="00356D57"/>
    <w:rsid w:val="003576B3"/>
    <w:rsid w:val="00361595"/>
    <w:rsid w:val="00362CFF"/>
    <w:rsid w:val="00364090"/>
    <w:rsid w:val="00364E47"/>
    <w:rsid w:val="003651D3"/>
    <w:rsid w:val="0036535F"/>
    <w:rsid w:val="003658DE"/>
    <w:rsid w:val="00366616"/>
    <w:rsid w:val="003669D5"/>
    <w:rsid w:val="00366BFB"/>
    <w:rsid w:val="00367BB9"/>
    <w:rsid w:val="003703B3"/>
    <w:rsid w:val="0037089A"/>
    <w:rsid w:val="003708F9"/>
    <w:rsid w:val="0037143D"/>
    <w:rsid w:val="00372320"/>
    <w:rsid w:val="003729E3"/>
    <w:rsid w:val="003731C9"/>
    <w:rsid w:val="00373BC4"/>
    <w:rsid w:val="003742AF"/>
    <w:rsid w:val="0037449A"/>
    <w:rsid w:val="00374D15"/>
    <w:rsid w:val="00375337"/>
    <w:rsid w:val="00375F92"/>
    <w:rsid w:val="00376BDC"/>
    <w:rsid w:val="00376E11"/>
    <w:rsid w:val="0037730A"/>
    <w:rsid w:val="0037741C"/>
    <w:rsid w:val="003775CD"/>
    <w:rsid w:val="0037793C"/>
    <w:rsid w:val="00377C6A"/>
    <w:rsid w:val="00377DD6"/>
    <w:rsid w:val="003801F1"/>
    <w:rsid w:val="00381100"/>
    <w:rsid w:val="003813B6"/>
    <w:rsid w:val="003823D2"/>
    <w:rsid w:val="00382529"/>
    <w:rsid w:val="003827D0"/>
    <w:rsid w:val="00382E53"/>
    <w:rsid w:val="00384C76"/>
    <w:rsid w:val="003853A7"/>
    <w:rsid w:val="0038578B"/>
    <w:rsid w:val="00386CC1"/>
    <w:rsid w:val="00387707"/>
    <w:rsid w:val="00387B77"/>
    <w:rsid w:val="003908D3"/>
    <w:rsid w:val="003930D8"/>
    <w:rsid w:val="00393160"/>
    <w:rsid w:val="00393766"/>
    <w:rsid w:val="003945FA"/>
    <w:rsid w:val="00394F00"/>
    <w:rsid w:val="00395C10"/>
    <w:rsid w:val="00395ED3"/>
    <w:rsid w:val="003A12F6"/>
    <w:rsid w:val="003A385B"/>
    <w:rsid w:val="003A44B8"/>
    <w:rsid w:val="003A47C5"/>
    <w:rsid w:val="003A49AA"/>
    <w:rsid w:val="003A4AE7"/>
    <w:rsid w:val="003A623D"/>
    <w:rsid w:val="003A68AF"/>
    <w:rsid w:val="003A6B47"/>
    <w:rsid w:val="003A6F2D"/>
    <w:rsid w:val="003A74ED"/>
    <w:rsid w:val="003B0518"/>
    <w:rsid w:val="003B0AAE"/>
    <w:rsid w:val="003B34C7"/>
    <w:rsid w:val="003B3F04"/>
    <w:rsid w:val="003B4922"/>
    <w:rsid w:val="003B6ABE"/>
    <w:rsid w:val="003B7B5D"/>
    <w:rsid w:val="003C1ADE"/>
    <w:rsid w:val="003C1E0A"/>
    <w:rsid w:val="003C24B4"/>
    <w:rsid w:val="003C3209"/>
    <w:rsid w:val="003C3F60"/>
    <w:rsid w:val="003C60C4"/>
    <w:rsid w:val="003C663F"/>
    <w:rsid w:val="003C6873"/>
    <w:rsid w:val="003C741F"/>
    <w:rsid w:val="003D0572"/>
    <w:rsid w:val="003D1354"/>
    <w:rsid w:val="003D1985"/>
    <w:rsid w:val="003D4F72"/>
    <w:rsid w:val="003D50B5"/>
    <w:rsid w:val="003D51EF"/>
    <w:rsid w:val="003D6982"/>
    <w:rsid w:val="003D6E35"/>
    <w:rsid w:val="003D7885"/>
    <w:rsid w:val="003E09B2"/>
    <w:rsid w:val="003E3597"/>
    <w:rsid w:val="003E4AEE"/>
    <w:rsid w:val="003E5307"/>
    <w:rsid w:val="003E632F"/>
    <w:rsid w:val="003E6C52"/>
    <w:rsid w:val="003E6E4E"/>
    <w:rsid w:val="003F0DCD"/>
    <w:rsid w:val="003F43D1"/>
    <w:rsid w:val="003F6B86"/>
    <w:rsid w:val="004022CF"/>
    <w:rsid w:val="00402980"/>
    <w:rsid w:val="004029C0"/>
    <w:rsid w:val="00402FA4"/>
    <w:rsid w:val="004064E2"/>
    <w:rsid w:val="00406509"/>
    <w:rsid w:val="0040697C"/>
    <w:rsid w:val="00407889"/>
    <w:rsid w:val="00410CF5"/>
    <w:rsid w:val="004113E1"/>
    <w:rsid w:val="0041149B"/>
    <w:rsid w:val="004115D3"/>
    <w:rsid w:val="00412F2F"/>
    <w:rsid w:val="004148BB"/>
    <w:rsid w:val="00415C45"/>
    <w:rsid w:val="00415F23"/>
    <w:rsid w:val="0041673E"/>
    <w:rsid w:val="004173D5"/>
    <w:rsid w:val="00417E7D"/>
    <w:rsid w:val="00420159"/>
    <w:rsid w:val="0042191B"/>
    <w:rsid w:val="00422D17"/>
    <w:rsid w:val="00426DCA"/>
    <w:rsid w:val="00430640"/>
    <w:rsid w:val="004314A9"/>
    <w:rsid w:val="004320C4"/>
    <w:rsid w:val="004336A4"/>
    <w:rsid w:val="0043674E"/>
    <w:rsid w:val="00440695"/>
    <w:rsid w:val="00442D9D"/>
    <w:rsid w:val="0044428D"/>
    <w:rsid w:val="004444F4"/>
    <w:rsid w:val="00444CBD"/>
    <w:rsid w:val="0044568A"/>
    <w:rsid w:val="004479B1"/>
    <w:rsid w:val="00450052"/>
    <w:rsid w:val="004515BE"/>
    <w:rsid w:val="00455297"/>
    <w:rsid w:val="004557DC"/>
    <w:rsid w:val="00455A6C"/>
    <w:rsid w:val="00456249"/>
    <w:rsid w:val="0045667A"/>
    <w:rsid w:val="00460732"/>
    <w:rsid w:val="00460C0B"/>
    <w:rsid w:val="004613DF"/>
    <w:rsid w:val="00462217"/>
    <w:rsid w:val="0046224D"/>
    <w:rsid w:val="00463E23"/>
    <w:rsid w:val="00465260"/>
    <w:rsid w:val="00465317"/>
    <w:rsid w:val="004657A8"/>
    <w:rsid w:val="0046625C"/>
    <w:rsid w:val="00466949"/>
    <w:rsid w:val="00466F20"/>
    <w:rsid w:val="0047090A"/>
    <w:rsid w:val="00470A13"/>
    <w:rsid w:val="00470D83"/>
    <w:rsid w:val="00470F2E"/>
    <w:rsid w:val="00471DAB"/>
    <w:rsid w:val="00472B7E"/>
    <w:rsid w:val="0047443E"/>
    <w:rsid w:val="00474A36"/>
    <w:rsid w:val="00474D1C"/>
    <w:rsid w:val="00475CD2"/>
    <w:rsid w:val="00476037"/>
    <w:rsid w:val="004809E3"/>
    <w:rsid w:val="00480F1E"/>
    <w:rsid w:val="00482E21"/>
    <w:rsid w:val="00483F36"/>
    <w:rsid w:val="00484A42"/>
    <w:rsid w:val="00484D58"/>
    <w:rsid w:val="004861C2"/>
    <w:rsid w:val="004871EF"/>
    <w:rsid w:val="00490445"/>
    <w:rsid w:val="00491E22"/>
    <w:rsid w:val="00492429"/>
    <w:rsid w:val="00492EE7"/>
    <w:rsid w:val="004931AB"/>
    <w:rsid w:val="00493782"/>
    <w:rsid w:val="00493D14"/>
    <w:rsid w:val="0049500C"/>
    <w:rsid w:val="00495E96"/>
    <w:rsid w:val="004965D4"/>
    <w:rsid w:val="004A0009"/>
    <w:rsid w:val="004A0491"/>
    <w:rsid w:val="004A0B40"/>
    <w:rsid w:val="004A0FA1"/>
    <w:rsid w:val="004A15D6"/>
    <w:rsid w:val="004A25D1"/>
    <w:rsid w:val="004A38FB"/>
    <w:rsid w:val="004A3AEE"/>
    <w:rsid w:val="004A3D12"/>
    <w:rsid w:val="004A3F72"/>
    <w:rsid w:val="004A49BB"/>
    <w:rsid w:val="004A5910"/>
    <w:rsid w:val="004B0A5B"/>
    <w:rsid w:val="004B0DCE"/>
    <w:rsid w:val="004B1B00"/>
    <w:rsid w:val="004B364C"/>
    <w:rsid w:val="004B7EB2"/>
    <w:rsid w:val="004C0402"/>
    <w:rsid w:val="004C0BC7"/>
    <w:rsid w:val="004C126E"/>
    <w:rsid w:val="004C27B7"/>
    <w:rsid w:val="004C3484"/>
    <w:rsid w:val="004C50CF"/>
    <w:rsid w:val="004C5CEE"/>
    <w:rsid w:val="004D00C4"/>
    <w:rsid w:val="004D18F4"/>
    <w:rsid w:val="004D1CFD"/>
    <w:rsid w:val="004D349D"/>
    <w:rsid w:val="004D36B3"/>
    <w:rsid w:val="004D5AAE"/>
    <w:rsid w:val="004D6335"/>
    <w:rsid w:val="004D6D10"/>
    <w:rsid w:val="004E0568"/>
    <w:rsid w:val="004E0C2B"/>
    <w:rsid w:val="004E1408"/>
    <w:rsid w:val="004E1EAF"/>
    <w:rsid w:val="004E2057"/>
    <w:rsid w:val="004E3EBC"/>
    <w:rsid w:val="004E3EE9"/>
    <w:rsid w:val="004E434D"/>
    <w:rsid w:val="004E459D"/>
    <w:rsid w:val="004E4DD8"/>
    <w:rsid w:val="004E4EF3"/>
    <w:rsid w:val="004E511C"/>
    <w:rsid w:val="004F0081"/>
    <w:rsid w:val="004F0B19"/>
    <w:rsid w:val="004F1AD9"/>
    <w:rsid w:val="004F1D81"/>
    <w:rsid w:val="004F2473"/>
    <w:rsid w:val="004F4A33"/>
    <w:rsid w:val="004F72DF"/>
    <w:rsid w:val="004F7EE4"/>
    <w:rsid w:val="00500885"/>
    <w:rsid w:val="00500908"/>
    <w:rsid w:val="00500B56"/>
    <w:rsid w:val="0050272B"/>
    <w:rsid w:val="005028D3"/>
    <w:rsid w:val="005043A9"/>
    <w:rsid w:val="00505641"/>
    <w:rsid w:val="00505F84"/>
    <w:rsid w:val="00507059"/>
    <w:rsid w:val="005108CF"/>
    <w:rsid w:val="00510C43"/>
    <w:rsid w:val="00511145"/>
    <w:rsid w:val="00512DA0"/>
    <w:rsid w:val="00513878"/>
    <w:rsid w:val="00515401"/>
    <w:rsid w:val="00515E35"/>
    <w:rsid w:val="00516585"/>
    <w:rsid w:val="00516B86"/>
    <w:rsid w:val="00517099"/>
    <w:rsid w:val="005178C9"/>
    <w:rsid w:val="00517A72"/>
    <w:rsid w:val="00517D57"/>
    <w:rsid w:val="00521DB4"/>
    <w:rsid w:val="00522259"/>
    <w:rsid w:val="00522832"/>
    <w:rsid w:val="00523A63"/>
    <w:rsid w:val="00523ED1"/>
    <w:rsid w:val="00524122"/>
    <w:rsid w:val="00525B4C"/>
    <w:rsid w:val="00526C04"/>
    <w:rsid w:val="005275FA"/>
    <w:rsid w:val="005304FC"/>
    <w:rsid w:val="00532560"/>
    <w:rsid w:val="005332F1"/>
    <w:rsid w:val="005334F8"/>
    <w:rsid w:val="0053461A"/>
    <w:rsid w:val="0053483A"/>
    <w:rsid w:val="00534B7B"/>
    <w:rsid w:val="005351A1"/>
    <w:rsid w:val="005352DE"/>
    <w:rsid w:val="00536ED2"/>
    <w:rsid w:val="00537973"/>
    <w:rsid w:val="005411FB"/>
    <w:rsid w:val="005429EE"/>
    <w:rsid w:val="00543115"/>
    <w:rsid w:val="005432A9"/>
    <w:rsid w:val="005432D5"/>
    <w:rsid w:val="00543440"/>
    <w:rsid w:val="0054433C"/>
    <w:rsid w:val="00544AD4"/>
    <w:rsid w:val="00544E7D"/>
    <w:rsid w:val="005451FA"/>
    <w:rsid w:val="00545B12"/>
    <w:rsid w:val="0054731E"/>
    <w:rsid w:val="005476D2"/>
    <w:rsid w:val="00550AE6"/>
    <w:rsid w:val="00554F29"/>
    <w:rsid w:val="00555BAA"/>
    <w:rsid w:val="00560C0A"/>
    <w:rsid w:val="00561BD8"/>
    <w:rsid w:val="005621FF"/>
    <w:rsid w:val="00562AD9"/>
    <w:rsid w:val="0056384A"/>
    <w:rsid w:val="00563C24"/>
    <w:rsid w:val="0056414F"/>
    <w:rsid w:val="00564CD1"/>
    <w:rsid w:val="0056560F"/>
    <w:rsid w:val="0057083A"/>
    <w:rsid w:val="005724AF"/>
    <w:rsid w:val="005732DC"/>
    <w:rsid w:val="0057334B"/>
    <w:rsid w:val="005733F8"/>
    <w:rsid w:val="0057402E"/>
    <w:rsid w:val="005755EA"/>
    <w:rsid w:val="005757CD"/>
    <w:rsid w:val="005776AC"/>
    <w:rsid w:val="00577C68"/>
    <w:rsid w:val="00580421"/>
    <w:rsid w:val="005814CB"/>
    <w:rsid w:val="00581947"/>
    <w:rsid w:val="00582142"/>
    <w:rsid w:val="00585005"/>
    <w:rsid w:val="00585864"/>
    <w:rsid w:val="00585DD5"/>
    <w:rsid w:val="00586095"/>
    <w:rsid w:val="00586F1D"/>
    <w:rsid w:val="00587769"/>
    <w:rsid w:val="005919ED"/>
    <w:rsid w:val="00594369"/>
    <w:rsid w:val="00595590"/>
    <w:rsid w:val="00597095"/>
    <w:rsid w:val="0059710F"/>
    <w:rsid w:val="005A0473"/>
    <w:rsid w:val="005A08D8"/>
    <w:rsid w:val="005A0A3F"/>
    <w:rsid w:val="005A1D9C"/>
    <w:rsid w:val="005A1E82"/>
    <w:rsid w:val="005A2CF0"/>
    <w:rsid w:val="005A360F"/>
    <w:rsid w:val="005A458E"/>
    <w:rsid w:val="005A4B6B"/>
    <w:rsid w:val="005A4D97"/>
    <w:rsid w:val="005A4EE0"/>
    <w:rsid w:val="005A54FE"/>
    <w:rsid w:val="005B1785"/>
    <w:rsid w:val="005B189D"/>
    <w:rsid w:val="005B192D"/>
    <w:rsid w:val="005B33D3"/>
    <w:rsid w:val="005B46EC"/>
    <w:rsid w:val="005B4AF7"/>
    <w:rsid w:val="005B5325"/>
    <w:rsid w:val="005B7FF8"/>
    <w:rsid w:val="005C0A57"/>
    <w:rsid w:val="005C289A"/>
    <w:rsid w:val="005C2B61"/>
    <w:rsid w:val="005C2C04"/>
    <w:rsid w:val="005C4EBD"/>
    <w:rsid w:val="005C58C1"/>
    <w:rsid w:val="005C5976"/>
    <w:rsid w:val="005C59AD"/>
    <w:rsid w:val="005C674E"/>
    <w:rsid w:val="005C69B5"/>
    <w:rsid w:val="005C6AB7"/>
    <w:rsid w:val="005D0AEF"/>
    <w:rsid w:val="005D1063"/>
    <w:rsid w:val="005D3058"/>
    <w:rsid w:val="005D32CD"/>
    <w:rsid w:val="005D3F2C"/>
    <w:rsid w:val="005D3FF4"/>
    <w:rsid w:val="005D444C"/>
    <w:rsid w:val="005D47FE"/>
    <w:rsid w:val="005D48A6"/>
    <w:rsid w:val="005D50BD"/>
    <w:rsid w:val="005D5F17"/>
    <w:rsid w:val="005D7EF0"/>
    <w:rsid w:val="005E12E1"/>
    <w:rsid w:val="005E2A5E"/>
    <w:rsid w:val="005E2CA3"/>
    <w:rsid w:val="005E71A0"/>
    <w:rsid w:val="005F02EA"/>
    <w:rsid w:val="005F197E"/>
    <w:rsid w:val="005F25F8"/>
    <w:rsid w:val="005F3694"/>
    <w:rsid w:val="005F553B"/>
    <w:rsid w:val="005F6332"/>
    <w:rsid w:val="005F6B5F"/>
    <w:rsid w:val="005F6BDE"/>
    <w:rsid w:val="00600278"/>
    <w:rsid w:val="0060180B"/>
    <w:rsid w:val="00601F98"/>
    <w:rsid w:val="00602251"/>
    <w:rsid w:val="0060235D"/>
    <w:rsid w:val="00603793"/>
    <w:rsid w:val="00605038"/>
    <w:rsid w:val="00605C07"/>
    <w:rsid w:val="00606C0E"/>
    <w:rsid w:val="006074F9"/>
    <w:rsid w:val="00610A7C"/>
    <w:rsid w:val="00611051"/>
    <w:rsid w:val="006115F4"/>
    <w:rsid w:val="00612B3D"/>
    <w:rsid w:val="00613D88"/>
    <w:rsid w:val="0061789F"/>
    <w:rsid w:val="00617D38"/>
    <w:rsid w:val="00620494"/>
    <w:rsid w:val="006209B4"/>
    <w:rsid w:val="00620CF9"/>
    <w:rsid w:val="0062116B"/>
    <w:rsid w:val="006213A4"/>
    <w:rsid w:val="0062349D"/>
    <w:rsid w:val="00623696"/>
    <w:rsid w:val="00624043"/>
    <w:rsid w:val="00624415"/>
    <w:rsid w:val="00626205"/>
    <w:rsid w:val="00626F67"/>
    <w:rsid w:val="006275E4"/>
    <w:rsid w:val="00627940"/>
    <w:rsid w:val="00631392"/>
    <w:rsid w:val="006318CB"/>
    <w:rsid w:val="006326F7"/>
    <w:rsid w:val="00633634"/>
    <w:rsid w:val="00633BC7"/>
    <w:rsid w:val="00633C7F"/>
    <w:rsid w:val="006351C9"/>
    <w:rsid w:val="006362A6"/>
    <w:rsid w:val="006370EB"/>
    <w:rsid w:val="0063732C"/>
    <w:rsid w:val="00637C72"/>
    <w:rsid w:val="00640FD1"/>
    <w:rsid w:val="00641601"/>
    <w:rsid w:val="006447A9"/>
    <w:rsid w:val="00644CBD"/>
    <w:rsid w:val="00646183"/>
    <w:rsid w:val="006473D7"/>
    <w:rsid w:val="00647CF3"/>
    <w:rsid w:val="006506A6"/>
    <w:rsid w:val="006511DE"/>
    <w:rsid w:val="006516FA"/>
    <w:rsid w:val="00651AC2"/>
    <w:rsid w:val="00653418"/>
    <w:rsid w:val="00653F80"/>
    <w:rsid w:val="00654F43"/>
    <w:rsid w:val="006550AA"/>
    <w:rsid w:val="006552DE"/>
    <w:rsid w:val="006552F8"/>
    <w:rsid w:val="00655BAF"/>
    <w:rsid w:val="00655D05"/>
    <w:rsid w:val="00656611"/>
    <w:rsid w:val="00660201"/>
    <w:rsid w:val="006602DB"/>
    <w:rsid w:val="006613AE"/>
    <w:rsid w:val="0066261B"/>
    <w:rsid w:val="006627E1"/>
    <w:rsid w:val="006631A1"/>
    <w:rsid w:val="00665E27"/>
    <w:rsid w:val="0066641D"/>
    <w:rsid w:val="00666768"/>
    <w:rsid w:val="006676E6"/>
    <w:rsid w:val="006679A4"/>
    <w:rsid w:val="006701F0"/>
    <w:rsid w:val="00670317"/>
    <w:rsid w:val="006703F7"/>
    <w:rsid w:val="00670A70"/>
    <w:rsid w:val="00671219"/>
    <w:rsid w:val="006714AF"/>
    <w:rsid w:val="00672677"/>
    <w:rsid w:val="00672F97"/>
    <w:rsid w:val="00674564"/>
    <w:rsid w:val="006759E0"/>
    <w:rsid w:val="006763D8"/>
    <w:rsid w:val="00676797"/>
    <w:rsid w:val="00676AF3"/>
    <w:rsid w:val="00676FA0"/>
    <w:rsid w:val="00677095"/>
    <w:rsid w:val="0068065F"/>
    <w:rsid w:val="006810E5"/>
    <w:rsid w:val="00684676"/>
    <w:rsid w:val="00685C7A"/>
    <w:rsid w:val="00686DE8"/>
    <w:rsid w:val="006870D8"/>
    <w:rsid w:val="006873DA"/>
    <w:rsid w:val="0068763C"/>
    <w:rsid w:val="00687C54"/>
    <w:rsid w:val="00687EFA"/>
    <w:rsid w:val="0069047E"/>
    <w:rsid w:val="00690613"/>
    <w:rsid w:val="00691B4C"/>
    <w:rsid w:val="00691FE4"/>
    <w:rsid w:val="0069211A"/>
    <w:rsid w:val="00692741"/>
    <w:rsid w:val="0069303D"/>
    <w:rsid w:val="00693629"/>
    <w:rsid w:val="006940DF"/>
    <w:rsid w:val="006943B8"/>
    <w:rsid w:val="0069446B"/>
    <w:rsid w:val="0069665F"/>
    <w:rsid w:val="0069691C"/>
    <w:rsid w:val="006A1636"/>
    <w:rsid w:val="006A2251"/>
    <w:rsid w:val="006A22F7"/>
    <w:rsid w:val="006A495A"/>
    <w:rsid w:val="006A4A1D"/>
    <w:rsid w:val="006A4DAC"/>
    <w:rsid w:val="006A5511"/>
    <w:rsid w:val="006A55D5"/>
    <w:rsid w:val="006A703D"/>
    <w:rsid w:val="006A7603"/>
    <w:rsid w:val="006B0F91"/>
    <w:rsid w:val="006B178F"/>
    <w:rsid w:val="006B387B"/>
    <w:rsid w:val="006B4920"/>
    <w:rsid w:val="006B563E"/>
    <w:rsid w:val="006B5C98"/>
    <w:rsid w:val="006B5CF1"/>
    <w:rsid w:val="006B7296"/>
    <w:rsid w:val="006C17F3"/>
    <w:rsid w:val="006C2463"/>
    <w:rsid w:val="006C2A17"/>
    <w:rsid w:val="006C4EEC"/>
    <w:rsid w:val="006C510F"/>
    <w:rsid w:val="006C5243"/>
    <w:rsid w:val="006C551D"/>
    <w:rsid w:val="006C61D3"/>
    <w:rsid w:val="006D1B4E"/>
    <w:rsid w:val="006D1BC0"/>
    <w:rsid w:val="006D26E5"/>
    <w:rsid w:val="006D4BEC"/>
    <w:rsid w:val="006D4C6D"/>
    <w:rsid w:val="006D5965"/>
    <w:rsid w:val="006D7555"/>
    <w:rsid w:val="006D764C"/>
    <w:rsid w:val="006E1DE8"/>
    <w:rsid w:val="006E21B1"/>
    <w:rsid w:val="006E21C6"/>
    <w:rsid w:val="006E2AA5"/>
    <w:rsid w:val="006E2CB0"/>
    <w:rsid w:val="006E347D"/>
    <w:rsid w:val="006E3EB1"/>
    <w:rsid w:val="006E5D5E"/>
    <w:rsid w:val="006E676D"/>
    <w:rsid w:val="006E7DC3"/>
    <w:rsid w:val="006F14CE"/>
    <w:rsid w:val="006F15B3"/>
    <w:rsid w:val="006F247C"/>
    <w:rsid w:val="006F2ABB"/>
    <w:rsid w:val="006F2FB0"/>
    <w:rsid w:val="006F3B37"/>
    <w:rsid w:val="006F5785"/>
    <w:rsid w:val="006F5841"/>
    <w:rsid w:val="006F5EC2"/>
    <w:rsid w:val="006F6202"/>
    <w:rsid w:val="006F6A6D"/>
    <w:rsid w:val="006F6B61"/>
    <w:rsid w:val="006F7F8E"/>
    <w:rsid w:val="0070155A"/>
    <w:rsid w:val="00702174"/>
    <w:rsid w:val="007021AA"/>
    <w:rsid w:val="007027E2"/>
    <w:rsid w:val="00703705"/>
    <w:rsid w:val="00703DD2"/>
    <w:rsid w:val="007048F8"/>
    <w:rsid w:val="00704FA2"/>
    <w:rsid w:val="00706588"/>
    <w:rsid w:val="007103F5"/>
    <w:rsid w:val="00711968"/>
    <w:rsid w:val="00711EDB"/>
    <w:rsid w:val="007132CA"/>
    <w:rsid w:val="00713721"/>
    <w:rsid w:val="00713D4B"/>
    <w:rsid w:val="007145FF"/>
    <w:rsid w:val="007153D2"/>
    <w:rsid w:val="00715DAE"/>
    <w:rsid w:val="007167DA"/>
    <w:rsid w:val="0072041D"/>
    <w:rsid w:val="00720454"/>
    <w:rsid w:val="007216E7"/>
    <w:rsid w:val="00721BEA"/>
    <w:rsid w:val="00722C69"/>
    <w:rsid w:val="00724EB5"/>
    <w:rsid w:val="0072510C"/>
    <w:rsid w:val="007256B7"/>
    <w:rsid w:val="0072631B"/>
    <w:rsid w:val="007265E3"/>
    <w:rsid w:val="007272BB"/>
    <w:rsid w:val="007272E4"/>
    <w:rsid w:val="00727319"/>
    <w:rsid w:val="00727729"/>
    <w:rsid w:val="00732602"/>
    <w:rsid w:val="00733221"/>
    <w:rsid w:val="00734E96"/>
    <w:rsid w:val="007351E1"/>
    <w:rsid w:val="00735263"/>
    <w:rsid w:val="0073543B"/>
    <w:rsid w:val="00735B6E"/>
    <w:rsid w:val="00735C0F"/>
    <w:rsid w:val="007362A4"/>
    <w:rsid w:val="0073728C"/>
    <w:rsid w:val="00737AC2"/>
    <w:rsid w:val="00737E3F"/>
    <w:rsid w:val="007405CC"/>
    <w:rsid w:val="0074119B"/>
    <w:rsid w:val="00741605"/>
    <w:rsid w:val="00741B97"/>
    <w:rsid w:val="00742776"/>
    <w:rsid w:val="00742F98"/>
    <w:rsid w:val="00743BBE"/>
    <w:rsid w:val="00743FF6"/>
    <w:rsid w:val="0074441F"/>
    <w:rsid w:val="00744CD8"/>
    <w:rsid w:val="00746093"/>
    <w:rsid w:val="00746482"/>
    <w:rsid w:val="00746777"/>
    <w:rsid w:val="0074704E"/>
    <w:rsid w:val="007473C0"/>
    <w:rsid w:val="00747916"/>
    <w:rsid w:val="00747DC1"/>
    <w:rsid w:val="00747EA8"/>
    <w:rsid w:val="00750811"/>
    <w:rsid w:val="00751698"/>
    <w:rsid w:val="007525E3"/>
    <w:rsid w:val="00753465"/>
    <w:rsid w:val="007541BF"/>
    <w:rsid w:val="007545D4"/>
    <w:rsid w:val="00754693"/>
    <w:rsid w:val="007551DF"/>
    <w:rsid w:val="0075529C"/>
    <w:rsid w:val="007554C9"/>
    <w:rsid w:val="00755AA7"/>
    <w:rsid w:val="0075733F"/>
    <w:rsid w:val="007574EA"/>
    <w:rsid w:val="00762269"/>
    <w:rsid w:val="007635EE"/>
    <w:rsid w:val="007644B8"/>
    <w:rsid w:val="00764C8C"/>
    <w:rsid w:val="00766AA3"/>
    <w:rsid w:val="007707FF"/>
    <w:rsid w:val="007713CF"/>
    <w:rsid w:val="007759FF"/>
    <w:rsid w:val="007806E3"/>
    <w:rsid w:val="00780D2E"/>
    <w:rsid w:val="00781526"/>
    <w:rsid w:val="00781C99"/>
    <w:rsid w:val="00784ACF"/>
    <w:rsid w:val="00786297"/>
    <w:rsid w:val="00786C60"/>
    <w:rsid w:val="00786EB9"/>
    <w:rsid w:val="007900DC"/>
    <w:rsid w:val="0079045A"/>
    <w:rsid w:val="00790B0C"/>
    <w:rsid w:val="00790CA5"/>
    <w:rsid w:val="00791590"/>
    <w:rsid w:val="00792589"/>
    <w:rsid w:val="0079333B"/>
    <w:rsid w:val="00794CC5"/>
    <w:rsid w:val="0079503A"/>
    <w:rsid w:val="00796327"/>
    <w:rsid w:val="00797609"/>
    <w:rsid w:val="00797FFB"/>
    <w:rsid w:val="007A0084"/>
    <w:rsid w:val="007A2391"/>
    <w:rsid w:val="007A3CF7"/>
    <w:rsid w:val="007A474E"/>
    <w:rsid w:val="007A4F3E"/>
    <w:rsid w:val="007A6810"/>
    <w:rsid w:val="007A7098"/>
    <w:rsid w:val="007A7827"/>
    <w:rsid w:val="007A7BA9"/>
    <w:rsid w:val="007B0482"/>
    <w:rsid w:val="007B087F"/>
    <w:rsid w:val="007B1F67"/>
    <w:rsid w:val="007B3883"/>
    <w:rsid w:val="007B3A17"/>
    <w:rsid w:val="007B594A"/>
    <w:rsid w:val="007B6E92"/>
    <w:rsid w:val="007B7FEE"/>
    <w:rsid w:val="007C09CA"/>
    <w:rsid w:val="007C1A2F"/>
    <w:rsid w:val="007C1AE8"/>
    <w:rsid w:val="007C1BB9"/>
    <w:rsid w:val="007C1BD9"/>
    <w:rsid w:val="007C2748"/>
    <w:rsid w:val="007C4254"/>
    <w:rsid w:val="007C58BB"/>
    <w:rsid w:val="007C5CB0"/>
    <w:rsid w:val="007C6AC9"/>
    <w:rsid w:val="007D03F2"/>
    <w:rsid w:val="007D5912"/>
    <w:rsid w:val="007D7824"/>
    <w:rsid w:val="007D7EA1"/>
    <w:rsid w:val="007E0644"/>
    <w:rsid w:val="007E2DA3"/>
    <w:rsid w:val="007E41D9"/>
    <w:rsid w:val="007E5682"/>
    <w:rsid w:val="007E64C0"/>
    <w:rsid w:val="007F0D4E"/>
    <w:rsid w:val="007F0EA9"/>
    <w:rsid w:val="007F1D97"/>
    <w:rsid w:val="007F223B"/>
    <w:rsid w:val="007F3442"/>
    <w:rsid w:val="007F3559"/>
    <w:rsid w:val="007F3757"/>
    <w:rsid w:val="007F3903"/>
    <w:rsid w:val="007F4FD3"/>
    <w:rsid w:val="007F58D0"/>
    <w:rsid w:val="007F5A80"/>
    <w:rsid w:val="007F5C34"/>
    <w:rsid w:val="007F5DE5"/>
    <w:rsid w:val="007F6041"/>
    <w:rsid w:val="007F6AAA"/>
    <w:rsid w:val="007F6B43"/>
    <w:rsid w:val="007F7334"/>
    <w:rsid w:val="007F7710"/>
    <w:rsid w:val="00800122"/>
    <w:rsid w:val="00800EAC"/>
    <w:rsid w:val="008013A7"/>
    <w:rsid w:val="0080266F"/>
    <w:rsid w:val="00802F1C"/>
    <w:rsid w:val="00803110"/>
    <w:rsid w:val="00806A99"/>
    <w:rsid w:val="00807939"/>
    <w:rsid w:val="008101F1"/>
    <w:rsid w:val="00810385"/>
    <w:rsid w:val="008109F1"/>
    <w:rsid w:val="00810A64"/>
    <w:rsid w:val="00810BC2"/>
    <w:rsid w:val="00811000"/>
    <w:rsid w:val="008121FF"/>
    <w:rsid w:val="008157F1"/>
    <w:rsid w:val="00815EFE"/>
    <w:rsid w:val="00816320"/>
    <w:rsid w:val="0081658B"/>
    <w:rsid w:val="00817D31"/>
    <w:rsid w:val="0082181B"/>
    <w:rsid w:val="00825597"/>
    <w:rsid w:val="00826EE5"/>
    <w:rsid w:val="008272CE"/>
    <w:rsid w:val="00827708"/>
    <w:rsid w:val="0083028C"/>
    <w:rsid w:val="00830525"/>
    <w:rsid w:val="00831368"/>
    <w:rsid w:val="00831595"/>
    <w:rsid w:val="00831975"/>
    <w:rsid w:val="008326F6"/>
    <w:rsid w:val="008327CB"/>
    <w:rsid w:val="0083296F"/>
    <w:rsid w:val="00833E07"/>
    <w:rsid w:val="00833EC7"/>
    <w:rsid w:val="0083479D"/>
    <w:rsid w:val="0083618E"/>
    <w:rsid w:val="00837165"/>
    <w:rsid w:val="00840AD8"/>
    <w:rsid w:val="008433A4"/>
    <w:rsid w:val="00843F67"/>
    <w:rsid w:val="00844970"/>
    <w:rsid w:val="008449A4"/>
    <w:rsid w:val="00844E34"/>
    <w:rsid w:val="008464E3"/>
    <w:rsid w:val="00847222"/>
    <w:rsid w:val="00851FDF"/>
    <w:rsid w:val="00852BF4"/>
    <w:rsid w:val="00854B01"/>
    <w:rsid w:val="0085512E"/>
    <w:rsid w:val="00855238"/>
    <w:rsid w:val="00855998"/>
    <w:rsid w:val="0085768E"/>
    <w:rsid w:val="00862534"/>
    <w:rsid w:val="008625B0"/>
    <w:rsid w:val="00862760"/>
    <w:rsid w:val="00864374"/>
    <w:rsid w:val="00865501"/>
    <w:rsid w:val="00865C40"/>
    <w:rsid w:val="00866177"/>
    <w:rsid w:val="00866408"/>
    <w:rsid w:val="00866481"/>
    <w:rsid w:val="00866ACF"/>
    <w:rsid w:val="00866D83"/>
    <w:rsid w:val="00866EA4"/>
    <w:rsid w:val="00867F41"/>
    <w:rsid w:val="00871559"/>
    <w:rsid w:val="00872115"/>
    <w:rsid w:val="00873172"/>
    <w:rsid w:val="00873A31"/>
    <w:rsid w:val="00877580"/>
    <w:rsid w:val="00877CC9"/>
    <w:rsid w:val="00880DF5"/>
    <w:rsid w:val="00880F91"/>
    <w:rsid w:val="008813C5"/>
    <w:rsid w:val="00882C41"/>
    <w:rsid w:val="00882E8E"/>
    <w:rsid w:val="00884C12"/>
    <w:rsid w:val="008860B9"/>
    <w:rsid w:val="00886BD0"/>
    <w:rsid w:val="00890512"/>
    <w:rsid w:val="00890BE6"/>
    <w:rsid w:val="00890C37"/>
    <w:rsid w:val="00892AE8"/>
    <w:rsid w:val="00892AF4"/>
    <w:rsid w:val="008959A3"/>
    <w:rsid w:val="00896374"/>
    <w:rsid w:val="00896EA6"/>
    <w:rsid w:val="008974EC"/>
    <w:rsid w:val="008975E0"/>
    <w:rsid w:val="008A0974"/>
    <w:rsid w:val="008A1023"/>
    <w:rsid w:val="008A10FF"/>
    <w:rsid w:val="008A546D"/>
    <w:rsid w:val="008A6FA9"/>
    <w:rsid w:val="008B1E45"/>
    <w:rsid w:val="008B2A3F"/>
    <w:rsid w:val="008B4072"/>
    <w:rsid w:val="008B486D"/>
    <w:rsid w:val="008B5038"/>
    <w:rsid w:val="008B5632"/>
    <w:rsid w:val="008B5959"/>
    <w:rsid w:val="008B600C"/>
    <w:rsid w:val="008B6070"/>
    <w:rsid w:val="008B61BB"/>
    <w:rsid w:val="008B628D"/>
    <w:rsid w:val="008B757E"/>
    <w:rsid w:val="008B7F8A"/>
    <w:rsid w:val="008C00F3"/>
    <w:rsid w:val="008C0A8F"/>
    <w:rsid w:val="008C1E2F"/>
    <w:rsid w:val="008C348E"/>
    <w:rsid w:val="008C496A"/>
    <w:rsid w:val="008C685B"/>
    <w:rsid w:val="008C6E52"/>
    <w:rsid w:val="008C72D0"/>
    <w:rsid w:val="008C7531"/>
    <w:rsid w:val="008C76CF"/>
    <w:rsid w:val="008D0773"/>
    <w:rsid w:val="008D21E3"/>
    <w:rsid w:val="008D2225"/>
    <w:rsid w:val="008D3ABC"/>
    <w:rsid w:val="008D47BB"/>
    <w:rsid w:val="008D4961"/>
    <w:rsid w:val="008D4E1E"/>
    <w:rsid w:val="008D79A7"/>
    <w:rsid w:val="008E0AA0"/>
    <w:rsid w:val="008E1B70"/>
    <w:rsid w:val="008E3B3C"/>
    <w:rsid w:val="008E45B9"/>
    <w:rsid w:val="008E4645"/>
    <w:rsid w:val="008E46A9"/>
    <w:rsid w:val="008E6BC6"/>
    <w:rsid w:val="008E70CE"/>
    <w:rsid w:val="008F13B7"/>
    <w:rsid w:val="008F1E14"/>
    <w:rsid w:val="008F2411"/>
    <w:rsid w:val="008F2513"/>
    <w:rsid w:val="008F265E"/>
    <w:rsid w:val="008F27A7"/>
    <w:rsid w:val="008F2D05"/>
    <w:rsid w:val="008F35B0"/>
    <w:rsid w:val="008F3E2E"/>
    <w:rsid w:val="008F42C2"/>
    <w:rsid w:val="008F7E3D"/>
    <w:rsid w:val="00901EA6"/>
    <w:rsid w:val="00902892"/>
    <w:rsid w:val="00903E30"/>
    <w:rsid w:val="00904021"/>
    <w:rsid w:val="009040D6"/>
    <w:rsid w:val="00904B5C"/>
    <w:rsid w:val="00904FC2"/>
    <w:rsid w:val="009071A9"/>
    <w:rsid w:val="00910720"/>
    <w:rsid w:val="00912139"/>
    <w:rsid w:val="00912C4A"/>
    <w:rsid w:val="009139CD"/>
    <w:rsid w:val="0091549A"/>
    <w:rsid w:val="009174EF"/>
    <w:rsid w:val="009234A5"/>
    <w:rsid w:val="00923633"/>
    <w:rsid w:val="00924188"/>
    <w:rsid w:val="00924791"/>
    <w:rsid w:val="0092497E"/>
    <w:rsid w:val="00927F72"/>
    <w:rsid w:val="00930919"/>
    <w:rsid w:val="00930D18"/>
    <w:rsid w:val="009314D0"/>
    <w:rsid w:val="009320BC"/>
    <w:rsid w:val="00933BE3"/>
    <w:rsid w:val="00934F63"/>
    <w:rsid w:val="00940D05"/>
    <w:rsid w:val="00941489"/>
    <w:rsid w:val="00943AB4"/>
    <w:rsid w:val="00945419"/>
    <w:rsid w:val="0094575C"/>
    <w:rsid w:val="00946143"/>
    <w:rsid w:val="0094708D"/>
    <w:rsid w:val="009500DE"/>
    <w:rsid w:val="00951764"/>
    <w:rsid w:val="00952A47"/>
    <w:rsid w:val="00953E27"/>
    <w:rsid w:val="00954947"/>
    <w:rsid w:val="00954F0A"/>
    <w:rsid w:val="00955D11"/>
    <w:rsid w:val="009562CD"/>
    <w:rsid w:val="00961E83"/>
    <w:rsid w:val="00963056"/>
    <w:rsid w:val="009635BD"/>
    <w:rsid w:val="00963A87"/>
    <w:rsid w:val="00963F1B"/>
    <w:rsid w:val="00963F43"/>
    <w:rsid w:val="00964452"/>
    <w:rsid w:val="0096459F"/>
    <w:rsid w:val="00967A7C"/>
    <w:rsid w:val="00967F91"/>
    <w:rsid w:val="009714BB"/>
    <w:rsid w:val="0097222A"/>
    <w:rsid w:val="0097588F"/>
    <w:rsid w:val="009771AB"/>
    <w:rsid w:val="00980102"/>
    <w:rsid w:val="0098027F"/>
    <w:rsid w:val="00980D7B"/>
    <w:rsid w:val="00983EDF"/>
    <w:rsid w:val="00984766"/>
    <w:rsid w:val="0098483E"/>
    <w:rsid w:val="00984E3F"/>
    <w:rsid w:val="009851FB"/>
    <w:rsid w:val="0098667B"/>
    <w:rsid w:val="00990550"/>
    <w:rsid w:val="009909A4"/>
    <w:rsid w:val="00991A21"/>
    <w:rsid w:val="00992CFA"/>
    <w:rsid w:val="0099312F"/>
    <w:rsid w:val="0099399B"/>
    <w:rsid w:val="00994750"/>
    <w:rsid w:val="00995151"/>
    <w:rsid w:val="00995F04"/>
    <w:rsid w:val="009967D2"/>
    <w:rsid w:val="009A0453"/>
    <w:rsid w:val="009A1BFC"/>
    <w:rsid w:val="009A254A"/>
    <w:rsid w:val="009A3E8E"/>
    <w:rsid w:val="009A4777"/>
    <w:rsid w:val="009A4CAB"/>
    <w:rsid w:val="009A4CE8"/>
    <w:rsid w:val="009A5349"/>
    <w:rsid w:val="009A5DBE"/>
    <w:rsid w:val="009A6FC4"/>
    <w:rsid w:val="009A7D6B"/>
    <w:rsid w:val="009B0ED4"/>
    <w:rsid w:val="009B0F85"/>
    <w:rsid w:val="009B1DD4"/>
    <w:rsid w:val="009B2430"/>
    <w:rsid w:val="009B4B62"/>
    <w:rsid w:val="009B4C65"/>
    <w:rsid w:val="009B4CF5"/>
    <w:rsid w:val="009B6A2B"/>
    <w:rsid w:val="009B6E8E"/>
    <w:rsid w:val="009C15A3"/>
    <w:rsid w:val="009C48B0"/>
    <w:rsid w:val="009C4C02"/>
    <w:rsid w:val="009C4E35"/>
    <w:rsid w:val="009C6227"/>
    <w:rsid w:val="009C6A18"/>
    <w:rsid w:val="009C6FFD"/>
    <w:rsid w:val="009D0E6F"/>
    <w:rsid w:val="009D1216"/>
    <w:rsid w:val="009D206C"/>
    <w:rsid w:val="009D20D7"/>
    <w:rsid w:val="009D2D06"/>
    <w:rsid w:val="009D31C7"/>
    <w:rsid w:val="009D3422"/>
    <w:rsid w:val="009D5412"/>
    <w:rsid w:val="009D766C"/>
    <w:rsid w:val="009E0A6E"/>
    <w:rsid w:val="009E0EEE"/>
    <w:rsid w:val="009E0F3D"/>
    <w:rsid w:val="009E21AF"/>
    <w:rsid w:val="009E306F"/>
    <w:rsid w:val="009E30A2"/>
    <w:rsid w:val="009E3554"/>
    <w:rsid w:val="009E3D4C"/>
    <w:rsid w:val="009E4FBF"/>
    <w:rsid w:val="009E5C32"/>
    <w:rsid w:val="009F1756"/>
    <w:rsid w:val="009F194C"/>
    <w:rsid w:val="009F1C01"/>
    <w:rsid w:val="009F2423"/>
    <w:rsid w:val="009F3244"/>
    <w:rsid w:val="009F33F2"/>
    <w:rsid w:val="009F5318"/>
    <w:rsid w:val="009F5D61"/>
    <w:rsid w:val="009F5F30"/>
    <w:rsid w:val="009F67B5"/>
    <w:rsid w:val="009F7ADE"/>
    <w:rsid w:val="00A00B12"/>
    <w:rsid w:val="00A00C3D"/>
    <w:rsid w:val="00A00DFC"/>
    <w:rsid w:val="00A01038"/>
    <w:rsid w:val="00A01511"/>
    <w:rsid w:val="00A0152D"/>
    <w:rsid w:val="00A02101"/>
    <w:rsid w:val="00A0284B"/>
    <w:rsid w:val="00A03A38"/>
    <w:rsid w:val="00A03F90"/>
    <w:rsid w:val="00A0526B"/>
    <w:rsid w:val="00A05A7B"/>
    <w:rsid w:val="00A05EFD"/>
    <w:rsid w:val="00A06CCA"/>
    <w:rsid w:val="00A07019"/>
    <w:rsid w:val="00A076D9"/>
    <w:rsid w:val="00A10053"/>
    <w:rsid w:val="00A106DB"/>
    <w:rsid w:val="00A10B87"/>
    <w:rsid w:val="00A112B1"/>
    <w:rsid w:val="00A1402A"/>
    <w:rsid w:val="00A16CF1"/>
    <w:rsid w:val="00A17813"/>
    <w:rsid w:val="00A20C81"/>
    <w:rsid w:val="00A2215C"/>
    <w:rsid w:val="00A249E6"/>
    <w:rsid w:val="00A273D6"/>
    <w:rsid w:val="00A27993"/>
    <w:rsid w:val="00A279FA"/>
    <w:rsid w:val="00A27C70"/>
    <w:rsid w:val="00A31ED9"/>
    <w:rsid w:val="00A32607"/>
    <w:rsid w:val="00A329F1"/>
    <w:rsid w:val="00A33C12"/>
    <w:rsid w:val="00A33EB1"/>
    <w:rsid w:val="00A35DAB"/>
    <w:rsid w:val="00A35EAA"/>
    <w:rsid w:val="00A35F68"/>
    <w:rsid w:val="00A365C4"/>
    <w:rsid w:val="00A41A3B"/>
    <w:rsid w:val="00A41D95"/>
    <w:rsid w:val="00A436C9"/>
    <w:rsid w:val="00A441A2"/>
    <w:rsid w:val="00A4673C"/>
    <w:rsid w:val="00A46EB7"/>
    <w:rsid w:val="00A47002"/>
    <w:rsid w:val="00A47EFB"/>
    <w:rsid w:val="00A500ED"/>
    <w:rsid w:val="00A51056"/>
    <w:rsid w:val="00A520CA"/>
    <w:rsid w:val="00A5417A"/>
    <w:rsid w:val="00A56459"/>
    <w:rsid w:val="00A569EB"/>
    <w:rsid w:val="00A571BF"/>
    <w:rsid w:val="00A6058B"/>
    <w:rsid w:val="00A62F33"/>
    <w:rsid w:val="00A6601B"/>
    <w:rsid w:val="00A6675D"/>
    <w:rsid w:val="00A66A38"/>
    <w:rsid w:val="00A67728"/>
    <w:rsid w:val="00A67F07"/>
    <w:rsid w:val="00A70DCA"/>
    <w:rsid w:val="00A725BC"/>
    <w:rsid w:val="00A7283A"/>
    <w:rsid w:val="00A746DA"/>
    <w:rsid w:val="00A74D11"/>
    <w:rsid w:val="00A74DC0"/>
    <w:rsid w:val="00A751DF"/>
    <w:rsid w:val="00A75291"/>
    <w:rsid w:val="00A75927"/>
    <w:rsid w:val="00A75A64"/>
    <w:rsid w:val="00A76B6E"/>
    <w:rsid w:val="00A76F0A"/>
    <w:rsid w:val="00A76F5A"/>
    <w:rsid w:val="00A779C2"/>
    <w:rsid w:val="00A80227"/>
    <w:rsid w:val="00A8073F"/>
    <w:rsid w:val="00A81119"/>
    <w:rsid w:val="00A81232"/>
    <w:rsid w:val="00A83183"/>
    <w:rsid w:val="00A843C7"/>
    <w:rsid w:val="00A8545D"/>
    <w:rsid w:val="00A8750D"/>
    <w:rsid w:val="00A876BB"/>
    <w:rsid w:val="00A918D2"/>
    <w:rsid w:val="00A91FDF"/>
    <w:rsid w:val="00A95963"/>
    <w:rsid w:val="00A97164"/>
    <w:rsid w:val="00AA023C"/>
    <w:rsid w:val="00AA0E23"/>
    <w:rsid w:val="00AA2C46"/>
    <w:rsid w:val="00AA3481"/>
    <w:rsid w:val="00AA34C3"/>
    <w:rsid w:val="00AA3ECB"/>
    <w:rsid w:val="00AA49C1"/>
    <w:rsid w:val="00AA4C06"/>
    <w:rsid w:val="00AA5710"/>
    <w:rsid w:val="00AA5E04"/>
    <w:rsid w:val="00AA6710"/>
    <w:rsid w:val="00AA6D71"/>
    <w:rsid w:val="00AB1B53"/>
    <w:rsid w:val="00AB1E0B"/>
    <w:rsid w:val="00AB31F1"/>
    <w:rsid w:val="00AB3E9B"/>
    <w:rsid w:val="00AB4E50"/>
    <w:rsid w:val="00AB762C"/>
    <w:rsid w:val="00AC1299"/>
    <w:rsid w:val="00AC1D89"/>
    <w:rsid w:val="00AC295C"/>
    <w:rsid w:val="00AC30DE"/>
    <w:rsid w:val="00AC4C94"/>
    <w:rsid w:val="00AC55AA"/>
    <w:rsid w:val="00AC5EDD"/>
    <w:rsid w:val="00AC644A"/>
    <w:rsid w:val="00AC6540"/>
    <w:rsid w:val="00AC6BA8"/>
    <w:rsid w:val="00AC7C08"/>
    <w:rsid w:val="00AD0C51"/>
    <w:rsid w:val="00AD2E2C"/>
    <w:rsid w:val="00AD5C65"/>
    <w:rsid w:val="00AD5EB6"/>
    <w:rsid w:val="00AD70D7"/>
    <w:rsid w:val="00AD7661"/>
    <w:rsid w:val="00AD7F60"/>
    <w:rsid w:val="00AE159A"/>
    <w:rsid w:val="00AE17BD"/>
    <w:rsid w:val="00AE2520"/>
    <w:rsid w:val="00AE3191"/>
    <w:rsid w:val="00AE3785"/>
    <w:rsid w:val="00AE406F"/>
    <w:rsid w:val="00AE42C3"/>
    <w:rsid w:val="00AE764B"/>
    <w:rsid w:val="00AE767D"/>
    <w:rsid w:val="00AE79FE"/>
    <w:rsid w:val="00AF12D1"/>
    <w:rsid w:val="00AF1F46"/>
    <w:rsid w:val="00AF3AC7"/>
    <w:rsid w:val="00AF3CFC"/>
    <w:rsid w:val="00AF50B7"/>
    <w:rsid w:val="00AF5213"/>
    <w:rsid w:val="00AF5267"/>
    <w:rsid w:val="00AF5FA1"/>
    <w:rsid w:val="00AF672B"/>
    <w:rsid w:val="00AF7339"/>
    <w:rsid w:val="00B013BD"/>
    <w:rsid w:val="00B019F0"/>
    <w:rsid w:val="00B037D4"/>
    <w:rsid w:val="00B05256"/>
    <w:rsid w:val="00B059E2"/>
    <w:rsid w:val="00B10FEB"/>
    <w:rsid w:val="00B1122C"/>
    <w:rsid w:val="00B12CF8"/>
    <w:rsid w:val="00B16377"/>
    <w:rsid w:val="00B16C34"/>
    <w:rsid w:val="00B20312"/>
    <w:rsid w:val="00B21075"/>
    <w:rsid w:val="00B21E18"/>
    <w:rsid w:val="00B220BE"/>
    <w:rsid w:val="00B22929"/>
    <w:rsid w:val="00B234B0"/>
    <w:rsid w:val="00B2361D"/>
    <w:rsid w:val="00B2505B"/>
    <w:rsid w:val="00B2535E"/>
    <w:rsid w:val="00B255BD"/>
    <w:rsid w:val="00B25652"/>
    <w:rsid w:val="00B256E9"/>
    <w:rsid w:val="00B2798A"/>
    <w:rsid w:val="00B27B72"/>
    <w:rsid w:val="00B301AC"/>
    <w:rsid w:val="00B3077E"/>
    <w:rsid w:val="00B30FBC"/>
    <w:rsid w:val="00B32746"/>
    <w:rsid w:val="00B34434"/>
    <w:rsid w:val="00B3464A"/>
    <w:rsid w:val="00B35216"/>
    <w:rsid w:val="00B3649D"/>
    <w:rsid w:val="00B36DF8"/>
    <w:rsid w:val="00B37237"/>
    <w:rsid w:val="00B40466"/>
    <w:rsid w:val="00B4069D"/>
    <w:rsid w:val="00B42942"/>
    <w:rsid w:val="00B42C80"/>
    <w:rsid w:val="00B437FD"/>
    <w:rsid w:val="00B43AE4"/>
    <w:rsid w:val="00B4419C"/>
    <w:rsid w:val="00B45111"/>
    <w:rsid w:val="00B454FA"/>
    <w:rsid w:val="00B47021"/>
    <w:rsid w:val="00B47BBE"/>
    <w:rsid w:val="00B522F7"/>
    <w:rsid w:val="00B52717"/>
    <w:rsid w:val="00B53008"/>
    <w:rsid w:val="00B53BD5"/>
    <w:rsid w:val="00B53C38"/>
    <w:rsid w:val="00B541DC"/>
    <w:rsid w:val="00B55222"/>
    <w:rsid w:val="00B55655"/>
    <w:rsid w:val="00B55DF1"/>
    <w:rsid w:val="00B55F2F"/>
    <w:rsid w:val="00B5687C"/>
    <w:rsid w:val="00B56CC6"/>
    <w:rsid w:val="00B579BA"/>
    <w:rsid w:val="00B60AC9"/>
    <w:rsid w:val="00B61334"/>
    <w:rsid w:val="00B63288"/>
    <w:rsid w:val="00B63443"/>
    <w:rsid w:val="00B639DF"/>
    <w:rsid w:val="00B640F9"/>
    <w:rsid w:val="00B64B17"/>
    <w:rsid w:val="00B65264"/>
    <w:rsid w:val="00B6641A"/>
    <w:rsid w:val="00B66EEF"/>
    <w:rsid w:val="00B67CB3"/>
    <w:rsid w:val="00B70474"/>
    <w:rsid w:val="00B72043"/>
    <w:rsid w:val="00B720E1"/>
    <w:rsid w:val="00B731BD"/>
    <w:rsid w:val="00B74650"/>
    <w:rsid w:val="00B7627F"/>
    <w:rsid w:val="00B76280"/>
    <w:rsid w:val="00B76A2A"/>
    <w:rsid w:val="00B76C3A"/>
    <w:rsid w:val="00B774AE"/>
    <w:rsid w:val="00B8357A"/>
    <w:rsid w:val="00B84B8B"/>
    <w:rsid w:val="00B86680"/>
    <w:rsid w:val="00B867A6"/>
    <w:rsid w:val="00B8720B"/>
    <w:rsid w:val="00B87220"/>
    <w:rsid w:val="00B87813"/>
    <w:rsid w:val="00B90459"/>
    <w:rsid w:val="00B907DB"/>
    <w:rsid w:val="00B90B64"/>
    <w:rsid w:val="00B90E47"/>
    <w:rsid w:val="00B91E33"/>
    <w:rsid w:val="00B930B5"/>
    <w:rsid w:val="00B940AF"/>
    <w:rsid w:val="00B954AA"/>
    <w:rsid w:val="00B95978"/>
    <w:rsid w:val="00B9608E"/>
    <w:rsid w:val="00B9762D"/>
    <w:rsid w:val="00BA04BE"/>
    <w:rsid w:val="00BA2C0D"/>
    <w:rsid w:val="00BA350B"/>
    <w:rsid w:val="00BA39BB"/>
    <w:rsid w:val="00BA48DD"/>
    <w:rsid w:val="00BA4E8B"/>
    <w:rsid w:val="00BA55F0"/>
    <w:rsid w:val="00BA5E02"/>
    <w:rsid w:val="00BA7E2E"/>
    <w:rsid w:val="00BB111D"/>
    <w:rsid w:val="00BB18C2"/>
    <w:rsid w:val="00BB19A4"/>
    <w:rsid w:val="00BB1CEC"/>
    <w:rsid w:val="00BB22D5"/>
    <w:rsid w:val="00BB3F01"/>
    <w:rsid w:val="00BB55BB"/>
    <w:rsid w:val="00BB5DF0"/>
    <w:rsid w:val="00BB6A57"/>
    <w:rsid w:val="00BB7DFA"/>
    <w:rsid w:val="00BC20C5"/>
    <w:rsid w:val="00BC5056"/>
    <w:rsid w:val="00BC608A"/>
    <w:rsid w:val="00BC70FD"/>
    <w:rsid w:val="00BD1494"/>
    <w:rsid w:val="00BD16E2"/>
    <w:rsid w:val="00BD1880"/>
    <w:rsid w:val="00BD2589"/>
    <w:rsid w:val="00BD2812"/>
    <w:rsid w:val="00BD4413"/>
    <w:rsid w:val="00BD5118"/>
    <w:rsid w:val="00BD565A"/>
    <w:rsid w:val="00BD7946"/>
    <w:rsid w:val="00BE017C"/>
    <w:rsid w:val="00BE2E34"/>
    <w:rsid w:val="00BE4811"/>
    <w:rsid w:val="00BE74F8"/>
    <w:rsid w:val="00BE7A13"/>
    <w:rsid w:val="00BF01B9"/>
    <w:rsid w:val="00BF047C"/>
    <w:rsid w:val="00BF0D60"/>
    <w:rsid w:val="00BF1B43"/>
    <w:rsid w:val="00BF1D58"/>
    <w:rsid w:val="00BF2E01"/>
    <w:rsid w:val="00BF3A0D"/>
    <w:rsid w:val="00BF5E58"/>
    <w:rsid w:val="00BF6BA0"/>
    <w:rsid w:val="00BF6BBD"/>
    <w:rsid w:val="00BF6E73"/>
    <w:rsid w:val="00C00767"/>
    <w:rsid w:val="00C00883"/>
    <w:rsid w:val="00C01161"/>
    <w:rsid w:val="00C01459"/>
    <w:rsid w:val="00C02441"/>
    <w:rsid w:val="00C025F9"/>
    <w:rsid w:val="00C03168"/>
    <w:rsid w:val="00C034E7"/>
    <w:rsid w:val="00C041B9"/>
    <w:rsid w:val="00C042ED"/>
    <w:rsid w:val="00C04BF6"/>
    <w:rsid w:val="00C05375"/>
    <w:rsid w:val="00C05CA8"/>
    <w:rsid w:val="00C108C7"/>
    <w:rsid w:val="00C10C99"/>
    <w:rsid w:val="00C124E7"/>
    <w:rsid w:val="00C1534D"/>
    <w:rsid w:val="00C21817"/>
    <w:rsid w:val="00C21CEF"/>
    <w:rsid w:val="00C225E6"/>
    <w:rsid w:val="00C22965"/>
    <w:rsid w:val="00C22ACD"/>
    <w:rsid w:val="00C22BFC"/>
    <w:rsid w:val="00C23FBA"/>
    <w:rsid w:val="00C24E5D"/>
    <w:rsid w:val="00C2591A"/>
    <w:rsid w:val="00C27345"/>
    <w:rsid w:val="00C2759B"/>
    <w:rsid w:val="00C27644"/>
    <w:rsid w:val="00C279EA"/>
    <w:rsid w:val="00C30720"/>
    <w:rsid w:val="00C30A11"/>
    <w:rsid w:val="00C32C8D"/>
    <w:rsid w:val="00C33F69"/>
    <w:rsid w:val="00C34172"/>
    <w:rsid w:val="00C34ABF"/>
    <w:rsid w:val="00C35CEC"/>
    <w:rsid w:val="00C360A3"/>
    <w:rsid w:val="00C37079"/>
    <w:rsid w:val="00C40046"/>
    <w:rsid w:val="00C405B9"/>
    <w:rsid w:val="00C423C8"/>
    <w:rsid w:val="00C4251E"/>
    <w:rsid w:val="00C42A47"/>
    <w:rsid w:val="00C45178"/>
    <w:rsid w:val="00C45F83"/>
    <w:rsid w:val="00C477B8"/>
    <w:rsid w:val="00C47CE5"/>
    <w:rsid w:val="00C47EB7"/>
    <w:rsid w:val="00C47F04"/>
    <w:rsid w:val="00C50884"/>
    <w:rsid w:val="00C517DD"/>
    <w:rsid w:val="00C539AB"/>
    <w:rsid w:val="00C53B67"/>
    <w:rsid w:val="00C555B5"/>
    <w:rsid w:val="00C555DE"/>
    <w:rsid w:val="00C574B0"/>
    <w:rsid w:val="00C57FB1"/>
    <w:rsid w:val="00C620F7"/>
    <w:rsid w:val="00C62441"/>
    <w:rsid w:val="00C62EB2"/>
    <w:rsid w:val="00C62F6D"/>
    <w:rsid w:val="00C6351A"/>
    <w:rsid w:val="00C63D81"/>
    <w:rsid w:val="00C65A3C"/>
    <w:rsid w:val="00C66B31"/>
    <w:rsid w:val="00C6741F"/>
    <w:rsid w:val="00C70783"/>
    <w:rsid w:val="00C71F06"/>
    <w:rsid w:val="00C74AAA"/>
    <w:rsid w:val="00C76CC3"/>
    <w:rsid w:val="00C7756C"/>
    <w:rsid w:val="00C77729"/>
    <w:rsid w:val="00C80D84"/>
    <w:rsid w:val="00C822FC"/>
    <w:rsid w:val="00C84051"/>
    <w:rsid w:val="00C846D4"/>
    <w:rsid w:val="00C866C4"/>
    <w:rsid w:val="00C874B4"/>
    <w:rsid w:val="00C87BC9"/>
    <w:rsid w:val="00C87E6B"/>
    <w:rsid w:val="00C90280"/>
    <w:rsid w:val="00C9035B"/>
    <w:rsid w:val="00C90C34"/>
    <w:rsid w:val="00C91138"/>
    <w:rsid w:val="00C9155E"/>
    <w:rsid w:val="00C925E2"/>
    <w:rsid w:val="00C9317A"/>
    <w:rsid w:val="00C94C21"/>
    <w:rsid w:val="00C95895"/>
    <w:rsid w:val="00CA06BE"/>
    <w:rsid w:val="00CA14D6"/>
    <w:rsid w:val="00CA3D8B"/>
    <w:rsid w:val="00CA3F5D"/>
    <w:rsid w:val="00CA53EA"/>
    <w:rsid w:val="00CA5FCB"/>
    <w:rsid w:val="00CA7021"/>
    <w:rsid w:val="00CB01FF"/>
    <w:rsid w:val="00CB0D18"/>
    <w:rsid w:val="00CB11B4"/>
    <w:rsid w:val="00CB525A"/>
    <w:rsid w:val="00CB7640"/>
    <w:rsid w:val="00CC1651"/>
    <w:rsid w:val="00CC196E"/>
    <w:rsid w:val="00CC2F35"/>
    <w:rsid w:val="00CC3EE9"/>
    <w:rsid w:val="00CC4C99"/>
    <w:rsid w:val="00CC70F5"/>
    <w:rsid w:val="00CD1B6E"/>
    <w:rsid w:val="00CD1D6A"/>
    <w:rsid w:val="00CD28A3"/>
    <w:rsid w:val="00CD3FDC"/>
    <w:rsid w:val="00CD530A"/>
    <w:rsid w:val="00CD6C67"/>
    <w:rsid w:val="00CE00DC"/>
    <w:rsid w:val="00CE35DF"/>
    <w:rsid w:val="00CE648E"/>
    <w:rsid w:val="00CF0A76"/>
    <w:rsid w:val="00CF132C"/>
    <w:rsid w:val="00CF161D"/>
    <w:rsid w:val="00CF1674"/>
    <w:rsid w:val="00CF22BE"/>
    <w:rsid w:val="00CF41D9"/>
    <w:rsid w:val="00CF48CD"/>
    <w:rsid w:val="00CF5285"/>
    <w:rsid w:val="00CF7566"/>
    <w:rsid w:val="00CF7E9F"/>
    <w:rsid w:val="00D034AA"/>
    <w:rsid w:val="00D04181"/>
    <w:rsid w:val="00D04806"/>
    <w:rsid w:val="00D10907"/>
    <w:rsid w:val="00D11D62"/>
    <w:rsid w:val="00D11D88"/>
    <w:rsid w:val="00D133D0"/>
    <w:rsid w:val="00D135BB"/>
    <w:rsid w:val="00D13688"/>
    <w:rsid w:val="00D13CCA"/>
    <w:rsid w:val="00D14659"/>
    <w:rsid w:val="00D147CF"/>
    <w:rsid w:val="00D14A27"/>
    <w:rsid w:val="00D14F7A"/>
    <w:rsid w:val="00D1750E"/>
    <w:rsid w:val="00D2066E"/>
    <w:rsid w:val="00D20BCB"/>
    <w:rsid w:val="00D20FB1"/>
    <w:rsid w:val="00D22F48"/>
    <w:rsid w:val="00D2337C"/>
    <w:rsid w:val="00D23545"/>
    <w:rsid w:val="00D235DE"/>
    <w:rsid w:val="00D245D6"/>
    <w:rsid w:val="00D25230"/>
    <w:rsid w:val="00D27271"/>
    <w:rsid w:val="00D27652"/>
    <w:rsid w:val="00D27722"/>
    <w:rsid w:val="00D32889"/>
    <w:rsid w:val="00D3360A"/>
    <w:rsid w:val="00D33CAB"/>
    <w:rsid w:val="00D3405E"/>
    <w:rsid w:val="00D375AD"/>
    <w:rsid w:val="00D4129C"/>
    <w:rsid w:val="00D42663"/>
    <w:rsid w:val="00D428DC"/>
    <w:rsid w:val="00D43EB2"/>
    <w:rsid w:val="00D4409E"/>
    <w:rsid w:val="00D45374"/>
    <w:rsid w:val="00D45B00"/>
    <w:rsid w:val="00D46A57"/>
    <w:rsid w:val="00D5209E"/>
    <w:rsid w:val="00D5268E"/>
    <w:rsid w:val="00D53875"/>
    <w:rsid w:val="00D5499C"/>
    <w:rsid w:val="00D56410"/>
    <w:rsid w:val="00D57200"/>
    <w:rsid w:val="00D57AB6"/>
    <w:rsid w:val="00D61699"/>
    <w:rsid w:val="00D61C3A"/>
    <w:rsid w:val="00D6221E"/>
    <w:rsid w:val="00D62442"/>
    <w:rsid w:val="00D62797"/>
    <w:rsid w:val="00D637FB"/>
    <w:rsid w:val="00D6399F"/>
    <w:rsid w:val="00D65C17"/>
    <w:rsid w:val="00D65F6B"/>
    <w:rsid w:val="00D668FA"/>
    <w:rsid w:val="00D66ED5"/>
    <w:rsid w:val="00D67875"/>
    <w:rsid w:val="00D67FED"/>
    <w:rsid w:val="00D70CB4"/>
    <w:rsid w:val="00D71296"/>
    <w:rsid w:val="00D7192C"/>
    <w:rsid w:val="00D71D06"/>
    <w:rsid w:val="00D72F9C"/>
    <w:rsid w:val="00D743D5"/>
    <w:rsid w:val="00D74ED2"/>
    <w:rsid w:val="00D8202A"/>
    <w:rsid w:val="00D830C7"/>
    <w:rsid w:val="00D83B61"/>
    <w:rsid w:val="00D84133"/>
    <w:rsid w:val="00D845B5"/>
    <w:rsid w:val="00D869E2"/>
    <w:rsid w:val="00D873CB"/>
    <w:rsid w:val="00D87F56"/>
    <w:rsid w:val="00D90916"/>
    <w:rsid w:val="00D91316"/>
    <w:rsid w:val="00D93919"/>
    <w:rsid w:val="00D93A0B"/>
    <w:rsid w:val="00D9429C"/>
    <w:rsid w:val="00D949F9"/>
    <w:rsid w:val="00D9556D"/>
    <w:rsid w:val="00D96AE3"/>
    <w:rsid w:val="00D9729B"/>
    <w:rsid w:val="00D97872"/>
    <w:rsid w:val="00DA24BF"/>
    <w:rsid w:val="00DA252A"/>
    <w:rsid w:val="00DA3C2E"/>
    <w:rsid w:val="00DA3EA5"/>
    <w:rsid w:val="00DA4AEB"/>
    <w:rsid w:val="00DB05D9"/>
    <w:rsid w:val="00DB06BD"/>
    <w:rsid w:val="00DB4F98"/>
    <w:rsid w:val="00DB560A"/>
    <w:rsid w:val="00DB7121"/>
    <w:rsid w:val="00DC146A"/>
    <w:rsid w:val="00DC25BE"/>
    <w:rsid w:val="00DC27C8"/>
    <w:rsid w:val="00DC309E"/>
    <w:rsid w:val="00DC71FA"/>
    <w:rsid w:val="00DD36C8"/>
    <w:rsid w:val="00DD3E8F"/>
    <w:rsid w:val="00DD3F8A"/>
    <w:rsid w:val="00DD5A3C"/>
    <w:rsid w:val="00DD5DBB"/>
    <w:rsid w:val="00DD6006"/>
    <w:rsid w:val="00DD70EF"/>
    <w:rsid w:val="00DD7451"/>
    <w:rsid w:val="00DE012C"/>
    <w:rsid w:val="00DE09C5"/>
    <w:rsid w:val="00DE1313"/>
    <w:rsid w:val="00DE138E"/>
    <w:rsid w:val="00DE14EF"/>
    <w:rsid w:val="00DE1F59"/>
    <w:rsid w:val="00DE2280"/>
    <w:rsid w:val="00DE337A"/>
    <w:rsid w:val="00DE69CB"/>
    <w:rsid w:val="00DE7DB1"/>
    <w:rsid w:val="00DF0669"/>
    <w:rsid w:val="00DF0919"/>
    <w:rsid w:val="00DF2E19"/>
    <w:rsid w:val="00E005C1"/>
    <w:rsid w:val="00E0312A"/>
    <w:rsid w:val="00E03FBE"/>
    <w:rsid w:val="00E07629"/>
    <w:rsid w:val="00E109C6"/>
    <w:rsid w:val="00E128D1"/>
    <w:rsid w:val="00E12F61"/>
    <w:rsid w:val="00E13547"/>
    <w:rsid w:val="00E140AF"/>
    <w:rsid w:val="00E15261"/>
    <w:rsid w:val="00E154C7"/>
    <w:rsid w:val="00E15AFE"/>
    <w:rsid w:val="00E165EC"/>
    <w:rsid w:val="00E2001E"/>
    <w:rsid w:val="00E20A3D"/>
    <w:rsid w:val="00E21D1F"/>
    <w:rsid w:val="00E2208F"/>
    <w:rsid w:val="00E22AA1"/>
    <w:rsid w:val="00E2352C"/>
    <w:rsid w:val="00E2429A"/>
    <w:rsid w:val="00E244D2"/>
    <w:rsid w:val="00E26210"/>
    <w:rsid w:val="00E26FF1"/>
    <w:rsid w:val="00E30E4C"/>
    <w:rsid w:val="00E32A19"/>
    <w:rsid w:val="00E33A2D"/>
    <w:rsid w:val="00E351C0"/>
    <w:rsid w:val="00E35B95"/>
    <w:rsid w:val="00E35F28"/>
    <w:rsid w:val="00E42A6B"/>
    <w:rsid w:val="00E43E2B"/>
    <w:rsid w:val="00E441C7"/>
    <w:rsid w:val="00E452E7"/>
    <w:rsid w:val="00E4607A"/>
    <w:rsid w:val="00E46F44"/>
    <w:rsid w:val="00E4706F"/>
    <w:rsid w:val="00E47074"/>
    <w:rsid w:val="00E472AE"/>
    <w:rsid w:val="00E51832"/>
    <w:rsid w:val="00E51E88"/>
    <w:rsid w:val="00E52746"/>
    <w:rsid w:val="00E52BAF"/>
    <w:rsid w:val="00E53826"/>
    <w:rsid w:val="00E56569"/>
    <w:rsid w:val="00E5723B"/>
    <w:rsid w:val="00E572D7"/>
    <w:rsid w:val="00E57305"/>
    <w:rsid w:val="00E57549"/>
    <w:rsid w:val="00E618AA"/>
    <w:rsid w:val="00E61C77"/>
    <w:rsid w:val="00E61CA5"/>
    <w:rsid w:val="00E62C6A"/>
    <w:rsid w:val="00E63562"/>
    <w:rsid w:val="00E640FF"/>
    <w:rsid w:val="00E65022"/>
    <w:rsid w:val="00E65D42"/>
    <w:rsid w:val="00E67DE5"/>
    <w:rsid w:val="00E71D4C"/>
    <w:rsid w:val="00E72EC2"/>
    <w:rsid w:val="00E72F5D"/>
    <w:rsid w:val="00E731A0"/>
    <w:rsid w:val="00E75F09"/>
    <w:rsid w:val="00E7700F"/>
    <w:rsid w:val="00E8101A"/>
    <w:rsid w:val="00E816A1"/>
    <w:rsid w:val="00E8184D"/>
    <w:rsid w:val="00E82D07"/>
    <w:rsid w:val="00E832C9"/>
    <w:rsid w:val="00E848DB"/>
    <w:rsid w:val="00E84981"/>
    <w:rsid w:val="00E85BD7"/>
    <w:rsid w:val="00E85CC6"/>
    <w:rsid w:val="00E86284"/>
    <w:rsid w:val="00E91432"/>
    <w:rsid w:val="00E92E15"/>
    <w:rsid w:val="00E932BF"/>
    <w:rsid w:val="00E950E6"/>
    <w:rsid w:val="00E9517E"/>
    <w:rsid w:val="00E97181"/>
    <w:rsid w:val="00E97391"/>
    <w:rsid w:val="00EA2541"/>
    <w:rsid w:val="00EA3123"/>
    <w:rsid w:val="00EA3ECD"/>
    <w:rsid w:val="00EA4145"/>
    <w:rsid w:val="00EA50CB"/>
    <w:rsid w:val="00EA6038"/>
    <w:rsid w:val="00EA701F"/>
    <w:rsid w:val="00EB4593"/>
    <w:rsid w:val="00EB4A87"/>
    <w:rsid w:val="00EB6E62"/>
    <w:rsid w:val="00EC055D"/>
    <w:rsid w:val="00EC387A"/>
    <w:rsid w:val="00EC4A2C"/>
    <w:rsid w:val="00EC4B37"/>
    <w:rsid w:val="00EC550C"/>
    <w:rsid w:val="00EC5E67"/>
    <w:rsid w:val="00ED072F"/>
    <w:rsid w:val="00ED0999"/>
    <w:rsid w:val="00ED18EC"/>
    <w:rsid w:val="00ED3A6C"/>
    <w:rsid w:val="00ED688D"/>
    <w:rsid w:val="00ED6A71"/>
    <w:rsid w:val="00ED79C2"/>
    <w:rsid w:val="00EE0C35"/>
    <w:rsid w:val="00EE0D3B"/>
    <w:rsid w:val="00EE2026"/>
    <w:rsid w:val="00EE3291"/>
    <w:rsid w:val="00EE52EA"/>
    <w:rsid w:val="00EE55E1"/>
    <w:rsid w:val="00EE7088"/>
    <w:rsid w:val="00EF0DE1"/>
    <w:rsid w:val="00EF3507"/>
    <w:rsid w:val="00EF7568"/>
    <w:rsid w:val="00EF777C"/>
    <w:rsid w:val="00F00277"/>
    <w:rsid w:val="00F00A2E"/>
    <w:rsid w:val="00F00AC0"/>
    <w:rsid w:val="00F00F9D"/>
    <w:rsid w:val="00F02BA5"/>
    <w:rsid w:val="00F02F8C"/>
    <w:rsid w:val="00F03CCC"/>
    <w:rsid w:val="00F0523B"/>
    <w:rsid w:val="00F05708"/>
    <w:rsid w:val="00F05EB1"/>
    <w:rsid w:val="00F0788B"/>
    <w:rsid w:val="00F116BA"/>
    <w:rsid w:val="00F11709"/>
    <w:rsid w:val="00F1182A"/>
    <w:rsid w:val="00F12E55"/>
    <w:rsid w:val="00F12FFF"/>
    <w:rsid w:val="00F14E55"/>
    <w:rsid w:val="00F15A82"/>
    <w:rsid w:val="00F15CDC"/>
    <w:rsid w:val="00F15F0C"/>
    <w:rsid w:val="00F1750B"/>
    <w:rsid w:val="00F204C5"/>
    <w:rsid w:val="00F21399"/>
    <w:rsid w:val="00F21E8B"/>
    <w:rsid w:val="00F222B2"/>
    <w:rsid w:val="00F229DF"/>
    <w:rsid w:val="00F22B5A"/>
    <w:rsid w:val="00F245E2"/>
    <w:rsid w:val="00F24BE2"/>
    <w:rsid w:val="00F24E5A"/>
    <w:rsid w:val="00F32EBF"/>
    <w:rsid w:val="00F3433A"/>
    <w:rsid w:val="00F35135"/>
    <w:rsid w:val="00F35A82"/>
    <w:rsid w:val="00F36917"/>
    <w:rsid w:val="00F373A5"/>
    <w:rsid w:val="00F37812"/>
    <w:rsid w:val="00F37BE4"/>
    <w:rsid w:val="00F37D6E"/>
    <w:rsid w:val="00F4043E"/>
    <w:rsid w:val="00F41ACB"/>
    <w:rsid w:val="00F43226"/>
    <w:rsid w:val="00F43A94"/>
    <w:rsid w:val="00F44828"/>
    <w:rsid w:val="00F502A4"/>
    <w:rsid w:val="00F50FD7"/>
    <w:rsid w:val="00F51A99"/>
    <w:rsid w:val="00F52DBC"/>
    <w:rsid w:val="00F52EE8"/>
    <w:rsid w:val="00F53416"/>
    <w:rsid w:val="00F54DFB"/>
    <w:rsid w:val="00F557BC"/>
    <w:rsid w:val="00F56063"/>
    <w:rsid w:val="00F564A7"/>
    <w:rsid w:val="00F56648"/>
    <w:rsid w:val="00F60699"/>
    <w:rsid w:val="00F6070B"/>
    <w:rsid w:val="00F60A1C"/>
    <w:rsid w:val="00F63A27"/>
    <w:rsid w:val="00F63A70"/>
    <w:rsid w:val="00F63C65"/>
    <w:rsid w:val="00F654BE"/>
    <w:rsid w:val="00F711F9"/>
    <w:rsid w:val="00F72224"/>
    <w:rsid w:val="00F72D54"/>
    <w:rsid w:val="00F73470"/>
    <w:rsid w:val="00F76673"/>
    <w:rsid w:val="00F76A9C"/>
    <w:rsid w:val="00F76F54"/>
    <w:rsid w:val="00F77258"/>
    <w:rsid w:val="00F806C9"/>
    <w:rsid w:val="00F80C44"/>
    <w:rsid w:val="00F80F69"/>
    <w:rsid w:val="00F81EE6"/>
    <w:rsid w:val="00F83316"/>
    <w:rsid w:val="00F83737"/>
    <w:rsid w:val="00F848B4"/>
    <w:rsid w:val="00F85063"/>
    <w:rsid w:val="00F85172"/>
    <w:rsid w:val="00F86A2F"/>
    <w:rsid w:val="00F87831"/>
    <w:rsid w:val="00F87D75"/>
    <w:rsid w:val="00F90360"/>
    <w:rsid w:val="00F912DB"/>
    <w:rsid w:val="00F92F02"/>
    <w:rsid w:val="00F932A4"/>
    <w:rsid w:val="00F935AE"/>
    <w:rsid w:val="00F9417C"/>
    <w:rsid w:val="00F943AD"/>
    <w:rsid w:val="00F95F3B"/>
    <w:rsid w:val="00F9611C"/>
    <w:rsid w:val="00F97E9B"/>
    <w:rsid w:val="00FA0C2F"/>
    <w:rsid w:val="00FA112E"/>
    <w:rsid w:val="00FA22C0"/>
    <w:rsid w:val="00FA2A4D"/>
    <w:rsid w:val="00FA3960"/>
    <w:rsid w:val="00FA3C7E"/>
    <w:rsid w:val="00FA499C"/>
    <w:rsid w:val="00FA49EF"/>
    <w:rsid w:val="00FA516F"/>
    <w:rsid w:val="00FA585E"/>
    <w:rsid w:val="00FA5ADA"/>
    <w:rsid w:val="00FA5F42"/>
    <w:rsid w:val="00FA6159"/>
    <w:rsid w:val="00FA670A"/>
    <w:rsid w:val="00FA7DD4"/>
    <w:rsid w:val="00FA7F7D"/>
    <w:rsid w:val="00FB04C9"/>
    <w:rsid w:val="00FB0A2E"/>
    <w:rsid w:val="00FB13EC"/>
    <w:rsid w:val="00FB2632"/>
    <w:rsid w:val="00FB2E31"/>
    <w:rsid w:val="00FB34D8"/>
    <w:rsid w:val="00FB500C"/>
    <w:rsid w:val="00FB5036"/>
    <w:rsid w:val="00FB6A3B"/>
    <w:rsid w:val="00FB7E8B"/>
    <w:rsid w:val="00FC1F39"/>
    <w:rsid w:val="00FC2311"/>
    <w:rsid w:val="00FC269D"/>
    <w:rsid w:val="00FC27B9"/>
    <w:rsid w:val="00FC3F8F"/>
    <w:rsid w:val="00FC57B9"/>
    <w:rsid w:val="00FC7B2D"/>
    <w:rsid w:val="00FD0185"/>
    <w:rsid w:val="00FD0F6F"/>
    <w:rsid w:val="00FD0FB8"/>
    <w:rsid w:val="00FD2EB4"/>
    <w:rsid w:val="00FD3193"/>
    <w:rsid w:val="00FD383D"/>
    <w:rsid w:val="00FD3EA7"/>
    <w:rsid w:val="00FD432C"/>
    <w:rsid w:val="00FD4D52"/>
    <w:rsid w:val="00FD52EE"/>
    <w:rsid w:val="00FD545F"/>
    <w:rsid w:val="00FD6F67"/>
    <w:rsid w:val="00FD7104"/>
    <w:rsid w:val="00FD7401"/>
    <w:rsid w:val="00FE007B"/>
    <w:rsid w:val="00FE6EC7"/>
    <w:rsid w:val="00FE71B4"/>
    <w:rsid w:val="00FE7A5A"/>
    <w:rsid w:val="00FE7EBC"/>
    <w:rsid w:val="00FF0A7E"/>
    <w:rsid w:val="00FF171C"/>
    <w:rsid w:val="00FF4E40"/>
    <w:rsid w:val="00FF5176"/>
    <w:rsid w:val="00FF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55E80F95-E994-4001-A04D-874DED6D6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 w:qFormat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locked="1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1789F"/>
    <w:pPr>
      <w:spacing w:after="120" w:line="360" w:lineRule="auto"/>
      <w:jc w:val="both"/>
    </w:pPr>
    <w:rPr>
      <w:sz w:val="24"/>
      <w:lang w:val="en-US"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20FB1"/>
    <w:pPr>
      <w:keepNext/>
      <w:pageBreakBefore/>
      <w:numPr>
        <w:numId w:val="9"/>
      </w:numPr>
      <w:spacing w:after="180" w:line="276" w:lineRule="auto"/>
      <w:ind w:left="431" w:hanging="431"/>
      <w:jc w:val="left"/>
      <w:outlineLvl w:val="0"/>
    </w:pPr>
    <w:rPr>
      <w:rFonts w:ascii="Arial" w:hAnsi="Arial" w:cs="Arial"/>
      <w:b/>
      <w:kern w:val="28"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9"/>
    <w:qFormat/>
    <w:rsid w:val="00D20FB1"/>
    <w:pPr>
      <w:keepNext/>
      <w:numPr>
        <w:ilvl w:val="1"/>
        <w:numId w:val="9"/>
      </w:numPr>
      <w:spacing w:before="240" w:line="276" w:lineRule="auto"/>
      <w:ind w:left="578" w:hanging="578"/>
      <w:outlineLvl w:val="1"/>
    </w:pPr>
    <w:rPr>
      <w:rFonts w:ascii="Arial" w:hAnsi="Arial" w:cs="Arial"/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99"/>
    <w:qFormat/>
    <w:rsid w:val="00D20FB1"/>
    <w:pPr>
      <w:keepNext/>
      <w:numPr>
        <w:ilvl w:val="2"/>
        <w:numId w:val="9"/>
      </w:numPr>
      <w:spacing w:before="240" w:line="276" w:lineRule="auto"/>
      <w:outlineLvl w:val="2"/>
    </w:pPr>
    <w:rPr>
      <w:rFonts w:ascii="Arial" w:hAnsi="Arial" w:cs="Arial"/>
      <w:b/>
    </w:rPr>
  </w:style>
  <w:style w:type="paragraph" w:styleId="berschrift4">
    <w:name w:val="heading 4"/>
    <w:basedOn w:val="Standard"/>
    <w:next w:val="Standard"/>
    <w:link w:val="berschrift4Zchn"/>
    <w:uiPriority w:val="99"/>
    <w:qFormat/>
    <w:rsid w:val="00F80C44"/>
    <w:pPr>
      <w:keepNext/>
      <w:numPr>
        <w:ilvl w:val="3"/>
        <w:numId w:val="9"/>
      </w:numPr>
      <w:spacing w:before="240"/>
      <w:outlineLvl w:val="3"/>
    </w:pPr>
    <w:rPr>
      <w:b/>
    </w:rPr>
  </w:style>
  <w:style w:type="paragraph" w:styleId="berschrift5">
    <w:name w:val="heading 5"/>
    <w:basedOn w:val="Standard"/>
    <w:next w:val="Standard"/>
    <w:link w:val="berschrift5Zchn"/>
    <w:uiPriority w:val="99"/>
    <w:qFormat/>
    <w:rsid w:val="00F80C44"/>
    <w:pPr>
      <w:numPr>
        <w:ilvl w:val="4"/>
        <w:numId w:val="9"/>
      </w:numPr>
      <w:spacing w:before="240"/>
      <w:outlineLvl w:val="4"/>
    </w:pPr>
    <w:rPr>
      <w:i/>
    </w:rPr>
  </w:style>
  <w:style w:type="paragraph" w:styleId="berschrift6">
    <w:name w:val="heading 6"/>
    <w:basedOn w:val="Standard"/>
    <w:next w:val="Standard"/>
    <w:link w:val="berschrift6Zchn"/>
    <w:uiPriority w:val="99"/>
    <w:qFormat/>
    <w:rsid w:val="00F80C44"/>
    <w:pPr>
      <w:numPr>
        <w:ilvl w:val="5"/>
        <w:numId w:val="9"/>
      </w:numPr>
      <w:spacing w:before="240" w:after="60"/>
      <w:outlineLvl w:val="5"/>
    </w:pPr>
    <w:rPr>
      <w:i/>
      <w:sz w:val="22"/>
    </w:rPr>
  </w:style>
  <w:style w:type="paragraph" w:styleId="berschrift7">
    <w:name w:val="heading 7"/>
    <w:basedOn w:val="Standard"/>
    <w:next w:val="Standard"/>
    <w:link w:val="berschrift7Zchn"/>
    <w:uiPriority w:val="99"/>
    <w:qFormat/>
    <w:rsid w:val="006C2463"/>
    <w:pPr>
      <w:numPr>
        <w:ilvl w:val="6"/>
        <w:numId w:val="9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uiPriority w:val="99"/>
    <w:qFormat/>
    <w:rsid w:val="006C2463"/>
    <w:pPr>
      <w:numPr>
        <w:ilvl w:val="7"/>
        <w:numId w:val="9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uiPriority w:val="99"/>
    <w:qFormat/>
    <w:rsid w:val="006C2463"/>
    <w:pPr>
      <w:numPr>
        <w:ilvl w:val="8"/>
        <w:numId w:val="9"/>
      </w:numPr>
      <w:spacing w:before="240" w:after="60"/>
      <w:outlineLvl w:val="8"/>
    </w:pPr>
    <w:rPr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locked/>
    <w:rsid w:val="00D20FB1"/>
    <w:rPr>
      <w:rFonts w:ascii="Arial" w:hAnsi="Arial" w:cs="Arial"/>
      <w:b/>
      <w:kern w:val="28"/>
      <w:sz w:val="36"/>
      <w:szCs w:val="36"/>
      <w:lang w:val="en-US" w:eastAsia="de-DE"/>
    </w:rPr>
  </w:style>
  <w:style w:type="character" w:customStyle="1" w:styleId="berschrift2Zchn">
    <w:name w:val="Überschrift 2 Zchn"/>
    <w:link w:val="berschrift2"/>
    <w:uiPriority w:val="99"/>
    <w:locked/>
    <w:rsid w:val="00D20FB1"/>
    <w:rPr>
      <w:rFonts w:ascii="Arial" w:hAnsi="Arial" w:cs="Arial"/>
      <w:b/>
      <w:sz w:val="28"/>
      <w:lang w:val="en-US" w:eastAsia="de-DE"/>
    </w:rPr>
  </w:style>
  <w:style w:type="character" w:customStyle="1" w:styleId="berschrift3Zchn">
    <w:name w:val="Überschrift 3 Zchn"/>
    <w:link w:val="berschrift3"/>
    <w:uiPriority w:val="99"/>
    <w:locked/>
    <w:rsid w:val="00D20FB1"/>
    <w:rPr>
      <w:rFonts w:ascii="Arial" w:hAnsi="Arial" w:cs="Arial"/>
      <w:b/>
      <w:sz w:val="24"/>
      <w:lang w:val="en-US" w:eastAsia="de-DE"/>
    </w:rPr>
  </w:style>
  <w:style w:type="character" w:customStyle="1" w:styleId="berschrift4Zchn">
    <w:name w:val="Überschrift 4 Zchn"/>
    <w:link w:val="berschrift4"/>
    <w:uiPriority w:val="99"/>
    <w:locked/>
    <w:rsid w:val="006D26E5"/>
    <w:rPr>
      <w:b/>
      <w:sz w:val="24"/>
      <w:lang w:val="en-US" w:eastAsia="de-DE"/>
    </w:rPr>
  </w:style>
  <w:style w:type="character" w:customStyle="1" w:styleId="berschrift5Zchn">
    <w:name w:val="Überschrift 5 Zchn"/>
    <w:link w:val="berschrift5"/>
    <w:uiPriority w:val="99"/>
    <w:locked/>
    <w:rsid w:val="006D26E5"/>
    <w:rPr>
      <w:i/>
      <w:sz w:val="24"/>
      <w:lang w:val="en-US" w:eastAsia="de-DE"/>
    </w:rPr>
  </w:style>
  <w:style w:type="character" w:customStyle="1" w:styleId="berschrift6Zchn">
    <w:name w:val="Überschrift 6 Zchn"/>
    <w:link w:val="berschrift6"/>
    <w:uiPriority w:val="99"/>
    <w:locked/>
    <w:rsid w:val="006D26E5"/>
    <w:rPr>
      <w:i/>
      <w:sz w:val="22"/>
      <w:lang w:val="en-US" w:eastAsia="de-DE"/>
    </w:rPr>
  </w:style>
  <w:style w:type="character" w:customStyle="1" w:styleId="berschrift7Zchn">
    <w:name w:val="Überschrift 7 Zchn"/>
    <w:link w:val="berschrift7"/>
    <w:uiPriority w:val="99"/>
    <w:locked/>
    <w:rsid w:val="006D26E5"/>
    <w:rPr>
      <w:lang w:val="en-US" w:eastAsia="de-DE"/>
    </w:rPr>
  </w:style>
  <w:style w:type="character" w:customStyle="1" w:styleId="berschrift8Zchn">
    <w:name w:val="Überschrift 8 Zchn"/>
    <w:link w:val="berschrift8"/>
    <w:uiPriority w:val="99"/>
    <w:locked/>
    <w:rsid w:val="006D26E5"/>
    <w:rPr>
      <w:i/>
      <w:lang w:val="en-US" w:eastAsia="de-DE"/>
    </w:rPr>
  </w:style>
  <w:style w:type="character" w:customStyle="1" w:styleId="berschrift9Zchn">
    <w:name w:val="Überschrift 9 Zchn"/>
    <w:link w:val="berschrift9"/>
    <w:uiPriority w:val="99"/>
    <w:locked/>
    <w:rsid w:val="006D26E5"/>
    <w:rPr>
      <w:b/>
      <w:i/>
      <w:sz w:val="18"/>
      <w:lang w:val="en-US" w:eastAsia="de-DE"/>
    </w:rPr>
  </w:style>
  <w:style w:type="paragraph" w:styleId="Beschriftung">
    <w:name w:val="caption"/>
    <w:basedOn w:val="Standard"/>
    <w:next w:val="Standard"/>
    <w:uiPriority w:val="99"/>
    <w:qFormat/>
    <w:rsid w:val="00FD2EB4"/>
    <w:pPr>
      <w:spacing w:before="180"/>
      <w:jc w:val="center"/>
    </w:pPr>
    <w:rPr>
      <w:i/>
      <w:sz w:val="20"/>
    </w:rPr>
  </w:style>
  <w:style w:type="paragraph" w:customStyle="1" w:styleId="Abschnitt">
    <w:name w:val="Abschnitt"/>
    <w:basedOn w:val="Standard"/>
    <w:next w:val="Standard"/>
    <w:uiPriority w:val="99"/>
    <w:rsid w:val="00F80C44"/>
    <w:pPr>
      <w:spacing w:before="120"/>
    </w:pPr>
    <w:rPr>
      <w:b/>
      <w:i/>
    </w:rPr>
  </w:style>
  <w:style w:type="paragraph" w:customStyle="1" w:styleId="Metaberschrift">
    <w:name w:val="MetaÜberschrift"/>
    <w:basedOn w:val="Standard"/>
    <w:next w:val="Standard"/>
    <w:uiPriority w:val="99"/>
    <w:rsid w:val="00F80C44"/>
    <w:pPr>
      <w:pageBreakBefore/>
      <w:spacing w:before="240" w:after="240"/>
      <w:jc w:val="left"/>
    </w:pPr>
    <w:rPr>
      <w:b/>
      <w:sz w:val="38"/>
    </w:rPr>
  </w:style>
  <w:style w:type="paragraph" w:customStyle="1" w:styleId="TabelleStandard">
    <w:name w:val="TabelleStandard"/>
    <w:basedOn w:val="Standard"/>
    <w:uiPriority w:val="99"/>
    <w:rsid w:val="00F80C44"/>
    <w:pPr>
      <w:spacing w:before="40" w:after="40" w:line="240" w:lineRule="auto"/>
      <w:jc w:val="left"/>
    </w:pPr>
    <w:rPr>
      <w:sz w:val="22"/>
    </w:rPr>
  </w:style>
  <w:style w:type="paragraph" w:styleId="Kopfzeile">
    <w:name w:val="header"/>
    <w:basedOn w:val="Standard"/>
    <w:link w:val="KopfzeileZchn"/>
    <w:autoRedefine/>
    <w:uiPriority w:val="99"/>
    <w:rsid w:val="00C225E6"/>
    <w:pPr>
      <w:tabs>
        <w:tab w:val="center" w:pos="4536"/>
        <w:tab w:val="right" w:pos="9072"/>
      </w:tabs>
    </w:pPr>
    <w:rPr>
      <w:noProof/>
      <w:sz w:val="20"/>
      <w:u w:val="single"/>
    </w:rPr>
  </w:style>
  <w:style w:type="character" w:customStyle="1" w:styleId="KopfzeileZchn">
    <w:name w:val="Kopfzeile Zchn"/>
    <w:link w:val="Kopfzeile"/>
    <w:uiPriority w:val="99"/>
    <w:locked/>
    <w:rsid w:val="00C225E6"/>
    <w:rPr>
      <w:noProof/>
      <w:u w:val="single"/>
      <w:lang w:val="en-US" w:eastAsia="de-DE"/>
    </w:rPr>
  </w:style>
  <w:style w:type="paragraph" w:customStyle="1" w:styleId="Bild">
    <w:name w:val="Bild"/>
    <w:basedOn w:val="Standard"/>
    <w:next w:val="Standard"/>
    <w:uiPriority w:val="99"/>
    <w:rsid w:val="00F80C44"/>
    <w:pPr>
      <w:spacing w:line="240" w:lineRule="auto"/>
      <w:jc w:val="center"/>
    </w:pPr>
    <w:rPr>
      <w:noProof/>
    </w:rPr>
  </w:style>
  <w:style w:type="paragraph" w:customStyle="1" w:styleId="Anhangberschrift1">
    <w:name w:val="AnhangÜberschrift 1"/>
    <w:basedOn w:val="Standard"/>
    <w:next w:val="Standard"/>
    <w:uiPriority w:val="99"/>
    <w:rsid w:val="00F80C44"/>
    <w:pPr>
      <w:numPr>
        <w:numId w:val="10"/>
      </w:numPr>
      <w:spacing w:before="240" w:after="240"/>
      <w:jc w:val="left"/>
      <w:outlineLvl w:val="0"/>
    </w:pPr>
    <w:rPr>
      <w:b/>
      <w:sz w:val="34"/>
    </w:rPr>
  </w:style>
  <w:style w:type="paragraph" w:customStyle="1" w:styleId="Anhangberschrift2">
    <w:name w:val="AnhangÜberschrift 2"/>
    <w:basedOn w:val="Standard"/>
    <w:next w:val="Standard"/>
    <w:uiPriority w:val="99"/>
    <w:rsid w:val="00F80C44"/>
    <w:pPr>
      <w:numPr>
        <w:ilvl w:val="1"/>
        <w:numId w:val="10"/>
      </w:numPr>
      <w:spacing w:before="240"/>
      <w:jc w:val="left"/>
      <w:outlineLvl w:val="1"/>
    </w:pPr>
    <w:rPr>
      <w:b/>
      <w:sz w:val="30"/>
    </w:rPr>
  </w:style>
  <w:style w:type="paragraph" w:styleId="Fuzeile">
    <w:name w:val="footer"/>
    <w:basedOn w:val="Standard"/>
    <w:link w:val="FuzeileZchn"/>
    <w:uiPriority w:val="99"/>
    <w:rsid w:val="00F80C4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semiHidden/>
    <w:locked/>
    <w:rsid w:val="006D26E5"/>
    <w:rPr>
      <w:rFonts w:cs="Times New Roman"/>
      <w:sz w:val="20"/>
      <w:szCs w:val="20"/>
    </w:rPr>
  </w:style>
  <w:style w:type="character" w:styleId="Seitenzahl">
    <w:name w:val="page number"/>
    <w:uiPriority w:val="99"/>
    <w:rsid w:val="00F80C44"/>
    <w:rPr>
      <w:rFonts w:cs="Times New Roman"/>
    </w:rPr>
  </w:style>
  <w:style w:type="paragraph" w:styleId="Verzeichnis1">
    <w:name w:val="toc 1"/>
    <w:basedOn w:val="Standard"/>
    <w:next w:val="Standard"/>
    <w:autoRedefine/>
    <w:uiPriority w:val="39"/>
    <w:qFormat/>
    <w:rsid w:val="004861C2"/>
    <w:pPr>
      <w:spacing w:before="120"/>
      <w:jc w:val="left"/>
    </w:pPr>
    <w:rPr>
      <w:rFonts w:ascii="Calibri" w:hAnsi="Calibri"/>
      <w:b/>
      <w:bCs/>
      <w:iCs/>
      <w:caps/>
      <w:szCs w:val="24"/>
    </w:rPr>
  </w:style>
  <w:style w:type="paragraph" w:styleId="Verzeichnis2">
    <w:name w:val="toc 2"/>
    <w:basedOn w:val="Standard"/>
    <w:next w:val="Standard"/>
    <w:autoRedefine/>
    <w:uiPriority w:val="39"/>
    <w:rsid w:val="004861C2"/>
    <w:pPr>
      <w:spacing w:after="0"/>
      <w:ind w:left="240"/>
      <w:jc w:val="left"/>
    </w:pPr>
    <w:rPr>
      <w:rFonts w:ascii="Calibri" w:hAnsi="Calibri"/>
      <w:bCs/>
      <w:sz w:val="22"/>
      <w:szCs w:val="22"/>
    </w:rPr>
  </w:style>
  <w:style w:type="paragraph" w:styleId="Verzeichnis3">
    <w:name w:val="toc 3"/>
    <w:basedOn w:val="Standard"/>
    <w:next w:val="Standard"/>
    <w:autoRedefine/>
    <w:uiPriority w:val="39"/>
    <w:rsid w:val="004861C2"/>
    <w:pPr>
      <w:spacing w:after="0"/>
      <w:ind w:left="480"/>
      <w:jc w:val="left"/>
    </w:pPr>
    <w:rPr>
      <w:rFonts w:ascii="Calibri" w:hAnsi="Calibri"/>
      <w:sz w:val="20"/>
    </w:rPr>
  </w:style>
  <w:style w:type="paragraph" w:styleId="Verzeichnis4">
    <w:name w:val="toc 4"/>
    <w:basedOn w:val="Standard"/>
    <w:next w:val="Standard"/>
    <w:autoRedefine/>
    <w:uiPriority w:val="39"/>
    <w:rsid w:val="00BB6A57"/>
    <w:pPr>
      <w:spacing w:after="0"/>
      <w:ind w:left="720"/>
      <w:jc w:val="left"/>
    </w:pPr>
    <w:rPr>
      <w:rFonts w:asciiTheme="minorHAnsi" w:hAnsiTheme="minorHAnsi"/>
      <w:sz w:val="20"/>
    </w:rPr>
  </w:style>
  <w:style w:type="paragraph" w:styleId="Verzeichnis5">
    <w:name w:val="toc 5"/>
    <w:basedOn w:val="Standard"/>
    <w:next w:val="Standard"/>
    <w:autoRedefine/>
    <w:uiPriority w:val="99"/>
    <w:semiHidden/>
    <w:rsid w:val="00BB6A57"/>
    <w:pPr>
      <w:spacing w:after="0"/>
      <w:ind w:left="960"/>
      <w:jc w:val="left"/>
    </w:pPr>
    <w:rPr>
      <w:rFonts w:asciiTheme="minorHAnsi" w:hAnsiTheme="minorHAnsi"/>
      <w:sz w:val="20"/>
    </w:rPr>
  </w:style>
  <w:style w:type="paragraph" w:styleId="Verzeichnis6">
    <w:name w:val="toc 6"/>
    <w:basedOn w:val="Standard"/>
    <w:next w:val="Standard"/>
    <w:autoRedefine/>
    <w:uiPriority w:val="99"/>
    <w:semiHidden/>
    <w:rsid w:val="00BB6A57"/>
    <w:pPr>
      <w:spacing w:after="0"/>
      <w:ind w:left="1200"/>
      <w:jc w:val="left"/>
    </w:pPr>
    <w:rPr>
      <w:rFonts w:asciiTheme="minorHAnsi" w:hAnsiTheme="minorHAnsi"/>
      <w:sz w:val="20"/>
    </w:rPr>
  </w:style>
  <w:style w:type="paragraph" w:styleId="Verzeichnis7">
    <w:name w:val="toc 7"/>
    <w:basedOn w:val="Standard"/>
    <w:next w:val="Standard"/>
    <w:autoRedefine/>
    <w:uiPriority w:val="99"/>
    <w:semiHidden/>
    <w:rsid w:val="00BB6A57"/>
    <w:pPr>
      <w:spacing w:after="0"/>
      <w:ind w:left="1440"/>
      <w:jc w:val="left"/>
    </w:pPr>
    <w:rPr>
      <w:rFonts w:asciiTheme="minorHAnsi" w:hAnsiTheme="minorHAnsi"/>
      <w:sz w:val="20"/>
    </w:rPr>
  </w:style>
  <w:style w:type="paragraph" w:styleId="Verzeichnis8">
    <w:name w:val="toc 8"/>
    <w:basedOn w:val="Standard"/>
    <w:next w:val="Standard"/>
    <w:autoRedefine/>
    <w:uiPriority w:val="99"/>
    <w:semiHidden/>
    <w:rsid w:val="00BB6A57"/>
    <w:pPr>
      <w:spacing w:after="0"/>
      <w:ind w:left="1680"/>
      <w:jc w:val="left"/>
    </w:pPr>
    <w:rPr>
      <w:rFonts w:asciiTheme="minorHAnsi" w:hAnsiTheme="minorHAnsi"/>
      <w:sz w:val="20"/>
    </w:rPr>
  </w:style>
  <w:style w:type="paragraph" w:styleId="Verzeichnis9">
    <w:name w:val="toc 9"/>
    <w:basedOn w:val="Standard"/>
    <w:next w:val="Standard"/>
    <w:autoRedefine/>
    <w:uiPriority w:val="99"/>
    <w:semiHidden/>
    <w:rsid w:val="00BB6A57"/>
    <w:pPr>
      <w:spacing w:after="0"/>
      <w:ind w:left="1920"/>
      <w:jc w:val="left"/>
    </w:pPr>
    <w:rPr>
      <w:rFonts w:asciiTheme="minorHAnsi" w:hAnsiTheme="minorHAnsi"/>
      <w:sz w:val="20"/>
    </w:rPr>
  </w:style>
  <w:style w:type="paragraph" w:styleId="Abbildungsverzeichnis">
    <w:name w:val="table of figures"/>
    <w:basedOn w:val="Standard"/>
    <w:next w:val="Standard"/>
    <w:uiPriority w:val="99"/>
    <w:rsid w:val="00791590"/>
    <w:pPr>
      <w:spacing w:after="0"/>
      <w:jc w:val="left"/>
    </w:pPr>
    <w:rPr>
      <w:rFonts w:asciiTheme="minorHAnsi" w:hAnsiTheme="minorHAnsi"/>
      <w:i/>
      <w:iCs/>
    </w:rPr>
  </w:style>
  <w:style w:type="paragraph" w:customStyle="1" w:styleId="Literaturquelle">
    <w:name w:val="Literaturquelle"/>
    <w:basedOn w:val="Standard"/>
    <w:uiPriority w:val="99"/>
    <w:rsid w:val="00F80C44"/>
    <w:pPr>
      <w:ind w:left="709" w:hanging="709"/>
    </w:pPr>
  </w:style>
  <w:style w:type="paragraph" w:customStyle="1" w:styleId="Tabellen">
    <w:name w:val="Tabellen"/>
    <w:basedOn w:val="Standard"/>
    <w:uiPriority w:val="99"/>
    <w:rsid w:val="00F80C44"/>
    <w:pPr>
      <w:keepNext/>
      <w:spacing w:before="80" w:after="80" w:line="240" w:lineRule="auto"/>
      <w:jc w:val="left"/>
    </w:pPr>
  </w:style>
  <w:style w:type="paragraph" w:customStyle="1" w:styleId="Absatz-berschrift">
    <w:name w:val="Absatz-Überschrift"/>
    <w:basedOn w:val="Standard"/>
    <w:next w:val="Standard"/>
    <w:uiPriority w:val="99"/>
    <w:rsid w:val="00F80C44"/>
    <w:pPr>
      <w:tabs>
        <w:tab w:val="right" w:pos="567"/>
        <w:tab w:val="left" w:pos="1418"/>
        <w:tab w:val="left" w:pos="2835"/>
        <w:tab w:val="left" w:pos="4253"/>
        <w:tab w:val="left" w:pos="5670"/>
        <w:tab w:val="right" w:pos="7088"/>
        <w:tab w:val="right" w:pos="8222"/>
      </w:tabs>
      <w:spacing w:before="120" w:after="60" w:line="300" w:lineRule="atLeast"/>
      <w:jc w:val="left"/>
    </w:pPr>
    <w:rPr>
      <w:b/>
      <w:lang w:val="de-CH"/>
    </w:rPr>
  </w:style>
  <w:style w:type="paragraph" w:customStyle="1" w:styleId="BeispielCase">
    <w:name w:val="Beispiel/Case"/>
    <w:basedOn w:val="Standard"/>
    <w:uiPriority w:val="99"/>
    <w:rsid w:val="00F80C44"/>
    <w:pPr>
      <w:keepNext/>
      <w:shd w:val="pct25" w:color="auto" w:fill="FFFFFF"/>
      <w:ind w:left="851" w:right="851"/>
    </w:pPr>
  </w:style>
  <w:style w:type="paragraph" w:styleId="Funotentext">
    <w:name w:val="footnote text"/>
    <w:aliases w:val="Fußnote"/>
    <w:basedOn w:val="Standard"/>
    <w:link w:val="FunotentextZchn"/>
    <w:uiPriority w:val="99"/>
    <w:semiHidden/>
    <w:rsid w:val="00F80C44"/>
    <w:pPr>
      <w:spacing w:after="40" w:line="240" w:lineRule="auto"/>
    </w:pPr>
    <w:rPr>
      <w:sz w:val="20"/>
    </w:rPr>
  </w:style>
  <w:style w:type="character" w:customStyle="1" w:styleId="FunotentextZchn">
    <w:name w:val="Fußnotentext Zchn"/>
    <w:aliases w:val="Fußnote Zchn"/>
    <w:link w:val="Funotentext"/>
    <w:uiPriority w:val="99"/>
    <w:semiHidden/>
    <w:locked/>
    <w:rsid w:val="006D26E5"/>
    <w:rPr>
      <w:rFonts w:cs="Times New Roman"/>
      <w:sz w:val="20"/>
      <w:szCs w:val="20"/>
    </w:rPr>
  </w:style>
  <w:style w:type="character" w:styleId="Funotenzeichen">
    <w:name w:val="footnote reference"/>
    <w:uiPriority w:val="99"/>
    <w:semiHidden/>
    <w:rsid w:val="006C2463"/>
    <w:rPr>
      <w:rFonts w:ascii="Times New Roman" w:hAnsi="Times New Roman" w:cs="Times New Roman"/>
      <w:sz w:val="20"/>
      <w:vertAlign w:val="superscript"/>
    </w:rPr>
  </w:style>
  <w:style w:type="paragraph" w:customStyle="1" w:styleId="Grafik">
    <w:name w:val="Grafik"/>
    <w:basedOn w:val="Standard"/>
    <w:next w:val="Standard"/>
    <w:uiPriority w:val="99"/>
    <w:rsid w:val="00F80C44"/>
    <w:pPr>
      <w:spacing w:after="0" w:line="240" w:lineRule="auto"/>
      <w:jc w:val="center"/>
    </w:pPr>
    <w:rPr>
      <w:sz w:val="22"/>
    </w:rPr>
  </w:style>
  <w:style w:type="paragraph" w:styleId="Aufzhlungszeichen">
    <w:name w:val="List Bullet"/>
    <w:basedOn w:val="Standard"/>
    <w:autoRedefine/>
    <w:uiPriority w:val="99"/>
    <w:rsid w:val="00F80C44"/>
    <w:pPr>
      <w:tabs>
        <w:tab w:val="num" w:pos="360"/>
      </w:tabs>
      <w:spacing w:after="180" w:line="320" w:lineRule="atLeast"/>
      <w:ind w:left="360" w:hanging="360"/>
    </w:pPr>
    <w:rPr>
      <w:sz w:val="22"/>
    </w:rPr>
  </w:style>
  <w:style w:type="paragraph" w:customStyle="1" w:styleId="Aufzhlung">
    <w:name w:val="Aufzählung"/>
    <w:basedOn w:val="Standard"/>
    <w:uiPriority w:val="99"/>
    <w:rsid w:val="00F80C44"/>
    <w:pPr>
      <w:tabs>
        <w:tab w:val="num" w:pos="360"/>
      </w:tabs>
      <w:spacing w:after="180" w:line="320" w:lineRule="atLeast"/>
      <w:ind w:left="360" w:hanging="360"/>
    </w:pPr>
    <w:rPr>
      <w:sz w:val="22"/>
    </w:rPr>
  </w:style>
  <w:style w:type="paragraph" w:customStyle="1" w:styleId="Referenzeintrag">
    <w:name w:val="Referenzeintrag"/>
    <w:basedOn w:val="Standard"/>
    <w:next w:val="Referenz"/>
    <w:uiPriority w:val="99"/>
    <w:rsid w:val="00F80C44"/>
    <w:pPr>
      <w:spacing w:line="320" w:lineRule="atLeast"/>
    </w:pPr>
  </w:style>
  <w:style w:type="paragraph" w:customStyle="1" w:styleId="Referenz">
    <w:name w:val="Referenz"/>
    <w:basedOn w:val="Standard"/>
    <w:next w:val="Referenzeintrag"/>
    <w:uiPriority w:val="99"/>
    <w:rsid w:val="00F80C44"/>
    <w:pPr>
      <w:keepNext/>
      <w:spacing w:after="0" w:line="320" w:lineRule="atLeast"/>
    </w:pPr>
  </w:style>
  <w:style w:type="character" w:styleId="Hyperlink">
    <w:name w:val="Hyperlink"/>
    <w:uiPriority w:val="99"/>
    <w:rsid w:val="00F80C44"/>
    <w:rPr>
      <w:rFonts w:cs="Times New Roman"/>
      <w:color w:val="0000FF"/>
      <w:u w:val="single"/>
    </w:rPr>
  </w:style>
  <w:style w:type="paragraph" w:styleId="Textkrper-Zeileneinzug">
    <w:name w:val="Body Text Indent"/>
    <w:basedOn w:val="Standard"/>
    <w:link w:val="Textkrper-ZeileneinzugZchn"/>
    <w:uiPriority w:val="99"/>
    <w:rsid w:val="00F80C44"/>
    <w:pPr>
      <w:spacing w:after="180" w:line="320" w:lineRule="atLeast"/>
      <w:ind w:left="426"/>
    </w:pPr>
    <w:rPr>
      <w:sz w:val="22"/>
    </w:rPr>
  </w:style>
  <w:style w:type="character" w:customStyle="1" w:styleId="Textkrper-ZeileneinzugZchn">
    <w:name w:val="Textkörper-Zeileneinzug Zchn"/>
    <w:link w:val="Textkrper-Zeileneinzug"/>
    <w:uiPriority w:val="99"/>
    <w:semiHidden/>
    <w:locked/>
    <w:rsid w:val="006D26E5"/>
    <w:rPr>
      <w:rFonts w:cs="Times New Roman"/>
      <w:sz w:val="20"/>
      <w:szCs w:val="20"/>
    </w:rPr>
  </w:style>
  <w:style w:type="paragraph" w:styleId="Textkrper-Einzug2">
    <w:name w:val="Body Text Indent 2"/>
    <w:basedOn w:val="Standard"/>
    <w:link w:val="Textkrper-Einzug2Zchn"/>
    <w:uiPriority w:val="99"/>
    <w:rsid w:val="00F80C44"/>
    <w:pPr>
      <w:ind w:left="284" w:right="284"/>
    </w:pPr>
    <w:rPr>
      <w:i/>
    </w:rPr>
  </w:style>
  <w:style w:type="character" w:customStyle="1" w:styleId="Textkrper-Einzug2Zchn">
    <w:name w:val="Textkörper-Einzug 2 Zchn"/>
    <w:link w:val="Textkrper-Einzug2"/>
    <w:uiPriority w:val="99"/>
    <w:semiHidden/>
    <w:locked/>
    <w:rsid w:val="006D26E5"/>
    <w:rPr>
      <w:rFonts w:cs="Times New Roman"/>
      <w:sz w:val="20"/>
      <w:szCs w:val="20"/>
    </w:rPr>
  </w:style>
  <w:style w:type="paragraph" w:styleId="Textkrper-Einzug3">
    <w:name w:val="Body Text Indent 3"/>
    <w:basedOn w:val="Standard"/>
    <w:link w:val="Textkrper-Einzug3Zchn"/>
    <w:uiPriority w:val="99"/>
    <w:rsid w:val="00F80C44"/>
    <w:pPr>
      <w:spacing w:after="180" w:line="320" w:lineRule="atLeast"/>
      <w:ind w:left="567"/>
    </w:pPr>
    <w:rPr>
      <w:sz w:val="22"/>
    </w:rPr>
  </w:style>
  <w:style w:type="character" w:customStyle="1" w:styleId="Textkrper-Einzug3Zchn">
    <w:name w:val="Textkörper-Einzug 3 Zchn"/>
    <w:link w:val="Textkrper-Einzug3"/>
    <w:uiPriority w:val="99"/>
    <w:semiHidden/>
    <w:locked/>
    <w:rsid w:val="006D26E5"/>
    <w:rPr>
      <w:rFonts w:cs="Times New Roman"/>
      <w:sz w:val="16"/>
      <w:szCs w:val="16"/>
    </w:rPr>
  </w:style>
  <w:style w:type="paragraph" w:customStyle="1" w:styleId="Literatur">
    <w:name w:val="Literatur"/>
    <w:basedOn w:val="Standard"/>
    <w:uiPriority w:val="99"/>
    <w:rsid w:val="00F80C44"/>
    <w:pPr>
      <w:spacing w:before="120" w:after="0" w:line="220" w:lineRule="atLeast"/>
      <w:ind w:left="284" w:hanging="284"/>
    </w:pPr>
    <w:rPr>
      <w:noProof/>
      <w:sz w:val="18"/>
    </w:rPr>
  </w:style>
  <w:style w:type="paragraph" w:customStyle="1" w:styleId="AufzhlungmitPunkten">
    <w:name w:val="Aufzählung mit Punkten"/>
    <w:basedOn w:val="Standard"/>
    <w:uiPriority w:val="99"/>
    <w:rsid w:val="00F80C44"/>
    <w:pPr>
      <w:tabs>
        <w:tab w:val="left" w:pos="284"/>
      </w:tabs>
      <w:spacing w:before="120" w:after="0" w:line="240" w:lineRule="atLeast"/>
      <w:ind w:left="283" w:hanging="283"/>
    </w:pPr>
    <w:rPr>
      <w:noProof/>
      <w:sz w:val="20"/>
    </w:rPr>
  </w:style>
  <w:style w:type="paragraph" w:customStyle="1" w:styleId="Kopfzeile-linkeSeite">
    <w:name w:val="Kopfzeile - linke Seite"/>
    <w:basedOn w:val="Standard"/>
    <w:uiPriority w:val="99"/>
    <w:rsid w:val="00F80C44"/>
    <w:pPr>
      <w:tabs>
        <w:tab w:val="left" w:pos="680"/>
      </w:tabs>
      <w:spacing w:after="0" w:line="240" w:lineRule="exact"/>
      <w:jc w:val="left"/>
    </w:pPr>
    <w:rPr>
      <w:noProof/>
      <w:sz w:val="18"/>
    </w:rPr>
  </w:style>
  <w:style w:type="paragraph" w:styleId="Blocktext">
    <w:name w:val="Block Text"/>
    <w:basedOn w:val="Standard"/>
    <w:uiPriority w:val="99"/>
    <w:rsid w:val="00F80C44"/>
    <w:pPr>
      <w:ind w:left="142" w:right="140"/>
    </w:pPr>
    <w:rPr>
      <w:i/>
    </w:rPr>
  </w:style>
  <w:style w:type="paragraph" w:styleId="Liste">
    <w:name w:val="List"/>
    <w:basedOn w:val="Standard"/>
    <w:uiPriority w:val="99"/>
    <w:rsid w:val="00F80C44"/>
    <w:p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  <w:tab w:val="left" w:pos="8980"/>
      </w:tabs>
      <w:spacing w:before="60" w:line="360" w:lineRule="atLeast"/>
      <w:ind w:left="283" w:hanging="283"/>
    </w:pPr>
  </w:style>
  <w:style w:type="paragraph" w:styleId="Listennummer">
    <w:name w:val="List Number"/>
    <w:basedOn w:val="Standard"/>
    <w:uiPriority w:val="99"/>
    <w:rsid w:val="00F80C44"/>
    <w:pPr>
      <w:tabs>
        <w:tab w:val="num" w:pos="360"/>
      </w:tabs>
      <w:ind w:left="360" w:hanging="360"/>
    </w:pPr>
  </w:style>
  <w:style w:type="paragraph" w:customStyle="1" w:styleId="LegendeunterAbbildung">
    <w:name w:val="Legende unter Abbildung"/>
    <w:basedOn w:val="Standard"/>
    <w:uiPriority w:val="99"/>
    <w:rsid w:val="00F80C44"/>
    <w:pPr>
      <w:keepLines/>
      <w:tabs>
        <w:tab w:val="left" w:pos="284"/>
      </w:tabs>
      <w:spacing w:before="120" w:after="240" w:line="200" w:lineRule="atLeast"/>
    </w:pPr>
    <w:rPr>
      <w:sz w:val="18"/>
    </w:rPr>
  </w:style>
  <w:style w:type="paragraph" w:customStyle="1" w:styleId="Text">
    <w:name w:val="Text"/>
    <w:basedOn w:val="Standard"/>
    <w:uiPriority w:val="99"/>
    <w:rsid w:val="00F80C44"/>
    <w:pPr>
      <w:tabs>
        <w:tab w:val="left" w:pos="1418"/>
        <w:tab w:val="left" w:pos="2835"/>
        <w:tab w:val="left" w:pos="4253"/>
        <w:tab w:val="left" w:pos="5670"/>
        <w:tab w:val="left" w:pos="7088"/>
        <w:tab w:val="left" w:pos="8505"/>
        <w:tab w:val="left" w:pos="8980"/>
      </w:tabs>
      <w:spacing w:before="60" w:line="360" w:lineRule="atLeast"/>
    </w:pPr>
  </w:style>
  <w:style w:type="paragraph" w:customStyle="1" w:styleId="Metaberschrift2">
    <w:name w:val="MetaÜberschrift2"/>
    <w:basedOn w:val="Metaberschrift"/>
    <w:uiPriority w:val="99"/>
    <w:rsid w:val="00F80C44"/>
    <w:pPr>
      <w:outlineLvl w:val="0"/>
    </w:pPr>
  </w:style>
  <w:style w:type="character" w:styleId="BesuchterLink">
    <w:name w:val="FollowedHyperlink"/>
    <w:uiPriority w:val="99"/>
    <w:rsid w:val="00F80C44"/>
    <w:rPr>
      <w:rFonts w:cs="Times New Roman"/>
      <w:color w:val="800080"/>
      <w:u w:val="single"/>
    </w:rPr>
  </w:style>
  <w:style w:type="character" w:styleId="Hervorhebung">
    <w:name w:val="Emphasis"/>
    <w:uiPriority w:val="99"/>
    <w:qFormat/>
    <w:rsid w:val="00543440"/>
    <w:rPr>
      <w:rFonts w:cs="Times New Roman"/>
      <w:i w:val="0"/>
    </w:rPr>
  </w:style>
  <w:style w:type="paragraph" w:styleId="Textkrper">
    <w:name w:val="Body Text"/>
    <w:basedOn w:val="Standard"/>
    <w:link w:val="TextkrperZchn"/>
    <w:rsid w:val="00F80C44"/>
    <w:pPr>
      <w:jc w:val="center"/>
    </w:pPr>
    <w:rPr>
      <w:sz w:val="30"/>
    </w:rPr>
  </w:style>
  <w:style w:type="character" w:customStyle="1" w:styleId="TextkrperZchn">
    <w:name w:val="Textkörper Zchn"/>
    <w:link w:val="Textkrper"/>
    <w:locked/>
    <w:rsid w:val="006D26E5"/>
    <w:rPr>
      <w:rFonts w:cs="Times New Roman"/>
      <w:sz w:val="20"/>
      <w:szCs w:val="20"/>
    </w:rPr>
  </w:style>
  <w:style w:type="character" w:styleId="Kommentarzeichen">
    <w:name w:val="annotation reference"/>
    <w:uiPriority w:val="99"/>
    <w:semiHidden/>
    <w:rsid w:val="00F80C44"/>
    <w:rPr>
      <w:rFonts w:cs="Times New Roman"/>
      <w:sz w:val="18"/>
    </w:rPr>
  </w:style>
  <w:style w:type="paragraph" w:styleId="Kommentartext">
    <w:name w:val="annotation text"/>
    <w:basedOn w:val="Standard"/>
    <w:link w:val="KommentartextZchn"/>
    <w:uiPriority w:val="99"/>
    <w:semiHidden/>
    <w:rsid w:val="00F80C44"/>
  </w:style>
  <w:style w:type="character" w:customStyle="1" w:styleId="KommentartextZchn">
    <w:name w:val="Kommentartext Zchn"/>
    <w:link w:val="Kommentartext"/>
    <w:uiPriority w:val="99"/>
    <w:semiHidden/>
    <w:locked/>
    <w:rsid w:val="006D26E5"/>
    <w:rPr>
      <w:rFonts w:cs="Times New Roman"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rsid w:val="006C2463"/>
    <w:rPr>
      <w:rFonts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locked/>
    <w:rsid w:val="006D26E5"/>
    <w:rPr>
      <w:rFonts w:cs="Times New Roman"/>
      <w:sz w:val="2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24439B"/>
    <w:rPr>
      <w:b/>
      <w:bCs/>
      <w:sz w:val="20"/>
    </w:rPr>
  </w:style>
  <w:style w:type="character" w:customStyle="1" w:styleId="KommentarthemaZchn">
    <w:name w:val="Kommentarthema Zchn"/>
    <w:link w:val="Kommentarthema"/>
    <w:uiPriority w:val="99"/>
    <w:semiHidden/>
    <w:locked/>
    <w:rsid w:val="006D26E5"/>
    <w:rPr>
      <w:rFonts w:cs="Times New Roman"/>
      <w:b/>
      <w:bCs/>
      <w:sz w:val="20"/>
      <w:szCs w:val="20"/>
    </w:rPr>
  </w:style>
  <w:style w:type="table" w:customStyle="1" w:styleId="Tabellengitternetz">
    <w:name w:val="Tabellengitternetz"/>
    <w:basedOn w:val="NormaleTabelle"/>
    <w:uiPriority w:val="99"/>
    <w:rsid w:val="00AF672B"/>
    <w:pPr>
      <w:spacing w:after="120" w:line="288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99"/>
    <w:qFormat/>
    <w:rsid w:val="001F3CB6"/>
    <w:pPr>
      <w:ind w:left="720"/>
      <w:contextualSpacing/>
    </w:pPr>
  </w:style>
  <w:style w:type="paragraph" w:customStyle="1" w:styleId="Abstract">
    <w:name w:val="Abstract"/>
    <w:qFormat/>
    <w:rsid w:val="008C0A8F"/>
    <w:pPr>
      <w:spacing w:after="120" w:line="360" w:lineRule="auto"/>
    </w:pPr>
    <w:rPr>
      <w:b/>
      <w:caps/>
      <w:kern w:val="28"/>
      <w:sz w:val="38"/>
      <w:lang w:val="en-GB" w:eastAsia="de-DE"/>
    </w:rPr>
  </w:style>
  <w:style w:type="paragraph" w:customStyle="1" w:styleId="Appendix">
    <w:name w:val="Appendix"/>
    <w:qFormat/>
    <w:rsid w:val="006213A4"/>
    <w:pPr>
      <w:spacing w:after="240"/>
    </w:pPr>
    <w:rPr>
      <w:rFonts w:ascii="Arial" w:hAnsi="Arial" w:cs="Arial"/>
      <w:b/>
      <w:kern w:val="28"/>
      <w:sz w:val="36"/>
      <w:lang w:val="en-GB" w:eastAsia="de-DE"/>
    </w:rPr>
  </w:style>
  <w:style w:type="paragraph" w:customStyle="1" w:styleId="Appendix1">
    <w:name w:val="Appendix1"/>
    <w:basedOn w:val="Anhangberschrift1"/>
    <w:qFormat/>
    <w:rsid w:val="00AA34C3"/>
    <w:pPr>
      <w:numPr>
        <w:numId w:val="22"/>
      </w:numPr>
      <w:tabs>
        <w:tab w:val="left" w:pos="964"/>
      </w:tabs>
      <w:ind w:left="357" w:firstLine="0"/>
    </w:pPr>
  </w:style>
  <w:style w:type="paragraph" w:customStyle="1" w:styleId="Beginning">
    <w:name w:val="Beginning"/>
    <w:next w:val="Abstract"/>
    <w:qFormat/>
    <w:rsid w:val="00C423C8"/>
    <w:rPr>
      <w:rFonts w:ascii="Arial" w:hAnsi="Arial" w:cs="Arial"/>
      <w:b/>
      <w:kern w:val="28"/>
      <w:sz w:val="36"/>
      <w:szCs w:val="36"/>
      <w:lang w:val="en-GB" w:eastAsia="de-DE"/>
    </w:rPr>
  </w:style>
  <w:style w:type="paragraph" w:styleId="Literaturverzeichnis">
    <w:name w:val="Bibliography"/>
    <w:basedOn w:val="Standard"/>
    <w:next w:val="Standard"/>
    <w:uiPriority w:val="37"/>
    <w:unhideWhenUsed/>
    <w:rsid w:val="00D845B5"/>
  </w:style>
  <w:style w:type="character" w:styleId="Fett">
    <w:name w:val="Strong"/>
    <w:basedOn w:val="Absatz-Standardschriftart"/>
    <w:qFormat/>
    <w:locked/>
    <w:rsid w:val="00184435"/>
    <w:rPr>
      <w:b/>
      <w:bCs/>
    </w:rPr>
  </w:style>
  <w:style w:type="table" w:styleId="Tabellenraster">
    <w:name w:val="Table Grid"/>
    <w:basedOn w:val="NormaleTabelle"/>
    <w:locked/>
    <w:rsid w:val="00FB6A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7759FF"/>
    <w:rPr>
      <w:color w:val="808080"/>
    </w:rPr>
  </w:style>
  <w:style w:type="table" w:styleId="HelleListe">
    <w:name w:val="Light List"/>
    <w:basedOn w:val="NormaleTabelle"/>
    <w:uiPriority w:val="61"/>
    <w:rsid w:val="00D7192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pple-converted-space">
    <w:name w:val="apple-converted-space"/>
    <w:basedOn w:val="Absatz-Standardschriftart"/>
    <w:rsid w:val="00C477B8"/>
  </w:style>
  <w:style w:type="table" w:styleId="MittleresRaster1">
    <w:name w:val="Medium Grid 1"/>
    <w:basedOn w:val="NormaleTabelle"/>
    <w:uiPriority w:val="67"/>
    <w:rsid w:val="00A1005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HellesRaster">
    <w:name w:val="Light Grid"/>
    <w:basedOn w:val="NormaleTabelle"/>
    <w:uiPriority w:val="62"/>
    <w:rsid w:val="00A1005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ittlereSchattierung1">
    <w:name w:val="Medium Shading 1"/>
    <w:basedOn w:val="NormaleTabelle"/>
    <w:uiPriority w:val="63"/>
    <w:rsid w:val="0008352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chattierung">
    <w:name w:val="Light Shading"/>
    <w:basedOn w:val="NormaleTabelle"/>
    <w:uiPriority w:val="60"/>
    <w:rsid w:val="00B12CF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andardWeb">
    <w:name w:val="Normal (Web)"/>
    <w:basedOn w:val="Standard"/>
    <w:uiPriority w:val="99"/>
    <w:semiHidden/>
    <w:unhideWhenUsed/>
    <w:rsid w:val="00D14659"/>
    <w:pPr>
      <w:spacing w:before="100" w:beforeAutospacing="1" w:after="100" w:afterAutospacing="1" w:line="240" w:lineRule="auto"/>
      <w:jc w:val="left"/>
    </w:pPr>
    <w:rPr>
      <w:rFonts w:eastAsiaTheme="minorEastAsia"/>
      <w:szCs w:val="24"/>
      <w:lang w:val="en-GB" w:eastAsia="en-GB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C60C4"/>
    <w:pPr>
      <w:keepLines/>
      <w:pageBreakBefore w:val="0"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70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7022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22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22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22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6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8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1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3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5.xml"/><Relationship Id="rId18" Type="http://schemas.openxmlformats.org/officeDocument/2006/relationships/header" Target="header9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header" Target="header10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25011</b:Tag>
    <b:SourceType>Report</b:SourceType>
    <b:Guid>{7CA5FEF1-A906-45F2-8D64-4B6057EED512}</b:Guid>
    <b:Title>Systems and software engineering -- Systems and software Quality Requirements and Evaluation (SQuaRE) -- System and software quality models</b:Title>
    <b:Year>2011</b:Year>
    <b:LCID>en-US</b:LCID>
    <b:Author>
      <b:Author>
        <b:NameList>
          <b:Person>
            <b:Last>ISO/IEC 25010:2011</b:Last>
          </b:Person>
        </b:NameList>
      </b:Author>
    </b:Author>
    <b:RefOrder>2</b:RefOrder>
  </b:Source>
  <b:Source>
    <b:Tag>Fel15</b:Tag>
    <b:SourceType>ArticleInAPeriodical</b:SourceType>
    <b:Guid>{3D9DB3AB-B4D7-4A43-A80F-87B737674E27}</b:Guid>
    <b:LCID>en-US</b:LCID>
    <b:Author>
      <b:Author>
        <b:NameList>
          <b:Person>
            <b:Last>Felderer</b:Last>
            <b:First>Michael</b:First>
          </b:Person>
          <b:Person>
            <b:Last>Haisjackl</b:Last>
            <b:First>Christian</b:First>
          </b:Person>
          <b:Person>
            <b:Last>Pekar</b:Last>
            <b:First>Viktor</b:First>
          </b:Person>
          <b:Person>
            <b:Last>Breu</b:Last>
            <b:First>Ruth</b:First>
          </b:Person>
        </b:NameList>
      </b:Author>
      <b:Editor>
        <b:NameList>
          <b:Person>
            <b:Last>Winkler</b:Last>
            <b:First>Dietmar</b:First>
          </b:Person>
          <b:Person>
            <b:Last>Biffl</b:Last>
            <b:First>Stefan</b:First>
          </b:Person>
          <b:Person>
            <b:Last>Bergsmann</b:Last>
            <b:First>Johannes</b:First>
          </b:Person>
        </b:NameList>
      </b:Editor>
    </b:Author>
    <b:Title>An Exploratory Study on Risk Estimation in Risk-Based Testing Approaches</b:Title>
    <b:PeriodicalTitle>Software Quality. Software and Systems Quality in Distributed and Mobile Environments. 7th International Conference, SWQD 2015, Vienna, Austria, January 20-23, 2015, Proceedings, LNBIP 200</b:PeriodicalTitle>
    <b:Year>2015</b:Year>
    <b:Month>January</b:Month>
    <b:Pages>32-43</b:Pages>
    <b:Publisher>Springer </b:Publisher>
    <b:City>Cham</b:City>
    <b:Comments>checked</b:Comments>
    <b:RefOrder>3</b:RefOrder>
  </b:Source>
  <b:Source>
    <b:Tag>Fel143</b:Tag>
    <b:SourceType>ArticleInAPeriodical</b:SourceType>
    <b:Guid>{BF06893D-7D7D-4507-83F9-938663D47FC7}</b:Guid>
    <b:LCID>en-US</b:LCID>
    <b:Author>
      <b:Author>
        <b:NameList>
          <b:Person>
            <b:Last>Felderer</b:Last>
            <b:First>Michael</b:First>
          </b:Person>
          <b:Person>
            <b:Last>Schieferdecker</b:Last>
            <b:First>Ina</b:First>
          </b:Person>
        </b:NameList>
      </b:Author>
    </b:Author>
    <b:Title>A taxonomy of risk-based testing</b:Title>
    <b:PeriodicalTitle>International Journal on Software Tools for Technology Transfer</b:PeriodicalTitle>
    <b:Year>2014</b:Year>
    <b:Month>October</b:Month>
    <b:Pages>559-568</b:Pages>
    <b:Issue>Volume 16, Issue 5</b:Issue>
    <b:RefOrder>1</b:RefOrder>
  </b:Source>
</b:Sources>
</file>

<file path=customXml/itemProps1.xml><?xml version="1.0" encoding="utf-8"?>
<ds:datastoreItem xmlns:ds="http://schemas.openxmlformats.org/officeDocument/2006/customXml" ds:itemID="{69F47AA8-556C-434C-910F-B2C1EA212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hesis</vt:lpstr>
    </vt:vector>
  </TitlesOfParts>
  <Company>IWI-HSG</Company>
  <LinksUpToDate>false</LinksUpToDate>
  <CharactersWithSpaces>1840</CharactersWithSpaces>
  <SharedDoc>false</SharedDoc>
  <HLinks>
    <vt:vector size="42" baseType="variant">
      <vt:variant>
        <vt:i4>2687083</vt:i4>
      </vt:variant>
      <vt:variant>
        <vt:i4>144</vt:i4>
      </vt:variant>
      <vt:variant>
        <vt:i4>0</vt:i4>
      </vt:variant>
      <vt:variant>
        <vt:i4>5</vt:i4>
      </vt:variant>
      <vt:variant>
        <vt:lpwstr>http://www.ids-mannheim.de/grammis/reform/</vt:lpwstr>
      </vt:variant>
      <vt:variant>
        <vt:lpwstr/>
      </vt:variant>
      <vt:variant>
        <vt:i4>7012399</vt:i4>
      </vt:variant>
      <vt:variant>
        <vt:i4>126</vt:i4>
      </vt:variant>
      <vt:variant>
        <vt:i4>0</vt:i4>
      </vt:variant>
      <vt:variant>
        <vt:i4>5</vt:i4>
      </vt:variant>
      <vt:variant>
        <vt:lpwstr>http://books.google.at/</vt:lpwstr>
      </vt:variant>
      <vt:variant>
        <vt:lpwstr/>
      </vt:variant>
      <vt:variant>
        <vt:i4>1048646</vt:i4>
      </vt:variant>
      <vt:variant>
        <vt:i4>123</vt:i4>
      </vt:variant>
      <vt:variant>
        <vt:i4>0</vt:i4>
      </vt:variant>
      <vt:variant>
        <vt:i4>5</vt:i4>
      </vt:variant>
      <vt:variant>
        <vt:lpwstr>http://scholar.google.at/</vt:lpwstr>
      </vt:variant>
      <vt:variant>
        <vt:lpwstr/>
      </vt:variant>
      <vt:variant>
        <vt:i4>4456523</vt:i4>
      </vt:variant>
      <vt:variant>
        <vt:i4>120</vt:i4>
      </vt:variant>
      <vt:variant>
        <vt:i4>0</vt:i4>
      </vt:variant>
      <vt:variant>
        <vt:i4>5</vt:i4>
      </vt:variant>
      <vt:variant>
        <vt:lpwstr>http://rzblx1.uni-regensburg.de/ezeit/fl.phtml?bibid=UBI</vt:lpwstr>
      </vt:variant>
      <vt:variant>
        <vt:lpwstr/>
      </vt:variant>
      <vt:variant>
        <vt:i4>8126590</vt:i4>
      </vt:variant>
      <vt:variant>
        <vt:i4>117</vt:i4>
      </vt:variant>
      <vt:variant>
        <vt:i4>0</vt:i4>
      </vt:variant>
      <vt:variant>
        <vt:i4>5</vt:i4>
      </vt:variant>
      <vt:variant>
        <vt:lpwstr>http://www.uibk.ac.at/ulb/</vt:lpwstr>
      </vt:variant>
      <vt:variant>
        <vt:lpwstr/>
      </vt:variant>
      <vt:variant>
        <vt:i4>3538978</vt:i4>
      </vt:variant>
      <vt:variant>
        <vt:i4>114</vt:i4>
      </vt:variant>
      <vt:variant>
        <vt:i4>0</vt:i4>
      </vt:variant>
      <vt:variant>
        <vt:i4>5</vt:i4>
      </vt:variant>
      <vt:variant>
        <vt:lpwstr>http://aleph.uibk.ac.at/F?RN=703090099</vt:lpwstr>
      </vt:variant>
      <vt:variant>
        <vt:lpwstr/>
      </vt:variant>
      <vt:variant>
        <vt:i4>8126590</vt:i4>
      </vt:variant>
      <vt:variant>
        <vt:i4>111</vt:i4>
      </vt:variant>
      <vt:variant>
        <vt:i4>0</vt:i4>
      </vt:variant>
      <vt:variant>
        <vt:i4>5</vt:i4>
      </vt:variant>
      <vt:variant>
        <vt:lpwstr>http://www.uibk.ac.at/ul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michael.felderer@bth.se</dc:creator>
  <cp:lastModifiedBy>Michael Felderer</cp:lastModifiedBy>
  <cp:revision>8</cp:revision>
  <cp:lastPrinted>2015-07-28T18:09:00Z</cp:lastPrinted>
  <dcterms:created xsi:type="dcterms:W3CDTF">2019-03-05T20:52:00Z</dcterms:created>
  <dcterms:modified xsi:type="dcterms:W3CDTF">2019-03-0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6.4"&gt;&lt;session id="VfXaL8yn"/&gt;&lt;style id="http://www.zotero.org/styles/chicago-note-bibliography" hasBibliography="1" bibliographyStyleHasBeenSet="0"/&gt;&lt;prefs&gt;&lt;pref name="fieldType" value="Field"/&gt;&lt;pref name="store</vt:lpwstr>
  </property>
  <property fmtid="{D5CDD505-2E9C-101B-9397-08002B2CF9AE}" pid="3" name="ZOTERO_PREF_2">
    <vt:lpwstr>References" value="true"/&gt;&lt;pref name="automaticJournalAbbreviations" value="true"/&gt;&lt;pref name="noteType" value="1"/&gt;&lt;/prefs&gt;&lt;/data&gt;</vt:lpwstr>
  </property>
</Properties>
</file>